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DD1B7D" w14:textId="4D64173F" w:rsidR="00917330" w:rsidRPr="006679E6" w:rsidRDefault="00917330">
      <w:pPr>
        <w:rPr>
          <w:rFonts w:ascii="Palatino Linotype" w:hAnsi="Palatino Linotype" w:cstheme="minorHAnsi"/>
          <w:lang w:val="en-US"/>
        </w:rPr>
      </w:pPr>
    </w:p>
    <w:p w14:paraId="4E745BEF" w14:textId="6DA5E1DA" w:rsidR="00D07713" w:rsidRPr="006679E6" w:rsidRDefault="00062A8A">
      <w:pPr>
        <w:rPr>
          <w:rFonts w:ascii="Palatino Linotype" w:hAnsi="Palatino Linotype" w:cstheme="minorHAnsi"/>
          <w:lang w:val="en-US"/>
        </w:rPr>
      </w:pPr>
      <w:r w:rsidRPr="006679E6">
        <w:rPr>
          <w:rFonts w:ascii="Palatino Linotype" w:hAnsi="Palatino Linotype" w:cstheme="minorHAnsi"/>
          <w:noProof/>
          <w:lang w:val="en-GB" w:eastAsia="en-GB"/>
        </w:rPr>
        <mc:AlternateContent>
          <mc:Choice Requires="wps">
            <w:drawing>
              <wp:anchor distT="0" distB="0" distL="114935" distR="114935" simplePos="0" relativeHeight="251659264" behindDoc="0" locked="0" layoutInCell="1" allowOverlap="1" wp14:anchorId="3C0B86FB" wp14:editId="5F6FCC95">
                <wp:simplePos x="0" y="0"/>
                <wp:positionH relativeFrom="column">
                  <wp:posOffset>5086335</wp:posOffset>
                </wp:positionH>
                <wp:positionV relativeFrom="paragraph">
                  <wp:posOffset>53414</wp:posOffset>
                </wp:positionV>
                <wp:extent cx="1525713"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5713"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3F0DD96A" w:rsidR="00D07713" w:rsidRPr="006679E6" w:rsidRDefault="00C425A1"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val="en-US" w:eastAsia="ar-SA"/>
                              </w:rPr>
                            </w:pPr>
                            <w:r>
                              <w:rPr>
                                <w:rFonts w:ascii="Arial" w:eastAsia="Times New Roman" w:hAnsi="Arial" w:cs="Arial"/>
                                <w:b/>
                                <w:bCs/>
                                <w:color w:val="FFFFFF"/>
                                <w:sz w:val="22"/>
                                <w:szCs w:val="22"/>
                                <w:lang w:val="en-US" w:eastAsia="ar-SA"/>
                              </w:rPr>
                              <w:t>7</w:t>
                            </w:r>
                            <w:r w:rsidR="006F0FC6" w:rsidRPr="006679E6">
                              <w:rPr>
                                <w:rFonts w:ascii="Arial" w:eastAsia="Times New Roman" w:hAnsi="Arial" w:cs="Arial"/>
                                <w:b/>
                                <w:bCs/>
                                <w:color w:val="FFFFFF"/>
                                <w:sz w:val="22"/>
                                <w:szCs w:val="22"/>
                                <w:lang w:val="en-US" w:eastAsia="ar-SA"/>
                              </w:rPr>
                              <w:t xml:space="preserve"> </w:t>
                            </w:r>
                            <w:r>
                              <w:rPr>
                                <w:rFonts w:ascii="Arial" w:eastAsia="Times New Roman" w:hAnsi="Arial" w:cs="Arial"/>
                                <w:b/>
                                <w:bCs/>
                                <w:color w:val="FFFFFF"/>
                                <w:sz w:val="22"/>
                                <w:szCs w:val="22"/>
                                <w:lang w:val="en-US" w:eastAsia="ar-SA"/>
                              </w:rPr>
                              <w:t>March</w:t>
                            </w:r>
                            <w:r w:rsidR="00E37C95" w:rsidRPr="006679E6">
                              <w:rPr>
                                <w:rFonts w:ascii="Arial" w:eastAsia="Times New Roman" w:hAnsi="Arial" w:cs="Arial"/>
                                <w:b/>
                                <w:bCs/>
                                <w:color w:val="FFFFFF"/>
                                <w:sz w:val="22"/>
                                <w:szCs w:val="22"/>
                                <w:lang w:val="en-US" w:eastAsia="ar-SA"/>
                              </w:rPr>
                              <w:t xml:space="preserve"> 202</w:t>
                            </w:r>
                            <w:r w:rsidR="00E265D5" w:rsidRPr="006679E6">
                              <w:rPr>
                                <w:rFonts w:ascii="Arial" w:eastAsia="Times New Roman" w:hAnsi="Arial" w:cs="Arial"/>
                                <w:b/>
                                <w:bCs/>
                                <w:color w:val="FFFFFF"/>
                                <w:sz w:val="22"/>
                                <w:szCs w:val="22"/>
                                <w:lang w:val="en-US" w:eastAsia="ar-SA"/>
                              </w:rPr>
                              <w:t>1</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0B86FB" id="_x0000_t202" coordsize="21600,21600" o:spt="202" path="m,l,21600r21600,l21600,xe">
                <v:stroke joinstyle="miter"/>
                <v:path gradientshapeok="t" o:connecttype="rect"/>
              </v:shapetype>
              <v:shape id="Text Box 3" o:spid="_x0000_s1026" type="#_x0000_t202" style="position:absolute;margin-left:400.5pt;margin-top:4.2pt;width:120.15pt;height:33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" stroked="f">
                <v:fill opacity="0"/>
                <v:textbox inset="0,0,0,0">
                  <w:txbxContent>
                    <w:p w14:paraId="5B0CFDC6" w14:textId="3F0DD96A" w:rsidR="00D07713" w:rsidRPr="006679E6" w:rsidRDefault="00C425A1"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val="en-US" w:eastAsia="ar-SA"/>
                        </w:rPr>
                      </w:pPr>
                      <w:r>
                        <w:rPr>
                          <w:rFonts w:ascii="Arial" w:eastAsia="Times New Roman" w:hAnsi="Arial" w:cs="Arial"/>
                          <w:b/>
                          <w:bCs/>
                          <w:color w:val="FFFFFF"/>
                          <w:sz w:val="22"/>
                          <w:szCs w:val="22"/>
                          <w:lang w:val="en-US" w:eastAsia="ar-SA"/>
                        </w:rPr>
                        <w:t>7</w:t>
                      </w:r>
                      <w:r w:rsidR="006F0FC6" w:rsidRPr="006679E6">
                        <w:rPr>
                          <w:rFonts w:ascii="Arial" w:eastAsia="Times New Roman" w:hAnsi="Arial" w:cs="Arial"/>
                          <w:b/>
                          <w:bCs/>
                          <w:color w:val="FFFFFF"/>
                          <w:sz w:val="22"/>
                          <w:szCs w:val="22"/>
                          <w:lang w:val="en-US" w:eastAsia="ar-SA"/>
                        </w:rPr>
                        <w:t xml:space="preserve"> </w:t>
                      </w:r>
                      <w:r>
                        <w:rPr>
                          <w:rFonts w:ascii="Arial" w:eastAsia="Times New Roman" w:hAnsi="Arial" w:cs="Arial"/>
                          <w:b/>
                          <w:bCs/>
                          <w:color w:val="FFFFFF"/>
                          <w:sz w:val="22"/>
                          <w:szCs w:val="22"/>
                          <w:lang w:val="en-US" w:eastAsia="ar-SA"/>
                        </w:rPr>
                        <w:t>March</w:t>
                      </w:r>
                      <w:r w:rsidR="00E37C95" w:rsidRPr="006679E6">
                        <w:rPr>
                          <w:rFonts w:ascii="Arial" w:eastAsia="Times New Roman" w:hAnsi="Arial" w:cs="Arial"/>
                          <w:b/>
                          <w:bCs/>
                          <w:color w:val="FFFFFF"/>
                          <w:sz w:val="22"/>
                          <w:szCs w:val="22"/>
                          <w:lang w:val="en-US" w:eastAsia="ar-SA"/>
                        </w:rPr>
                        <w:t xml:space="preserve"> 202</w:t>
                      </w:r>
                      <w:r w:rsidR="00E265D5" w:rsidRPr="006679E6">
                        <w:rPr>
                          <w:rFonts w:ascii="Arial" w:eastAsia="Times New Roman" w:hAnsi="Arial" w:cs="Arial"/>
                          <w:b/>
                          <w:bCs/>
                          <w:color w:val="FFFFFF"/>
                          <w:sz w:val="22"/>
                          <w:szCs w:val="22"/>
                          <w:lang w:val="en-US" w:eastAsia="ar-SA"/>
                        </w:rPr>
                        <w:t>1</w:t>
                      </w:r>
                    </w:p>
                    <w:p w14:paraId="1C706E2C" w14:textId="77777777" w:rsidR="00D07713" w:rsidRPr="00187FA0" w:rsidRDefault="00D07713" w:rsidP="00D07713"/>
                  </w:txbxContent>
                </v:textbox>
              </v:shape>
            </w:pict>
          </mc:Fallback>
        </mc:AlternateContent>
      </w:r>
      <w:r w:rsidR="007F39BB" w:rsidRPr="006679E6">
        <w:rPr>
          <w:rFonts w:ascii="Palatino Linotype" w:hAnsi="Palatino Linotype" w:cstheme="minorHAnsi"/>
          <w:noProof/>
          <w:lang w:val="en-GB" w:eastAsia="en-GB"/>
        </w:rPr>
        <mc:AlternateContent>
          <mc:Choice Requires="wps">
            <w:drawing>
              <wp:anchor distT="0" distB="0" distL="114935" distR="114935" simplePos="0" relativeHeight="251657216" behindDoc="0" locked="0" layoutInCell="1" allowOverlap="1" wp14:anchorId="1A71AF94" wp14:editId="16698A46">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2C77852A" w:rsidR="00D07713" w:rsidRPr="006679E6" w:rsidRDefault="006679E6" w:rsidP="00D07713">
                            <w:pPr>
                              <w:pStyle w:val="Heading1"/>
                              <w:rPr>
                                <w:rFonts w:ascii="Times New Roman" w:hAnsi="Times New Roman" w:cs="Times New Roman"/>
                                <w:sz w:val="40"/>
                                <w:szCs w:val="40"/>
                                <w:lang w:val="en-US"/>
                              </w:rPr>
                            </w:pPr>
                            <w:r w:rsidRPr="006679E6">
                              <w:rPr>
                                <w:rFonts w:ascii="Times New Roman" w:hAnsi="Times New Roman" w:cs="Times New Roman"/>
                                <w:sz w:val="40"/>
                                <w:szCs w:val="40"/>
                                <w:lang w:val="en-US"/>
                              </w:rPr>
                              <w:t>Growth Evaluation</w:t>
                            </w:r>
                            <w:r w:rsidR="00125770" w:rsidRPr="006679E6">
                              <w:rPr>
                                <w:rFonts w:ascii="Times New Roman" w:hAnsi="Times New Roman" w:cs="Times New Roman"/>
                                <w:sz w:val="40"/>
                                <w:szCs w:val="40"/>
                                <w:lang w:val="en-US"/>
                              </w:rPr>
                              <w:t>:</w:t>
                            </w:r>
                          </w:p>
                          <w:p w14:paraId="28E5CBD4" w14:textId="4C823725" w:rsidR="00D07713" w:rsidRPr="006679E6" w:rsidRDefault="001537D8" w:rsidP="00D07713">
                            <w:pPr>
                              <w:pStyle w:val="Heading1"/>
                              <w:rPr>
                                <w:b w:val="0"/>
                                <w:bCs w:val="0"/>
                                <w:i/>
                                <w:iCs/>
                                <w:lang w:val="en-US"/>
                              </w:rPr>
                            </w:pPr>
                            <w:r w:rsidRPr="006679E6">
                              <w:rPr>
                                <w:rFonts w:ascii="Times New Roman" w:hAnsi="Times New Roman" w:cs="Times New Roman"/>
                                <w:sz w:val="40"/>
                                <w:szCs w:val="40"/>
                                <w:lang w:val="en-US"/>
                              </w:rPr>
                              <w:t>20</w:t>
                            </w:r>
                            <w:r w:rsidR="00BB0912" w:rsidRPr="006679E6">
                              <w:rPr>
                                <w:rFonts w:ascii="Times New Roman" w:hAnsi="Times New Roman" w:cs="Times New Roman"/>
                                <w:sz w:val="40"/>
                                <w:szCs w:val="40"/>
                                <w:lang w:val="en-US"/>
                              </w:rPr>
                              <w:t>2</w:t>
                            </w:r>
                            <w:r w:rsidR="008949E0" w:rsidRPr="006679E6">
                              <w:rPr>
                                <w:rFonts w:ascii="Times New Roman" w:hAnsi="Times New Roman" w:cs="Times New Roman"/>
                                <w:sz w:val="40"/>
                                <w:szCs w:val="40"/>
                                <w:lang w:val="en-US"/>
                              </w:rPr>
                              <w:t>1</w:t>
                            </w:r>
                            <w:r w:rsidRPr="006679E6">
                              <w:rPr>
                                <w:rFonts w:ascii="Times New Roman" w:hAnsi="Times New Roman" w:cs="Times New Roman"/>
                                <w:sz w:val="40"/>
                                <w:szCs w:val="40"/>
                                <w:lang w:val="en-US"/>
                              </w:rPr>
                              <w:t xml:space="preserve"> </w:t>
                            </w:r>
                            <w:r w:rsidR="00C425A1">
                              <w:rPr>
                                <w:rFonts w:ascii="Times New Roman" w:hAnsi="Times New Roman" w:cs="Times New Roman"/>
                                <w:sz w:val="40"/>
                                <w:szCs w:val="40"/>
                                <w:lang w:val="en-US"/>
                              </w:rPr>
                              <w:t>4</w:t>
                            </w:r>
                            <w:r w:rsidR="00C425A1">
                              <w:rPr>
                                <w:rFonts w:ascii="Times New Roman" w:hAnsi="Times New Roman" w:cs="Times New Roman"/>
                                <w:sz w:val="40"/>
                                <w:szCs w:val="40"/>
                                <w:vertAlign w:val="superscript"/>
                                <w:lang w:val="en-US"/>
                              </w:rPr>
                              <w:t>th</w:t>
                            </w:r>
                            <w:r w:rsidR="006679E6">
                              <w:rPr>
                                <w:rFonts w:ascii="Times New Roman" w:hAnsi="Times New Roman" w:cs="Times New Roman"/>
                                <w:sz w:val="40"/>
                                <w:szCs w:val="40"/>
                                <w:lang w:val="en-US"/>
                              </w:rPr>
                              <w:t xml:space="preserve"> Quar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1AF94" id="Text Box 2" o:spid="_x0000_s1027" type="#_x0000_t202" style="position:absolute;margin-left:107.65pt;margin-top:-55.85pt;width:300.75pt;height:51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" stroked="f">
                <v:fill opacity="0"/>
                <v:textbox inset="0,0,0,0">
                  <w:txbxContent>
                    <w:p w14:paraId="37AAA76D" w14:textId="2C77852A" w:rsidR="00D07713" w:rsidRPr="006679E6" w:rsidRDefault="006679E6" w:rsidP="00D07713">
                      <w:pPr>
                        <w:pStyle w:val="Heading1"/>
                        <w:rPr>
                          <w:rFonts w:ascii="Times New Roman" w:hAnsi="Times New Roman" w:cs="Times New Roman"/>
                          <w:sz w:val="40"/>
                          <w:szCs w:val="40"/>
                          <w:lang w:val="en-US"/>
                        </w:rPr>
                      </w:pPr>
                      <w:r w:rsidRPr="006679E6">
                        <w:rPr>
                          <w:rFonts w:ascii="Times New Roman" w:hAnsi="Times New Roman" w:cs="Times New Roman"/>
                          <w:sz w:val="40"/>
                          <w:szCs w:val="40"/>
                          <w:lang w:val="en-US"/>
                        </w:rPr>
                        <w:t>Growth Evaluation</w:t>
                      </w:r>
                      <w:r w:rsidR="00125770" w:rsidRPr="006679E6">
                        <w:rPr>
                          <w:rFonts w:ascii="Times New Roman" w:hAnsi="Times New Roman" w:cs="Times New Roman"/>
                          <w:sz w:val="40"/>
                          <w:szCs w:val="40"/>
                          <w:lang w:val="en-US"/>
                        </w:rPr>
                        <w:t>:</w:t>
                      </w:r>
                    </w:p>
                    <w:p w14:paraId="28E5CBD4" w14:textId="4C823725" w:rsidR="00D07713" w:rsidRPr="006679E6" w:rsidRDefault="001537D8" w:rsidP="00D07713">
                      <w:pPr>
                        <w:pStyle w:val="Heading1"/>
                        <w:rPr>
                          <w:b w:val="0"/>
                          <w:bCs w:val="0"/>
                          <w:i/>
                          <w:iCs/>
                          <w:lang w:val="en-US"/>
                        </w:rPr>
                      </w:pPr>
                      <w:r w:rsidRPr="006679E6">
                        <w:rPr>
                          <w:rFonts w:ascii="Times New Roman" w:hAnsi="Times New Roman" w:cs="Times New Roman"/>
                          <w:sz w:val="40"/>
                          <w:szCs w:val="40"/>
                          <w:lang w:val="en-US"/>
                        </w:rPr>
                        <w:t>20</w:t>
                      </w:r>
                      <w:r w:rsidR="00BB0912" w:rsidRPr="006679E6">
                        <w:rPr>
                          <w:rFonts w:ascii="Times New Roman" w:hAnsi="Times New Roman" w:cs="Times New Roman"/>
                          <w:sz w:val="40"/>
                          <w:szCs w:val="40"/>
                          <w:lang w:val="en-US"/>
                        </w:rPr>
                        <w:t>2</w:t>
                      </w:r>
                      <w:r w:rsidR="008949E0" w:rsidRPr="006679E6">
                        <w:rPr>
                          <w:rFonts w:ascii="Times New Roman" w:hAnsi="Times New Roman" w:cs="Times New Roman"/>
                          <w:sz w:val="40"/>
                          <w:szCs w:val="40"/>
                          <w:lang w:val="en-US"/>
                        </w:rPr>
                        <w:t>1</w:t>
                      </w:r>
                      <w:r w:rsidRPr="006679E6">
                        <w:rPr>
                          <w:rFonts w:ascii="Times New Roman" w:hAnsi="Times New Roman" w:cs="Times New Roman"/>
                          <w:sz w:val="40"/>
                          <w:szCs w:val="40"/>
                          <w:lang w:val="en-US"/>
                        </w:rPr>
                        <w:t xml:space="preserve"> </w:t>
                      </w:r>
                      <w:r w:rsidR="00C425A1">
                        <w:rPr>
                          <w:rFonts w:ascii="Times New Roman" w:hAnsi="Times New Roman" w:cs="Times New Roman"/>
                          <w:sz w:val="40"/>
                          <w:szCs w:val="40"/>
                          <w:lang w:val="en-US"/>
                        </w:rPr>
                        <w:t>4</w:t>
                      </w:r>
                      <w:r w:rsidR="00C425A1">
                        <w:rPr>
                          <w:rFonts w:ascii="Times New Roman" w:hAnsi="Times New Roman" w:cs="Times New Roman"/>
                          <w:sz w:val="40"/>
                          <w:szCs w:val="40"/>
                          <w:vertAlign w:val="superscript"/>
                          <w:lang w:val="en-US"/>
                        </w:rPr>
                        <w:t>th</w:t>
                      </w:r>
                      <w:r w:rsidR="006679E6">
                        <w:rPr>
                          <w:rFonts w:ascii="Times New Roman" w:hAnsi="Times New Roman" w:cs="Times New Roman"/>
                          <w:sz w:val="40"/>
                          <w:szCs w:val="40"/>
                          <w:lang w:val="en-US"/>
                        </w:rPr>
                        <w:t xml:space="preserve"> Quarter</w:t>
                      </w:r>
                    </w:p>
                  </w:txbxContent>
                </v:textbox>
              </v:shape>
            </w:pict>
          </mc:Fallback>
        </mc:AlternateContent>
      </w:r>
      <w:r w:rsidR="00D07713" w:rsidRPr="006679E6">
        <w:rPr>
          <w:rFonts w:ascii="Palatino Linotype" w:hAnsi="Palatino Linotype" w:cstheme="minorHAnsi"/>
          <w:noProof/>
          <w:lang w:val="en-GB" w:eastAsia="en-GB"/>
        </w:rPr>
        <w:drawing>
          <wp:anchor distT="0" distB="0" distL="114300" distR="114300" simplePos="0" relativeHeight="251656192" behindDoc="1" locked="0" layoutInCell="1" allowOverlap="1" wp14:anchorId="69EA5A2C" wp14:editId="5E923368">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8"/>
                    <a:srcRect/>
                    <a:stretch>
                      <a:fillRect/>
                    </a:stretch>
                  </pic:blipFill>
                  <pic:spPr bwMode="auto">
                    <a:xfrm>
                      <a:off x="0" y="0"/>
                      <a:ext cx="7315200" cy="1330325"/>
                    </a:xfrm>
                    <a:prstGeom prst="rect">
                      <a:avLst/>
                    </a:prstGeom>
                    <a:noFill/>
                  </pic:spPr>
                </pic:pic>
              </a:graphicData>
            </a:graphic>
          </wp:anchor>
        </w:drawing>
      </w:r>
    </w:p>
    <w:p w14:paraId="60F7B6BD" w14:textId="7ED87606" w:rsidR="00D07713" w:rsidRPr="006679E6" w:rsidRDefault="00D07713">
      <w:pPr>
        <w:rPr>
          <w:rFonts w:ascii="Palatino Linotype" w:hAnsi="Palatino Linotype" w:cstheme="minorHAnsi"/>
          <w:lang w:val="en-US"/>
        </w:rPr>
      </w:pPr>
    </w:p>
    <w:p w14:paraId="6783B39D" w14:textId="3D2D171A" w:rsidR="00D34702" w:rsidRPr="006679E6" w:rsidRDefault="001272BD" w:rsidP="00D34702">
      <w:pPr>
        <w:spacing w:line="288" w:lineRule="auto"/>
        <w:ind w:right="-319"/>
        <w:jc w:val="center"/>
        <w:outlineLvl w:val="0"/>
        <w:rPr>
          <w:rFonts w:ascii="Palatino Linotype" w:hAnsi="Palatino Linotype" w:cstheme="minorHAnsi"/>
          <w:b/>
          <w:bCs/>
          <w:sz w:val="28"/>
          <w:szCs w:val="28"/>
          <w:lang w:val="en-US"/>
        </w:rPr>
      </w:pPr>
      <w:r>
        <w:rPr>
          <w:rFonts w:ascii="Palatino Linotype" w:hAnsi="Palatino Linotype" w:cstheme="minorHAnsi"/>
          <w:b/>
          <w:bCs/>
          <w:sz w:val="28"/>
          <w:szCs w:val="28"/>
          <w:highlight w:val="yellow"/>
          <w:lang w:val="en-US"/>
        </w:rPr>
        <w:br/>
      </w:r>
      <w:r w:rsidR="001B79D6">
        <w:rPr>
          <w:rFonts w:ascii="Palatino Linotype" w:hAnsi="Palatino Linotype" w:cstheme="minorHAnsi"/>
          <w:b/>
          <w:bCs/>
          <w:sz w:val="28"/>
          <w:szCs w:val="28"/>
          <w:lang w:val="en-US"/>
        </w:rPr>
        <w:t>HOUSEHOLDS’ CONSUMPTION</w:t>
      </w:r>
      <w:r w:rsidR="005F60F3" w:rsidRPr="005F60F3">
        <w:rPr>
          <w:rFonts w:ascii="Palatino Linotype" w:hAnsi="Palatino Linotype" w:cstheme="minorHAnsi"/>
          <w:b/>
          <w:bCs/>
          <w:sz w:val="28"/>
          <w:szCs w:val="28"/>
          <w:lang w:val="en-US"/>
        </w:rPr>
        <w:t xml:space="preserve"> DRIVED GROWTH</w:t>
      </w:r>
    </w:p>
    <w:p w14:paraId="428E7403" w14:textId="5CCAE4F1" w:rsidR="00D07713" w:rsidRPr="006679E6" w:rsidRDefault="00D07713" w:rsidP="004623F2">
      <w:pPr>
        <w:spacing w:line="288" w:lineRule="auto"/>
        <w:ind w:right="-319"/>
        <w:jc w:val="center"/>
        <w:outlineLvl w:val="0"/>
        <w:rPr>
          <w:rFonts w:ascii="Palatino Linotype" w:hAnsi="Palatino Linotype" w:cstheme="minorHAnsi"/>
          <w:lang w:val="en-US"/>
        </w:rPr>
      </w:pPr>
      <w:r w:rsidRPr="006679E6">
        <w:rPr>
          <w:rFonts w:ascii="Palatino Linotype" w:hAnsi="Palatino Linotype" w:cstheme="minorHAnsi"/>
          <w:b/>
          <w:bCs/>
          <w:sz w:val="22"/>
          <w:szCs w:val="22"/>
          <w:lang w:val="en-US"/>
        </w:rPr>
        <w:t xml:space="preserve">Ozan </w:t>
      </w:r>
      <w:proofErr w:type="spellStart"/>
      <w:r w:rsidRPr="006679E6">
        <w:rPr>
          <w:rFonts w:ascii="Palatino Linotype" w:hAnsi="Palatino Linotype" w:cstheme="minorHAnsi"/>
          <w:b/>
          <w:bCs/>
          <w:sz w:val="22"/>
          <w:szCs w:val="22"/>
          <w:lang w:val="en-US"/>
        </w:rPr>
        <w:t>Bakış</w:t>
      </w:r>
      <w:proofErr w:type="spellEnd"/>
      <w:r w:rsidR="00C32789" w:rsidRPr="006679E6">
        <w:rPr>
          <w:rStyle w:val="FootnoteReference"/>
          <w:rFonts w:ascii="Palatino Linotype" w:hAnsi="Palatino Linotype" w:cstheme="minorHAnsi"/>
          <w:b/>
          <w:bCs/>
          <w:sz w:val="22"/>
          <w:szCs w:val="22"/>
          <w:lang w:val="en-US"/>
        </w:rPr>
        <w:footnoteReference w:id="1"/>
      </w:r>
      <w:r w:rsidR="001537D8" w:rsidRPr="006679E6">
        <w:rPr>
          <w:rFonts w:ascii="Palatino Linotype" w:hAnsi="Palatino Linotype" w:cstheme="minorHAnsi"/>
          <w:b/>
          <w:bCs/>
          <w:sz w:val="22"/>
          <w:szCs w:val="22"/>
          <w:lang w:val="en-US"/>
        </w:rPr>
        <w:t xml:space="preserve"> </w:t>
      </w:r>
      <w:proofErr w:type="spellStart"/>
      <w:r w:rsidR="001537D8" w:rsidRPr="006679E6">
        <w:rPr>
          <w:rFonts w:ascii="Palatino Linotype" w:hAnsi="Palatino Linotype" w:cstheme="minorHAnsi"/>
          <w:b/>
          <w:bCs/>
          <w:sz w:val="22"/>
          <w:szCs w:val="22"/>
          <w:lang w:val="en-US"/>
        </w:rPr>
        <w:t>ve</w:t>
      </w:r>
      <w:proofErr w:type="spellEnd"/>
      <w:r w:rsidR="001537D8" w:rsidRPr="006679E6">
        <w:rPr>
          <w:rFonts w:ascii="Palatino Linotype" w:hAnsi="Palatino Linotype" w:cstheme="minorHAnsi"/>
          <w:b/>
          <w:bCs/>
          <w:sz w:val="22"/>
          <w:szCs w:val="22"/>
          <w:lang w:val="en-US"/>
        </w:rPr>
        <w:t xml:space="preserve"> </w:t>
      </w:r>
      <w:proofErr w:type="spellStart"/>
      <w:r w:rsidR="00A170FB">
        <w:rPr>
          <w:rFonts w:ascii="Palatino Linotype" w:hAnsi="Palatino Linotype" w:cstheme="minorHAnsi"/>
          <w:b/>
          <w:bCs/>
          <w:sz w:val="22"/>
          <w:szCs w:val="22"/>
          <w:lang w:val="en-US"/>
        </w:rPr>
        <w:t>Uğurcan</w:t>
      </w:r>
      <w:proofErr w:type="spellEnd"/>
      <w:r w:rsidR="00A170FB">
        <w:rPr>
          <w:rFonts w:ascii="Palatino Linotype" w:hAnsi="Palatino Linotype" w:cstheme="minorHAnsi"/>
          <w:b/>
          <w:bCs/>
          <w:sz w:val="22"/>
          <w:szCs w:val="22"/>
          <w:lang w:val="en-US"/>
        </w:rPr>
        <w:t xml:space="preserve"> Acar</w:t>
      </w:r>
      <w:r w:rsidR="001537D8" w:rsidRPr="006679E6">
        <w:rPr>
          <w:rStyle w:val="FootnoteReference"/>
          <w:rFonts w:ascii="Palatino Linotype" w:hAnsi="Palatino Linotype" w:cstheme="minorHAnsi"/>
          <w:b/>
          <w:bCs/>
          <w:sz w:val="22"/>
          <w:szCs w:val="22"/>
          <w:lang w:val="en-US"/>
        </w:rPr>
        <w:footnoteReference w:id="2"/>
      </w:r>
    </w:p>
    <w:p w14:paraId="6E057918" w14:textId="77777777" w:rsidR="00405BD8" w:rsidRPr="006679E6" w:rsidRDefault="00405BD8" w:rsidP="00751F72">
      <w:pPr>
        <w:jc w:val="center"/>
        <w:rPr>
          <w:rFonts w:ascii="Palatino Linotype" w:hAnsi="Palatino Linotype" w:cstheme="minorHAnsi"/>
          <w:b/>
          <w:sz w:val="22"/>
          <w:szCs w:val="22"/>
          <w:lang w:val="en-US"/>
        </w:rPr>
      </w:pPr>
    </w:p>
    <w:p w14:paraId="180703E7" w14:textId="17568811" w:rsidR="00111CED" w:rsidRPr="006679E6" w:rsidRDefault="006679E6" w:rsidP="00405BD8">
      <w:pPr>
        <w:spacing w:line="360" w:lineRule="auto"/>
        <w:jc w:val="center"/>
        <w:rPr>
          <w:rFonts w:ascii="Palatino Linotype" w:hAnsi="Palatino Linotype" w:cstheme="minorHAnsi"/>
          <w:b/>
          <w:sz w:val="22"/>
          <w:szCs w:val="22"/>
          <w:lang w:val="en-US"/>
        </w:rPr>
      </w:pPr>
      <w:r>
        <w:rPr>
          <w:rFonts w:ascii="Palatino Linotype" w:hAnsi="Palatino Linotype" w:cstheme="minorHAnsi"/>
          <w:b/>
          <w:sz w:val="22"/>
          <w:szCs w:val="22"/>
          <w:lang w:val="en-US"/>
        </w:rPr>
        <w:t>Executive Summary</w:t>
      </w:r>
    </w:p>
    <w:p w14:paraId="1450EDBB" w14:textId="5C355643" w:rsidR="001272BD" w:rsidRDefault="002A69AD" w:rsidP="001272BD">
      <w:pPr>
        <w:spacing w:line="271" w:lineRule="auto"/>
        <w:ind w:left="567" w:right="567"/>
        <w:jc w:val="both"/>
        <w:rPr>
          <w:rFonts w:ascii="Palatino Linotype" w:hAnsi="Palatino Linotype" w:cstheme="minorHAnsi"/>
          <w:sz w:val="22"/>
          <w:szCs w:val="22"/>
          <w:lang w:val="en-US"/>
        </w:rPr>
      </w:pPr>
      <w:bookmarkStart w:id="0" w:name="OLE_LINK5"/>
      <w:bookmarkStart w:id="1" w:name="OLE_LINK6"/>
      <w:r w:rsidRPr="001272BD">
        <w:rPr>
          <w:rFonts w:ascii="Palatino Linotype" w:hAnsi="Palatino Linotype" w:cstheme="minorHAnsi"/>
          <w:sz w:val="22"/>
          <w:szCs w:val="22"/>
          <w:lang w:val="en-US"/>
        </w:rPr>
        <w:t xml:space="preserve">The Turkish economy has grown </w:t>
      </w:r>
      <w:r w:rsidR="001B79D6">
        <w:rPr>
          <w:rFonts w:ascii="Palatino Linotype" w:hAnsi="Palatino Linotype" w:cstheme="minorHAnsi"/>
          <w:sz w:val="22"/>
          <w:szCs w:val="22"/>
          <w:lang w:val="en-US"/>
        </w:rPr>
        <w:t>9</w:t>
      </w:r>
      <w:r w:rsidRPr="001272BD">
        <w:rPr>
          <w:rFonts w:ascii="Palatino Linotype" w:hAnsi="Palatino Linotype" w:cstheme="minorHAnsi"/>
          <w:sz w:val="22"/>
          <w:szCs w:val="22"/>
          <w:lang w:val="en-US"/>
        </w:rPr>
        <w:t>.</w:t>
      </w:r>
      <w:r w:rsidR="001B79D6">
        <w:rPr>
          <w:rFonts w:ascii="Palatino Linotype" w:hAnsi="Palatino Linotype" w:cstheme="minorHAnsi"/>
          <w:sz w:val="22"/>
          <w:szCs w:val="22"/>
          <w:lang w:val="en-US"/>
        </w:rPr>
        <w:t>1</w:t>
      </w:r>
      <w:r w:rsidRPr="001272BD">
        <w:rPr>
          <w:rFonts w:ascii="Palatino Linotype" w:hAnsi="Palatino Linotype" w:cstheme="minorHAnsi"/>
          <w:sz w:val="22"/>
          <w:szCs w:val="22"/>
          <w:lang w:val="en-US"/>
        </w:rPr>
        <w:t xml:space="preserve"> percent i</w:t>
      </w:r>
      <w:r w:rsidR="006679E6" w:rsidRPr="001272BD">
        <w:rPr>
          <w:rFonts w:ascii="Palatino Linotype" w:hAnsi="Palatino Linotype" w:cstheme="minorHAnsi"/>
          <w:sz w:val="22"/>
          <w:szCs w:val="22"/>
          <w:lang w:val="en-US"/>
        </w:rPr>
        <w:t xml:space="preserve">n the </w:t>
      </w:r>
      <w:r w:rsidR="001B79D6">
        <w:rPr>
          <w:rFonts w:ascii="Palatino Linotype" w:hAnsi="Palatino Linotype" w:cstheme="minorHAnsi"/>
          <w:sz w:val="22"/>
          <w:szCs w:val="22"/>
          <w:lang w:val="en-US"/>
        </w:rPr>
        <w:t>last</w:t>
      </w:r>
      <w:r w:rsidR="006679E6" w:rsidRPr="001272BD">
        <w:rPr>
          <w:rFonts w:ascii="Palatino Linotype" w:hAnsi="Palatino Linotype" w:cstheme="minorHAnsi"/>
          <w:sz w:val="22"/>
          <w:szCs w:val="22"/>
          <w:lang w:val="en-US"/>
        </w:rPr>
        <w:t xml:space="preserve"> quarter of 2021</w:t>
      </w:r>
      <w:r w:rsidRPr="001272BD">
        <w:rPr>
          <w:rFonts w:ascii="Palatino Linotype" w:hAnsi="Palatino Linotype" w:cstheme="minorHAnsi"/>
          <w:sz w:val="22"/>
          <w:szCs w:val="22"/>
          <w:lang w:val="en-US"/>
        </w:rPr>
        <w:t xml:space="preserve">. </w:t>
      </w:r>
      <w:r w:rsidR="00D314F9" w:rsidRPr="001272BD">
        <w:rPr>
          <w:rFonts w:ascii="Palatino Linotype" w:hAnsi="Palatino Linotype" w:cstheme="minorHAnsi"/>
          <w:sz w:val="22"/>
          <w:szCs w:val="22"/>
          <w:lang w:val="en-US"/>
        </w:rPr>
        <w:t xml:space="preserve">The biggest contribution to the growth has come from </w:t>
      </w:r>
      <w:r w:rsidR="001B79D6">
        <w:rPr>
          <w:rFonts w:ascii="Palatino Linotype" w:hAnsi="Palatino Linotype" w:cstheme="minorHAnsi"/>
          <w:sz w:val="22"/>
          <w:szCs w:val="22"/>
          <w:lang w:val="en-US"/>
        </w:rPr>
        <w:t>special consumption</w:t>
      </w:r>
      <w:r w:rsidR="00D314F9" w:rsidRPr="001272BD">
        <w:rPr>
          <w:rFonts w:ascii="Palatino Linotype" w:hAnsi="Palatino Linotype" w:cstheme="minorHAnsi"/>
          <w:sz w:val="22"/>
          <w:szCs w:val="22"/>
          <w:lang w:val="en-US"/>
        </w:rPr>
        <w:t xml:space="preserve"> this quarter. </w:t>
      </w:r>
      <w:r w:rsidR="00E35120">
        <w:rPr>
          <w:rFonts w:ascii="Palatino Linotype" w:hAnsi="Palatino Linotype" w:cstheme="minorHAnsi"/>
          <w:sz w:val="22"/>
          <w:szCs w:val="22"/>
          <w:lang w:val="en-US"/>
        </w:rPr>
        <w:t xml:space="preserve">The 9.3 percentage point in the third quarter and 8.7 percentage point in the second foreign trade contribution which was </w:t>
      </w:r>
      <w:r w:rsidR="00E35120" w:rsidRPr="00E35120">
        <w:rPr>
          <w:rFonts w:ascii="Palatino Linotype" w:hAnsi="Palatino Linotype" w:cstheme="minorHAnsi"/>
          <w:sz w:val="22"/>
          <w:szCs w:val="22"/>
          <w:lang w:val="en-US"/>
        </w:rPr>
        <w:t>9.3 and 8.7 percentage points, respectively, in the second and third quarters of the year, decreased to 5.6 percentage points in this quarter.</w:t>
      </w:r>
      <w:r w:rsidR="00E35120">
        <w:rPr>
          <w:rFonts w:ascii="Palatino Linotype" w:hAnsi="Palatino Linotype" w:cstheme="minorHAnsi"/>
          <w:sz w:val="22"/>
          <w:szCs w:val="22"/>
          <w:lang w:val="en-US"/>
        </w:rPr>
        <w:t xml:space="preserve"> </w:t>
      </w:r>
      <w:r w:rsidR="000E3805">
        <w:rPr>
          <w:rFonts w:ascii="Palatino Linotype" w:hAnsi="Palatino Linotype" w:cstheme="minorHAnsi"/>
          <w:sz w:val="22"/>
          <w:szCs w:val="22"/>
          <w:lang w:val="en-US"/>
        </w:rPr>
        <w:t>Using</w:t>
      </w:r>
      <w:r w:rsidR="006679E6" w:rsidRPr="001272BD">
        <w:rPr>
          <w:rFonts w:ascii="Palatino Linotype" w:hAnsi="Palatino Linotype" w:cstheme="minorHAnsi"/>
          <w:sz w:val="22"/>
          <w:szCs w:val="22"/>
          <w:lang w:val="en-US"/>
        </w:rPr>
        <w:t xml:space="preserve"> </w:t>
      </w:r>
      <w:bookmarkStart w:id="2" w:name="OLE_LINK11"/>
      <w:bookmarkStart w:id="3" w:name="OLE_LINK12"/>
      <w:r w:rsidR="006679E6" w:rsidRPr="001272BD">
        <w:rPr>
          <w:rFonts w:ascii="Palatino Linotype" w:hAnsi="Palatino Linotype" w:cstheme="minorHAnsi"/>
          <w:sz w:val="22"/>
          <w:szCs w:val="22"/>
          <w:lang w:val="en-US"/>
        </w:rPr>
        <w:t xml:space="preserve">seasonally and </w:t>
      </w:r>
      <w:r w:rsidR="00E35120">
        <w:rPr>
          <w:rFonts w:ascii="Palatino Linotype" w:hAnsi="Palatino Linotype" w:cstheme="minorHAnsi"/>
          <w:sz w:val="22"/>
          <w:szCs w:val="22"/>
          <w:lang w:val="en-US"/>
        </w:rPr>
        <w:t>calendar-adjusted</w:t>
      </w:r>
      <w:r w:rsidR="006679E6" w:rsidRPr="001272BD">
        <w:rPr>
          <w:rFonts w:ascii="Palatino Linotype" w:hAnsi="Palatino Linotype" w:cstheme="minorHAnsi"/>
          <w:sz w:val="22"/>
          <w:szCs w:val="22"/>
          <w:lang w:val="en-US"/>
        </w:rPr>
        <w:t xml:space="preserve"> </w:t>
      </w:r>
      <w:bookmarkEnd w:id="2"/>
      <w:bookmarkEnd w:id="3"/>
      <w:r w:rsidR="006679E6" w:rsidRPr="001272BD">
        <w:rPr>
          <w:rFonts w:ascii="Palatino Linotype" w:hAnsi="Palatino Linotype" w:cstheme="minorHAnsi"/>
          <w:sz w:val="22"/>
          <w:szCs w:val="22"/>
          <w:lang w:val="en-US"/>
        </w:rPr>
        <w:t xml:space="preserve">data, we see that the GDP grows by </w:t>
      </w:r>
      <w:r w:rsidR="00E35120">
        <w:rPr>
          <w:rFonts w:ascii="Palatino Linotype" w:hAnsi="Palatino Linotype" w:cstheme="minorHAnsi"/>
          <w:sz w:val="22"/>
          <w:szCs w:val="22"/>
          <w:lang w:val="en-US"/>
        </w:rPr>
        <w:t>1</w:t>
      </w:r>
      <w:r w:rsidR="008057C2" w:rsidRPr="001272BD">
        <w:rPr>
          <w:rFonts w:ascii="Palatino Linotype" w:hAnsi="Palatino Linotype" w:cstheme="minorHAnsi"/>
          <w:sz w:val="22"/>
          <w:szCs w:val="22"/>
          <w:lang w:val="en-US"/>
        </w:rPr>
        <w:t>.</w:t>
      </w:r>
      <w:r w:rsidR="00E35120">
        <w:rPr>
          <w:rFonts w:ascii="Palatino Linotype" w:hAnsi="Palatino Linotype" w:cstheme="minorHAnsi"/>
          <w:sz w:val="22"/>
          <w:szCs w:val="22"/>
          <w:lang w:val="en-US"/>
        </w:rPr>
        <w:t>5</w:t>
      </w:r>
      <w:r w:rsidR="006679E6" w:rsidRPr="001272BD">
        <w:rPr>
          <w:rFonts w:ascii="Palatino Linotype" w:hAnsi="Palatino Linotype" w:cstheme="minorHAnsi"/>
          <w:sz w:val="22"/>
          <w:szCs w:val="22"/>
          <w:lang w:val="en-US"/>
        </w:rPr>
        <w:t xml:space="preserve"> percent compared to the previous quarter</w:t>
      </w:r>
      <w:r w:rsidR="005814C0" w:rsidRPr="001272BD">
        <w:rPr>
          <w:rFonts w:ascii="Palatino Linotype" w:hAnsi="Palatino Linotype" w:cstheme="minorHAnsi"/>
          <w:sz w:val="22"/>
          <w:szCs w:val="22"/>
          <w:lang w:val="en-US"/>
        </w:rPr>
        <w:t xml:space="preserve"> by means of </w:t>
      </w:r>
      <w:r w:rsidR="00E35120">
        <w:rPr>
          <w:rFonts w:ascii="Palatino Linotype" w:hAnsi="Palatino Linotype" w:cstheme="minorHAnsi"/>
          <w:sz w:val="22"/>
          <w:szCs w:val="22"/>
          <w:lang w:val="en-US"/>
        </w:rPr>
        <w:t xml:space="preserve">special </w:t>
      </w:r>
      <w:r w:rsidR="005814C0" w:rsidRPr="001272BD">
        <w:rPr>
          <w:rFonts w:ascii="Palatino Linotype" w:hAnsi="Palatino Linotype" w:cstheme="minorHAnsi"/>
          <w:sz w:val="22"/>
          <w:szCs w:val="22"/>
          <w:lang w:val="en-US"/>
        </w:rPr>
        <w:t>consumption</w:t>
      </w:r>
      <w:r w:rsidR="00D406AA" w:rsidRPr="001272BD">
        <w:rPr>
          <w:rFonts w:ascii="Palatino Linotype" w:hAnsi="Palatino Linotype" w:cstheme="minorHAnsi"/>
          <w:sz w:val="22"/>
          <w:szCs w:val="22"/>
          <w:lang w:val="en-US"/>
        </w:rPr>
        <w:t xml:space="preserve">. </w:t>
      </w:r>
      <w:r w:rsidR="00E35120">
        <w:rPr>
          <w:rFonts w:ascii="Palatino Linotype" w:hAnsi="Palatino Linotype" w:cstheme="minorHAnsi"/>
          <w:sz w:val="22"/>
          <w:szCs w:val="22"/>
          <w:lang w:val="en-US"/>
        </w:rPr>
        <w:t xml:space="preserve">The foreign trade contribution to the growth was 0.9 percentage </w:t>
      </w:r>
      <w:r w:rsidR="00726C51">
        <w:rPr>
          <w:rFonts w:ascii="Palatino Linotype" w:hAnsi="Palatino Linotype" w:cstheme="minorHAnsi"/>
          <w:sz w:val="22"/>
          <w:szCs w:val="22"/>
          <w:lang w:val="en-US"/>
        </w:rPr>
        <w:t>points</w:t>
      </w:r>
      <w:r w:rsidR="00E35120">
        <w:rPr>
          <w:rFonts w:ascii="Palatino Linotype" w:hAnsi="Palatino Linotype" w:cstheme="minorHAnsi"/>
          <w:sz w:val="22"/>
          <w:szCs w:val="22"/>
          <w:lang w:val="en-US"/>
        </w:rPr>
        <w:t xml:space="preserve">. </w:t>
      </w:r>
      <w:r w:rsidR="00E35120" w:rsidRPr="00E35120">
        <w:rPr>
          <w:rFonts w:ascii="Palatino Linotype" w:hAnsi="Palatino Linotype" w:cstheme="minorHAnsi"/>
          <w:sz w:val="22"/>
          <w:szCs w:val="22"/>
          <w:lang w:val="en-US"/>
        </w:rPr>
        <w:t xml:space="preserve">Decreasing investments and public consumption, especially the stock change, </w:t>
      </w:r>
      <w:r w:rsidR="00726C51">
        <w:rPr>
          <w:rFonts w:ascii="Palatino Linotype" w:hAnsi="Palatino Linotype" w:cstheme="minorHAnsi"/>
          <w:sz w:val="22"/>
          <w:szCs w:val="22"/>
          <w:lang w:val="en-US"/>
        </w:rPr>
        <w:t>slowed the quarterly growth</w:t>
      </w:r>
      <w:r w:rsidR="00E35120" w:rsidRPr="00E35120">
        <w:rPr>
          <w:rFonts w:ascii="Palatino Linotype" w:hAnsi="Palatino Linotype" w:cstheme="minorHAnsi"/>
          <w:sz w:val="22"/>
          <w:szCs w:val="22"/>
          <w:lang w:val="en-US"/>
        </w:rPr>
        <w:t>.</w:t>
      </w:r>
    </w:p>
    <w:p w14:paraId="3DB61847" w14:textId="581BE97A" w:rsidR="001272BD" w:rsidRPr="001272BD" w:rsidRDefault="00E35120" w:rsidP="001272BD">
      <w:pPr>
        <w:ind w:left="567" w:right="567"/>
        <w:jc w:val="both"/>
        <w:rPr>
          <w:rFonts w:ascii="Palatino Linotype" w:hAnsi="Palatino Linotype" w:cstheme="minorHAnsi"/>
          <w:sz w:val="22"/>
          <w:szCs w:val="22"/>
          <w:lang w:val="en-US"/>
        </w:rPr>
      </w:pPr>
      <w:r>
        <w:rPr>
          <w:rFonts w:ascii="Palatino Linotype" w:hAnsi="Palatino Linotype" w:cstheme="minorHAnsi"/>
          <w:b/>
          <w:bCs/>
          <w:noProof/>
          <w:sz w:val="22"/>
          <w:szCs w:val="22"/>
          <w:lang w:val="en-GB" w:eastAsia="en-GB"/>
        </w:rPr>
        <w:drawing>
          <wp:anchor distT="0" distB="0" distL="114300" distR="114300" simplePos="0" relativeHeight="251661312" behindDoc="1" locked="0" layoutInCell="1" allowOverlap="1" wp14:anchorId="3B3A47A6" wp14:editId="1A9A7B9E">
            <wp:simplePos x="0" y="0"/>
            <wp:positionH relativeFrom="column">
              <wp:posOffset>3091180</wp:posOffset>
            </wp:positionH>
            <wp:positionV relativeFrom="paragraph">
              <wp:posOffset>285115</wp:posOffset>
            </wp:positionV>
            <wp:extent cx="3238500" cy="2266950"/>
            <wp:effectExtent l="0" t="0" r="0" b="0"/>
            <wp:wrapTight wrapText="bothSides">
              <wp:wrapPolygon edited="0">
                <wp:start x="0" y="0"/>
                <wp:lineTo x="0" y="21418"/>
                <wp:lineTo x="21473" y="21418"/>
                <wp:lineTo x="2147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38500" cy="2266950"/>
                    </a:xfrm>
                    <a:prstGeom prst="rect">
                      <a:avLst/>
                    </a:prstGeom>
                    <a:noFill/>
                  </pic:spPr>
                </pic:pic>
              </a:graphicData>
            </a:graphic>
            <wp14:sizeRelH relativeFrom="margin">
              <wp14:pctWidth>0</wp14:pctWidth>
            </wp14:sizeRelH>
            <wp14:sizeRelV relativeFrom="margin">
              <wp14:pctHeight>0</wp14:pctHeight>
            </wp14:sizeRelV>
          </wp:anchor>
        </w:drawing>
      </w:r>
      <w:r>
        <w:rPr>
          <w:rFonts w:ascii="Palatino Linotype" w:hAnsi="Palatino Linotype" w:cstheme="minorHAnsi"/>
          <w:b/>
          <w:bCs/>
          <w:noProof/>
          <w:sz w:val="22"/>
          <w:szCs w:val="22"/>
          <w:lang w:val="en-GB" w:eastAsia="en-GB"/>
        </w:rPr>
        <w:drawing>
          <wp:anchor distT="0" distB="0" distL="114300" distR="114300" simplePos="0" relativeHeight="251660288" behindDoc="1" locked="0" layoutInCell="1" allowOverlap="1" wp14:anchorId="3FA8AE2C" wp14:editId="289BDDBE">
            <wp:simplePos x="0" y="0"/>
            <wp:positionH relativeFrom="column">
              <wp:posOffset>-433070</wp:posOffset>
            </wp:positionH>
            <wp:positionV relativeFrom="paragraph">
              <wp:posOffset>285115</wp:posOffset>
            </wp:positionV>
            <wp:extent cx="3453765" cy="2257425"/>
            <wp:effectExtent l="0" t="0" r="0" b="9525"/>
            <wp:wrapTight wrapText="bothSides">
              <wp:wrapPolygon edited="0">
                <wp:start x="0" y="0"/>
                <wp:lineTo x="0" y="21509"/>
                <wp:lineTo x="21445" y="21509"/>
                <wp:lineTo x="2144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53765" cy="2257425"/>
                    </a:xfrm>
                    <a:prstGeom prst="rect">
                      <a:avLst/>
                    </a:prstGeom>
                    <a:noFill/>
                  </pic:spPr>
                </pic:pic>
              </a:graphicData>
            </a:graphic>
            <wp14:sizeRelH relativeFrom="margin">
              <wp14:pctWidth>0</wp14:pctWidth>
            </wp14:sizeRelH>
            <wp14:sizeRelV relativeFrom="margin">
              <wp14:pctHeight>0</wp14:pctHeight>
            </wp14:sizeRelV>
          </wp:anchor>
        </w:drawing>
      </w:r>
    </w:p>
    <w:p w14:paraId="368B86F2" w14:textId="3402524B" w:rsidR="001272BD" w:rsidRDefault="004D583E" w:rsidP="001272BD">
      <w:pPr>
        <w:ind w:left="567" w:right="567"/>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t>Figure 1: Contributions to growth (left) and year-on-year growth rates (right) of GDP components in 202</w:t>
      </w:r>
      <w:r>
        <w:rPr>
          <w:rFonts w:ascii="Palatino Linotype" w:hAnsi="Palatino Linotype" w:cstheme="minorHAnsi"/>
          <w:b/>
          <w:bCs/>
          <w:sz w:val="22"/>
          <w:szCs w:val="22"/>
          <w:lang w:val="en-US"/>
        </w:rPr>
        <w:t>1</w:t>
      </w:r>
      <w:r w:rsidRPr="00155A64">
        <w:rPr>
          <w:rFonts w:ascii="Palatino Linotype" w:hAnsi="Palatino Linotype" w:cstheme="minorHAnsi"/>
          <w:b/>
          <w:bCs/>
          <w:sz w:val="22"/>
          <w:szCs w:val="22"/>
          <w:lang w:val="en-US"/>
        </w:rPr>
        <w:t xml:space="preserve"> Q</w:t>
      </w:r>
      <w:bookmarkEnd w:id="0"/>
      <w:bookmarkEnd w:id="1"/>
      <w:r w:rsidR="00A96DDC">
        <w:rPr>
          <w:rFonts w:ascii="Palatino Linotype" w:hAnsi="Palatino Linotype" w:cstheme="minorHAnsi"/>
          <w:b/>
          <w:bCs/>
          <w:sz w:val="22"/>
          <w:szCs w:val="22"/>
          <w:lang w:val="en-US"/>
        </w:rPr>
        <w:t>3</w:t>
      </w:r>
    </w:p>
    <w:p w14:paraId="07FB53CB" w14:textId="7874872F" w:rsidR="006679E6" w:rsidRPr="001272BD" w:rsidRDefault="00E35120" w:rsidP="00E35120">
      <w:pPr>
        <w:ind w:right="567"/>
        <w:jc w:val="both"/>
        <w:rPr>
          <w:rFonts w:ascii="Palatino Linotype" w:hAnsi="Palatino Linotype" w:cstheme="minorHAnsi"/>
          <w:b/>
          <w:bCs/>
          <w:sz w:val="22"/>
          <w:szCs w:val="22"/>
          <w:lang w:val="en-US"/>
        </w:rPr>
      </w:pPr>
      <w:r>
        <w:rPr>
          <w:rFonts w:ascii="Palatino Linotype" w:hAnsi="Palatino Linotype" w:cstheme="minorHAnsi"/>
          <w:b/>
          <w:bCs/>
          <w:sz w:val="22"/>
          <w:szCs w:val="22"/>
          <w:lang w:val="en-US"/>
        </w:rPr>
        <w:t xml:space="preserve">          </w:t>
      </w:r>
      <w:r w:rsidR="006679E6" w:rsidRPr="00155A64">
        <w:rPr>
          <w:rFonts w:ascii="Palatino Linotype" w:hAnsi="Palatino Linotype" w:cstheme="minorHAnsi"/>
          <w:sz w:val="18"/>
          <w:szCs w:val="18"/>
          <w:lang w:val="en-US"/>
        </w:rPr>
        <w:t xml:space="preserve">Source: </w:t>
      </w:r>
      <w:proofErr w:type="spellStart"/>
      <w:r w:rsidR="006679E6" w:rsidRPr="00155A64">
        <w:rPr>
          <w:rFonts w:ascii="Palatino Linotype" w:hAnsi="Palatino Linotype" w:cstheme="minorHAnsi"/>
          <w:sz w:val="18"/>
          <w:szCs w:val="18"/>
          <w:lang w:val="en-US"/>
        </w:rPr>
        <w:t>TurkStat</w:t>
      </w:r>
      <w:proofErr w:type="spellEnd"/>
      <w:r w:rsidR="006679E6" w:rsidRPr="00155A64">
        <w:rPr>
          <w:rFonts w:ascii="Palatino Linotype" w:hAnsi="Palatino Linotype" w:cstheme="minorHAnsi"/>
          <w:sz w:val="18"/>
          <w:szCs w:val="18"/>
          <w:lang w:val="en-US"/>
        </w:rPr>
        <w:t xml:space="preserve">, </w:t>
      </w:r>
      <w:proofErr w:type="spellStart"/>
      <w:r w:rsidR="006679E6" w:rsidRPr="00155A64">
        <w:rPr>
          <w:rFonts w:ascii="Palatino Linotype" w:hAnsi="Palatino Linotype" w:cstheme="minorHAnsi"/>
          <w:sz w:val="18"/>
          <w:szCs w:val="18"/>
          <w:lang w:val="en-US"/>
        </w:rPr>
        <w:t>Betam</w:t>
      </w:r>
      <w:proofErr w:type="spellEnd"/>
      <w:r w:rsidR="006679E6" w:rsidRPr="00155A64">
        <w:rPr>
          <w:rFonts w:ascii="Palatino Linotype" w:hAnsi="Palatino Linotype" w:cstheme="minorHAnsi"/>
          <w:sz w:val="16"/>
          <w:szCs w:val="16"/>
          <w:lang w:val="en-US"/>
        </w:rPr>
        <w:t xml:space="preserve"> </w:t>
      </w:r>
    </w:p>
    <w:p w14:paraId="3DFCA132" w14:textId="77777777" w:rsidR="00E35120" w:rsidRDefault="00E35120" w:rsidP="00006890">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4199117A" w14:textId="77777777" w:rsidR="00E35120" w:rsidRDefault="00E35120" w:rsidP="00006890">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47D5F64C" w14:textId="77777777" w:rsidR="00E35120" w:rsidRDefault="00E35120" w:rsidP="00006890">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737C7D9C" w14:textId="77777777" w:rsidR="00E35120" w:rsidRDefault="00E35120" w:rsidP="00006890">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526998E8" w14:textId="0ECCA728" w:rsidR="00006890" w:rsidRPr="00155A64" w:rsidRDefault="00AA75BD" w:rsidP="00006890">
      <w:pPr>
        <w:pStyle w:val="NormalWeb"/>
        <w:spacing w:before="0" w:beforeAutospacing="0" w:after="0" w:afterAutospacing="0" w:line="360" w:lineRule="auto"/>
        <w:ind w:right="77"/>
        <w:rPr>
          <w:rFonts w:ascii="Palatino Linotype" w:hAnsi="Palatino Linotype" w:cstheme="minorHAnsi"/>
          <w:b/>
          <w:bCs/>
          <w:color w:val="FF0000"/>
          <w:sz w:val="22"/>
          <w:szCs w:val="22"/>
          <w:lang w:val="en-US"/>
        </w:rPr>
      </w:pPr>
      <w:r>
        <w:rPr>
          <w:rFonts w:ascii="Palatino Linotype" w:hAnsi="Palatino Linotype" w:cstheme="minorHAnsi"/>
          <w:b/>
          <w:bCs/>
          <w:sz w:val="22"/>
          <w:szCs w:val="22"/>
          <w:lang w:val="en-US"/>
        </w:rPr>
        <w:lastRenderedPageBreak/>
        <w:t>A massive</w:t>
      </w:r>
      <w:r w:rsidR="00EB2B22">
        <w:rPr>
          <w:rFonts w:ascii="Palatino Linotype" w:hAnsi="Palatino Linotype" w:cstheme="minorHAnsi"/>
          <w:b/>
          <w:bCs/>
          <w:sz w:val="22"/>
          <w:szCs w:val="22"/>
          <w:lang w:val="en-US"/>
        </w:rPr>
        <w:t xml:space="preserve"> i</w:t>
      </w:r>
      <w:r w:rsidR="00006890">
        <w:rPr>
          <w:rFonts w:ascii="Palatino Linotype" w:hAnsi="Palatino Linotype" w:cstheme="minorHAnsi"/>
          <w:b/>
          <w:bCs/>
          <w:sz w:val="22"/>
          <w:szCs w:val="22"/>
          <w:lang w:val="en-US"/>
        </w:rPr>
        <w:t xml:space="preserve">ncrease in </w:t>
      </w:r>
      <w:r w:rsidR="00006890" w:rsidRPr="00ED431D">
        <w:rPr>
          <w:rFonts w:ascii="Palatino Linotype" w:hAnsi="Palatino Linotype" w:cstheme="minorHAnsi"/>
          <w:b/>
          <w:bCs/>
          <w:sz w:val="22"/>
          <w:szCs w:val="22"/>
          <w:lang w:val="en-US"/>
        </w:rPr>
        <w:t>private consumption</w:t>
      </w:r>
    </w:p>
    <w:p w14:paraId="376793DA" w14:textId="03C03963" w:rsidR="0000013E" w:rsidRDefault="00EB2B22" w:rsidP="00916C78">
      <w:pPr>
        <w:pStyle w:val="NormalWeb"/>
        <w:spacing w:before="0" w:beforeAutospacing="0" w:after="0" w:afterAutospacing="0" w:line="360" w:lineRule="auto"/>
        <w:ind w:right="77"/>
        <w:jc w:val="both"/>
        <w:rPr>
          <w:rFonts w:ascii="Palatino Linotype" w:hAnsi="Palatino Linotype" w:cstheme="minorHAnsi"/>
          <w:sz w:val="22"/>
          <w:szCs w:val="22"/>
          <w:lang w:val="en-US"/>
        </w:rPr>
      </w:pPr>
      <w:r w:rsidRPr="00EB2B22">
        <w:rPr>
          <w:rFonts w:ascii="Palatino Linotype" w:hAnsi="Palatino Linotype" w:cstheme="minorHAnsi"/>
          <w:sz w:val="22"/>
          <w:szCs w:val="22"/>
          <w:lang w:val="en-US"/>
        </w:rPr>
        <w:t xml:space="preserve">In the fourth quarter of 2021, private consumption increased by 21.4 percent year on year, contributing 11.9 percentage points to growth (Table 1). When we look at the seasonally and </w:t>
      </w:r>
      <w:r>
        <w:rPr>
          <w:rFonts w:ascii="Palatino Linotype" w:hAnsi="Palatino Linotype" w:cstheme="minorHAnsi"/>
          <w:sz w:val="22"/>
          <w:szCs w:val="22"/>
          <w:lang w:val="en-US"/>
        </w:rPr>
        <w:t>calendar-adjusted</w:t>
      </w:r>
      <w:r w:rsidRPr="00EB2B22">
        <w:rPr>
          <w:rFonts w:ascii="Palatino Linotype" w:hAnsi="Palatino Linotype" w:cstheme="minorHAnsi"/>
          <w:sz w:val="22"/>
          <w:szCs w:val="22"/>
          <w:lang w:val="en-US"/>
        </w:rPr>
        <w:t xml:space="preserve"> figures, we see that private consumption increased by 9.4 percent and supported the growth by 5.6 percentage points (Table 2).</w:t>
      </w:r>
    </w:p>
    <w:p w14:paraId="248A4A91" w14:textId="77777777" w:rsidR="00EB2B22" w:rsidRPr="006679E6" w:rsidRDefault="00EB2B22" w:rsidP="00916C78">
      <w:pPr>
        <w:pStyle w:val="NormalWeb"/>
        <w:spacing w:before="0" w:beforeAutospacing="0" w:after="0" w:afterAutospacing="0" w:line="360" w:lineRule="auto"/>
        <w:ind w:right="77"/>
        <w:jc w:val="both"/>
        <w:rPr>
          <w:rFonts w:ascii="Palatino Linotype" w:hAnsi="Palatino Linotype" w:cstheme="minorHAnsi"/>
          <w:sz w:val="22"/>
          <w:szCs w:val="22"/>
          <w:lang w:val="en-US"/>
        </w:rPr>
      </w:pPr>
    </w:p>
    <w:p w14:paraId="47596A1C" w14:textId="5F36283E" w:rsidR="00006890" w:rsidRDefault="00006890" w:rsidP="00006890">
      <w:pPr>
        <w:keepNext/>
        <w:ind w:right="79"/>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t xml:space="preserve">Table 1: Growth rates and contributions to the </w:t>
      </w:r>
      <w:r w:rsidR="00325894">
        <w:rPr>
          <w:rFonts w:ascii="Palatino Linotype" w:hAnsi="Palatino Linotype" w:cstheme="minorHAnsi"/>
          <w:b/>
          <w:bCs/>
          <w:sz w:val="22"/>
          <w:szCs w:val="22"/>
          <w:lang w:val="en-US"/>
        </w:rPr>
        <w:t>growth of GDP components in 2021</w:t>
      </w:r>
      <w:r w:rsidRPr="00155A64">
        <w:rPr>
          <w:rFonts w:ascii="Palatino Linotype" w:hAnsi="Palatino Linotype" w:cstheme="minorHAnsi"/>
          <w:b/>
          <w:bCs/>
          <w:sz w:val="22"/>
          <w:szCs w:val="22"/>
          <w:lang w:val="en-US"/>
        </w:rPr>
        <w:t xml:space="preserve"> Q</w:t>
      </w:r>
      <w:r w:rsidR="00EB2B22">
        <w:rPr>
          <w:rFonts w:ascii="Palatino Linotype" w:hAnsi="Palatino Linotype" w:cstheme="minorHAnsi"/>
          <w:b/>
          <w:bCs/>
          <w:sz w:val="22"/>
          <w:szCs w:val="22"/>
          <w:lang w:val="en-US"/>
        </w:rPr>
        <w:t>3</w:t>
      </w:r>
      <w:r w:rsidRPr="00155A64">
        <w:rPr>
          <w:rFonts w:ascii="Palatino Linotype" w:hAnsi="Palatino Linotype" w:cstheme="minorHAnsi"/>
          <w:b/>
          <w:bCs/>
          <w:sz w:val="22"/>
          <w:szCs w:val="22"/>
          <w:lang w:val="en-US"/>
        </w:rPr>
        <w:t xml:space="preserve"> and 202</w:t>
      </w:r>
      <w:r>
        <w:rPr>
          <w:rFonts w:ascii="Palatino Linotype" w:hAnsi="Palatino Linotype" w:cstheme="minorHAnsi"/>
          <w:b/>
          <w:bCs/>
          <w:sz w:val="22"/>
          <w:szCs w:val="22"/>
          <w:lang w:val="en-US"/>
        </w:rPr>
        <w:t>1</w:t>
      </w:r>
      <w:r w:rsidRPr="00155A64">
        <w:rPr>
          <w:rFonts w:ascii="Palatino Linotype" w:hAnsi="Palatino Linotype" w:cstheme="minorHAnsi"/>
          <w:b/>
          <w:bCs/>
          <w:sz w:val="22"/>
          <w:szCs w:val="22"/>
          <w:lang w:val="en-US"/>
        </w:rPr>
        <w:t xml:space="preserve"> Q</w:t>
      </w:r>
      <w:r w:rsidR="00EB2B22">
        <w:rPr>
          <w:rFonts w:ascii="Palatino Linotype" w:hAnsi="Palatino Linotype" w:cstheme="minorHAnsi"/>
          <w:b/>
          <w:bCs/>
          <w:sz w:val="22"/>
          <w:szCs w:val="22"/>
          <w:lang w:val="en-US"/>
        </w:rPr>
        <w:t>4</w:t>
      </w:r>
      <w:r w:rsidRPr="00155A64">
        <w:rPr>
          <w:rFonts w:ascii="Palatino Linotype" w:hAnsi="Palatino Linotype" w:cstheme="minorHAnsi"/>
          <w:b/>
          <w:bCs/>
          <w:sz w:val="22"/>
          <w:szCs w:val="22"/>
          <w:lang w:val="en-US"/>
        </w:rPr>
        <w:t xml:space="preserve"> compared to the same quarter of the previous year</w:t>
      </w:r>
    </w:p>
    <w:tbl>
      <w:tblPr>
        <w:tblW w:w="8120" w:type="dxa"/>
        <w:tblLook w:val="04A0" w:firstRow="1" w:lastRow="0" w:firstColumn="1" w:lastColumn="0" w:noHBand="0" w:noVBand="1"/>
      </w:tblPr>
      <w:tblGrid>
        <w:gridCol w:w="1980"/>
        <w:gridCol w:w="1252"/>
        <w:gridCol w:w="1828"/>
        <w:gridCol w:w="1243"/>
        <w:gridCol w:w="1817"/>
      </w:tblGrid>
      <w:tr w:rsidR="00150D02" w:rsidRPr="00150D02" w14:paraId="0EE263DB" w14:textId="77777777" w:rsidTr="00150D02">
        <w:trPr>
          <w:trHeight w:val="282"/>
        </w:trPr>
        <w:tc>
          <w:tcPr>
            <w:tcW w:w="1980" w:type="dxa"/>
            <w:tcBorders>
              <w:top w:val="nil"/>
              <w:left w:val="nil"/>
              <w:bottom w:val="nil"/>
              <w:right w:val="nil"/>
            </w:tcBorders>
            <w:shd w:val="clear" w:color="000000" w:fill="FFFFFF"/>
            <w:noWrap/>
            <w:vAlign w:val="bottom"/>
            <w:hideMark/>
          </w:tcPr>
          <w:p w14:paraId="1792C152" w14:textId="77777777" w:rsidR="00150D02" w:rsidRPr="00150D02" w:rsidRDefault="00150D02" w:rsidP="00150D02">
            <w:pP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 </w:t>
            </w:r>
          </w:p>
        </w:tc>
        <w:tc>
          <w:tcPr>
            <w:tcW w:w="308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740F13BE" w14:textId="77777777" w:rsidR="00150D02" w:rsidRPr="00150D02" w:rsidRDefault="00150D02" w:rsidP="00150D02">
            <w:pPr>
              <w:jc w:val="cente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2021Q3</w:t>
            </w:r>
          </w:p>
        </w:tc>
        <w:tc>
          <w:tcPr>
            <w:tcW w:w="306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01755FA1" w14:textId="77777777" w:rsidR="00150D02" w:rsidRPr="00150D02" w:rsidRDefault="00150D02" w:rsidP="00150D02">
            <w:pPr>
              <w:jc w:val="cente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2021Q4</w:t>
            </w:r>
          </w:p>
        </w:tc>
      </w:tr>
      <w:tr w:rsidR="00150D02" w:rsidRPr="00150D02" w14:paraId="6B7188F6" w14:textId="77777777" w:rsidTr="00150D02">
        <w:trPr>
          <w:trHeight w:val="282"/>
        </w:trPr>
        <w:tc>
          <w:tcPr>
            <w:tcW w:w="1980" w:type="dxa"/>
            <w:tcBorders>
              <w:top w:val="nil"/>
              <w:left w:val="nil"/>
              <w:bottom w:val="nil"/>
              <w:right w:val="nil"/>
            </w:tcBorders>
            <w:shd w:val="clear" w:color="000000" w:fill="FFFFFF"/>
            <w:noWrap/>
            <w:vAlign w:val="bottom"/>
            <w:hideMark/>
          </w:tcPr>
          <w:p w14:paraId="1E1D7D29" w14:textId="77777777" w:rsidR="00150D02" w:rsidRPr="00150D02" w:rsidRDefault="00150D02" w:rsidP="00150D02">
            <w:pP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 </w:t>
            </w:r>
          </w:p>
        </w:tc>
        <w:tc>
          <w:tcPr>
            <w:tcW w:w="1252" w:type="dxa"/>
            <w:tcBorders>
              <w:top w:val="nil"/>
              <w:left w:val="single" w:sz="4" w:space="0" w:color="auto"/>
              <w:bottom w:val="single" w:sz="4" w:space="0" w:color="auto"/>
              <w:right w:val="nil"/>
            </w:tcBorders>
            <w:shd w:val="clear" w:color="000000" w:fill="FFFFFF"/>
            <w:noWrap/>
            <w:vAlign w:val="bottom"/>
            <w:hideMark/>
          </w:tcPr>
          <w:p w14:paraId="6C576080" w14:textId="77777777" w:rsidR="00150D02" w:rsidRPr="00150D02" w:rsidRDefault="00150D02" w:rsidP="00150D02">
            <w:pPr>
              <w:jc w:val="cente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Change (%)</w:t>
            </w:r>
          </w:p>
        </w:tc>
        <w:tc>
          <w:tcPr>
            <w:tcW w:w="1828" w:type="dxa"/>
            <w:tcBorders>
              <w:top w:val="nil"/>
              <w:left w:val="nil"/>
              <w:bottom w:val="nil"/>
              <w:right w:val="single" w:sz="4" w:space="0" w:color="auto"/>
            </w:tcBorders>
            <w:shd w:val="clear" w:color="000000" w:fill="FFFFFF"/>
            <w:noWrap/>
            <w:vAlign w:val="bottom"/>
            <w:hideMark/>
          </w:tcPr>
          <w:p w14:paraId="6F1E0572" w14:textId="77777777" w:rsidR="00150D02" w:rsidRPr="00150D02" w:rsidRDefault="00150D02" w:rsidP="00150D02">
            <w:pPr>
              <w:jc w:val="cente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Contribution (%)</w:t>
            </w:r>
          </w:p>
        </w:tc>
        <w:tc>
          <w:tcPr>
            <w:tcW w:w="1243" w:type="dxa"/>
            <w:tcBorders>
              <w:top w:val="nil"/>
              <w:left w:val="nil"/>
              <w:bottom w:val="nil"/>
              <w:right w:val="nil"/>
            </w:tcBorders>
            <w:shd w:val="clear" w:color="000000" w:fill="FFFFFF"/>
            <w:noWrap/>
            <w:vAlign w:val="bottom"/>
            <w:hideMark/>
          </w:tcPr>
          <w:p w14:paraId="6DC3E112" w14:textId="77777777" w:rsidR="00150D02" w:rsidRPr="00150D02" w:rsidRDefault="00150D02" w:rsidP="00150D02">
            <w:pPr>
              <w:jc w:val="cente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Change (%)</w:t>
            </w:r>
          </w:p>
        </w:tc>
        <w:tc>
          <w:tcPr>
            <w:tcW w:w="1817" w:type="dxa"/>
            <w:tcBorders>
              <w:top w:val="nil"/>
              <w:left w:val="nil"/>
              <w:bottom w:val="nil"/>
              <w:right w:val="single" w:sz="4" w:space="0" w:color="auto"/>
            </w:tcBorders>
            <w:shd w:val="clear" w:color="000000" w:fill="FFFFFF"/>
            <w:noWrap/>
            <w:vAlign w:val="bottom"/>
            <w:hideMark/>
          </w:tcPr>
          <w:p w14:paraId="0E9E56B8" w14:textId="77777777" w:rsidR="00150D02" w:rsidRPr="00150D02" w:rsidRDefault="00150D02" w:rsidP="00150D02">
            <w:pPr>
              <w:jc w:val="cente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Contribution (%)</w:t>
            </w:r>
          </w:p>
        </w:tc>
      </w:tr>
      <w:tr w:rsidR="00150D02" w:rsidRPr="00150D02" w14:paraId="4E586E09" w14:textId="77777777" w:rsidTr="00150D02">
        <w:trPr>
          <w:trHeight w:val="282"/>
        </w:trPr>
        <w:tc>
          <w:tcPr>
            <w:tcW w:w="1980" w:type="dxa"/>
            <w:tcBorders>
              <w:top w:val="single" w:sz="4" w:space="0" w:color="auto"/>
              <w:left w:val="nil"/>
              <w:bottom w:val="nil"/>
              <w:right w:val="nil"/>
            </w:tcBorders>
            <w:shd w:val="clear" w:color="000000" w:fill="FFFFFF"/>
            <w:noWrap/>
            <w:vAlign w:val="bottom"/>
            <w:hideMark/>
          </w:tcPr>
          <w:p w14:paraId="7DA04770" w14:textId="77777777" w:rsidR="00150D02" w:rsidRPr="00150D02" w:rsidRDefault="00150D02" w:rsidP="00150D02">
            <w:pP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Consumption</w:t>
            </w:r>
          </w:p>
        </w:tc>
        <w:tc>
          <w:tcPr>
            <w:tcW w:w="1252" w:type="dxa"/>
            <w:tcBorders>
              <w:top w:val="nil"/>
              <w:left w:val="single" w:sz="4" w:space="0" w:color="auto"/>
              <w:bottom w:val="nil"/>
              <w:right w:val="nil"/>
            </w:tcBorders>
            <w:shd w:val="clear" w:color="000000" w:fill="FFFFFF"/>
            <w:noWrap/>
            <w:vAlign w:val="bottom"/>
            <w:hideMark/>
          </w:tcPr>
          <w:p w14:paraId="08E1A07B"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9.1</w:t>
            </w:r>
          </w:p>
        </w:tc>
        <w:tc>
          <w:tcPr>
            <w:tcW w:w="1828" w:type="dxa"/>
            <w:tcBorders>
              <w:top w:val="single" w:sz="4" w:space="0" w:color="auto"/>
              <w:left w:val="nil"/>
              <w:bottom w:val="nil"/>
              <w:right w:val="single" w:sz="4" w:space="0" w:color="auto"/>
            </w:tcBorders>
            <w:shd w:val="clear" w:color="000000" w:fill="FFFFFF"/>
            <w:noWrap/>
            <w:vAlign w:val="bottom"/>
            <w:hideMark/>
          </w:tcPr>
          <w:p w14:paraId="52D64DD9"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5.2</w:t>
            </w:r>
          </w:p>
        </w:tc>
        <w:tc>
          <w:tcPr>
            <w:tcW w:w="1243" w:type="dxa"/>
            <w:tcBorders>
              <w:top w:val="single" w:sz="4" w:space="0" w:color="auto"/>
              <w:left w:val="nil"/>
              <w:bottom w:val="nil"/>
              <w:right w:val="nil"/>
            </w:tcBorders>
            <w:shd w:val="clear" w:color="000000" w:fill="FFFFFF"/>
            <w:noWrap/>
            <w:vAlign w:val="bottom"/>
            <w:hideMark/>
          </w:tcPr>
          <w:p w14:paraId="02755C65"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21.4</w:t>
            </w:r>
          </w:p>
        </w:tc>
        <w:tc>
          <w:tcPr>
            <w:tcW w:w="1817" w:type="dxa"/>
            <w:tcBorders>
              <w:top w:val="single" w:sz="4" w:space="0" w:color="auto"/>
              <w:left w:val="nil"/>
              <w:bottom w:val="nil"/>
              <w:right w:val="single" w:sz="4" w:space="0" w:color="auto"/>
            </w:tcBorders>
            <w:shd w:val="clear" w:color="000000" w:fill="FFFFFF"/>
            <w:noWrap/>
            <w:vAlign w:val="bottom"/>
            <w:hideMark/>
          </w:tcPr>
          <w:p w14:paraId="6B664B02"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11.9</w:t>
            </w:r>
          </w:p>
        </w:tc>
      </w:tr>
      <w:tr w:rsidR="00150D02" w:rsidRPr="00150D02" w14:paraId="6481140B" w14:textId="77777777" w:rsidTr="00150D02">
        <w:trPr>
          <w:trHeight w:val="282"/>
        </w:trPr>
        <w:tc>
          <w:tcPr>
            <w:tcW w:w="1980" w:type="dxa"/>
            <w:tcBorders>
              <w:top w:val="nil"/>
              <w:left w:val="nil"/>
              <w:bottom w:val="nil"/>
              <w:right w:val="nil"/>
            </w:tcBorders>
            <w:shd w:val="clear" w:color="000000" w:fill="FFFFFF"/>
            <w:noWrap/>
            <w:vAlign w:val="bottom"/>
            <w:hideMark/>
          </w:tcPr>
          <w:p w14:paraId="318225D0" w14:textId="77777777" w:rsidR="00150D02" w:rsidRPr="00150D02" w:rsidRDefault="00150D02" w:rsidP="00150D02">
            <w:pP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Government Spending</w:t>
            </w:r>
          </w:p>
        </w:tc>
        <w:tc>
          <w:tcPr>
            <w:tcW w:w="1252" w:type="dxa"/>
            <w:tcBorders>
              <w:top w:val="nil"/>
              <w:left w:val="single" w:sz="4" w:space="0" w:color="auto"/>
              <w:bottom w:val="nil"/>
              <w:right w:val="nil"/>
            </w:tcBorders>
            <w:shd w:val="clear" w:color="000000" w:fill="FFFFFF"/>
            <w:noWrap/>
            <w:vAlign w:val="bottom"/>
            <w:hideMark/>
          </w:tcPr>
          <w:p w14:paraId="68F16E88"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7.9</w:t>
            </w:r>
          </w:p>
        </w:tc>
        <w:tc>
          <w:tcPr>
            <w:tcW w:w="1828" w:type="dxa"/>
            <w:tcBorders>
              <w:top w:val="nil"/>
              <w:left w:val="nil"/>
              <w:bottom w:val="nil"/>
              <w:right w:val="single" w:sz="4" w:space="0" w:color="auto"/>
            </w:tcBorders>
            <w:shd w:val="clear" w:color="000000" w:fill="FFFFFF"/>
            <w:noWrap/>
            <w:vAlign w:val="bottom"/>
            <w:hideMark/>
          </w:tcPr>
          <w:p w14:paraId="112A4CAC"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1.1</w:t>
            </w:r>
          </w:p>
        </w:tc>
        <w:tc>
          <w:tcPr>
            <w:tcW w:w="1243" w:type="dxa"/>
            <w:tcBorders>
              <w:top w:val="nil"/>
              <w:left w:val="nil"/>
              <w:bottom w:val="nil"/>
              <w:right w:val="nil"/>
            </w:tcBorders>
            <w:shd w:val="clear" w:color="000000" w:fill="FFFFFF"/>
            <w:noWrap/>
            <w:vAlign w:val="bottom"/>
            <w:hideMark/>
          </w:tcPr>
          <w:p w14:paraId="1ECC203A"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1.9</w:t>
            </w:r>
          </w:p>
        </w:tc>
        <w:tc>
          <w:tcPr>
            <w:tcW w:w="1817" w:type="dxa"/>
            <w:tcBorders>
              <w:top w:val="nil"/>
              <w:left w:val="nil"/>
              <w:bottom w:val="nil"/>
              <w:right w:val="single" w:sz="4" w:space="0" w:color="auto"/>
            </w:tcBorders>
            <w:shd w:val="clear" w:color="000000" w:fill="FFFFFF"/>
            <w:noWrap/>
            <w:vAlign w:val="bottom"/>
            <w:hideMark/>
          </w:tcPr>
          <w:p w14:paraId="17FD1E53"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0.3</w:t>
            </w:r>
          </w:p>
        </w:tc>
      </w:tr>
      <w:tr w:rsidR="00150D02" w:rsidRPr="00150D02" w14:paraId="75291E6F" w14:textId="77777777" w:rsidTr="00150D02">
        <w:trPr>
          <w:trHeight w:val="282"/>
        </w:trPr>
        <w:tc>
          <w:tcPr>
            <w:tcW w:w="1980" w:type="dxa"/>
            <w:tcBorders>
              <w:top w:val="nil"/>
              <w:left w:val="nil"/>
              <w:bottom w:val="nil"/>
              <w:right w:val="nil"/>
            </w:tcBorders>
            <w:shd w:val="clear" w:color="000000" w:fill="FFFFFF"/>
            <w:noWrap/>
            <w:vAlign w:val="bottom"/>
            <w:hideMark/>
          </w:tcPr>
          <w:p w14:paraId="46EAC52F" w14:textId="77777777" w:rsidR="00150D02" w:rsidRPr="00150D02" w:rsidRDefault="00150D02" w:rsidP="00150D02">
            <w:pP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Investment</w:t>
            </w:r>
          </w:p>
        </w:tc>
        <w:tc>
          <w:tcPr>
            <w:tcW w:w="1252" w:type="dxa"/>
            <w:tcBorders>
              <w:top w:val="nil"/>
              <w:left w:val="single" w:sz="4" w:space="0" w:color="auto"/>
              <w:bottom w:val="nil"/>
              <w:right w:val="nil"/>
            </w:tcBorders>
            <w:shd w:val="clear" w:color="000000" w:fill="FFFFFF"/>
            <w:noWrap/>
            <w:vAlign w:val="bottom"/>
            <w:hideMark/>
          </w:tcPr>
          <w:p w14:paraId="379B7816"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1.9</w:t>
            </w:r>
          </w:p>
        </w:tc>
        <w:tc>
          <w:tcPr>
            <w:tcW w:w="1828" w:type="dxa"/>
            <w:tcBorders>
              <w:top w:val="nil"/>
              <w:left w:val="nil"/>
              <w:bottom w:val="nil"/>
              <w:right w:val="single" w:sz="4" w:space="0" w:color="auto"/>
            </w:tcBorders>
            <w:shd w:val="clear" w:color="000000" w:fill="FFFFFF"/>
            <w:noWrap/>
            <w:vAlign w:val="bottom"/>
            <w:hideMark/>
          </w:tcPr>
          <w:p w14:paraId="625ABFED"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0.5</w:t>
            </w:r>
          </w:p>
        </w:tc>
        <w:tc>
          <w:tcPr>
            <w:tcW w:w="1243" w:type="dxa"/>
            <w:tcBorders>
              <w:top w:val="nil"/>
              <w:left w:val="nil"/>
              <w:bottom w:val="nil"/>
              <w:right w:val="nil"/>
            </w:tcBorders>
            <w:shd w:val="clear" w:color="000000" w:fill="FFFFFF"/>
            <w:noWrap/>
            <w:vAlign w:val="bottom"/>
            <w:hideMark/>
          </w:tcPr>
          <w:p w14:paraId="4E81E26E"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0.8</w:t>
            </w:r>
          </w:p>
        </w:tc>
        <w:tc>
          <w:tcPr>
            <w:tcW w:w="1817" w:type="dxa"/>
            <w:tcBorders>
              <w:top w:val="nil"/>
              <w:left w:val="nil"/>
              <w:bottom w:val="nil"/>
              <w:right w:val="single" w:sz="4" w:space="0" w:color="auto"/>
            </w:tcBorders>
            <w:shd w:val="clear" w:color="000000" w:fill="FFFFFF"/>
            <w:noWrap/>
            <w:vAlign w:val="bottom"/>
            <w:hideMark/>
          </w:tcPr>
          <w:p w14:paraId="67D86F0C"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0.2</w:t>
            </w:r>
          </w:p>
        </w:tc>
      </w:tr>
      <w:tr w:rsidR="00150D02" w:rsidRPr="00150D02" w14:paraId="7CB5B25B" w14:textId="77777777" w:rsidTr="00150D02">
        <w:trPr>
          <w:trHeight w:val="282"/>
        </w:trPr>
        <w:tc>
          <w:tcPr>
            <w:tcW w:w="1980" w:type="dxa"/>
            <w:tcBorders>
              <w:top w:val="nil"/>
              <w:left w:val="nil"/>
              <w:bottom w:val="nil"/>
              <w:right w:val="nil"/>
            </w:tcBorders>
            <w:shd w:val="clear" w:color="000000" w:fill="FFFFFF"/>
            <w:noWrap/>
            <w:vAlign w:val="bottom"/>
            <w:hideMark/>
          </w:tcPr>
          <w:p w14:paraId="45818AED" w14:textId="77777777" w:rsidR="00150D02" w:rsidRPr="00150D02" w:rsidRDefault="00150D02" w:rsidP="00150D02">
            <w:pP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Change in Inventories</w:t>
            </w:r>
          </w:p>
        </w:tc>
        <w:tc>
          <w:tcPr>
            <w:tcW w:w="1252" w:type="dxa"/>
            <w:tcBorders>
              <w:top w:val="nil"/>
              <w:left w:val="single" w:sz="4" w:space="0" w:color="auto"/>
              <w:bottom w:val="nil"/>
              <w:right w:val="nil"/>
            </w:tcBorders>
            <w:shd w:val="clear" w:color="000000" w:fill="FFFFFF"/>
            <w:noWrap/>
            <w:vAlign w:val="bottom"/>
            <w:hideMark/>
          </w:tcPr>
          <w:p w14:paraId="15BB70A7"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 </w:t>
            </w:r>
          </w:p>
        </w:tc>
        <w:tc>
          <w:tcPr>
            <w:tcW w:w="1828" w:type="dxa"/>
            <w:tcBorders>
              <w:top w:val="nil"/>
              <w:left w:val="nil"/>
              <w:bottom w:val="nil"/>
              <w:right w:val="single" w:sz="4" w:space="0" w:color="auto"/>
            </w:tcBorders>
            <w:shd w:val="clear" w:color="000000" w:fill="FFFFFF"/>
            <w:noWrap/>
            <w:vAlign w:val="bottom"/>
            <w:hideMark/>
          </w:tcPr>
          <w:p w14:paraId="52DD863E"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7.7</w:t>
            </w:r>
          </w:p>
        </w:tc>
        <w:tc>
          <w:tcPr>
            <w:tcW w:w="1243" w:type="dxa"/>
            <w:tcBorders>
              <w:top w:val="nil"/>
              <w:left w:val="nil"/>
              <w:bottom w:val="nil"/>
              <w:right w:val="nil"/>
            </w:tcBorders>
            <w:shd w:val="clear" w:color="000000" w:fill="FFFFFF"/>
            <w:noWrap/>
            <w:vAlign w:val="bottom"/>
            <w:hideMark/>
          </w:tcPr>
          <w:p w14:paraId="1773CE9E"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 </w:t>
            </w:r>
          </w:p>
        </w:tc>
        <w:tc>
          <w:tcPr>
            <w:tcW w:w="1817" w:type="dxa"/>
            <w:tcBorders>
              <w:top w:val="nil"/>
              <w:left w:val="nil"/>
              <w:bottom w:val="nil"/>
              <w:right w:val="single" w:sz="4" w:space="0" w:color="auto"/>
            </w:tcBorders>
            <w:shd w:val="clear" w:color="000000" w:fill="FFFFFF"/>
            <w:noWrap/>
            <w:vAlign w:val="bottom"/>
            <w:hideMark/>
          </w:tcPr>
          <w:p w14:paraId="50CA51EC"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7.8</w:t>
            </w:r>
          </w:p>
        </w:tc>
      </w:tr>
      <w:tr w:rsidR="00150D02" w:rsidRPr="00150D02" w14:paraId="17D255C3" w14:textId="77777777" w:rsidTr="00150D02">
        <w:trPr>
          <w:trHeight w:val="282"/>
        </w:trPr>
        <w:tc>
          <w:tcPr>
            <w:tcW w:w="1980" w:type="dxa"/>
            <w:tcBorders>
              <w:top w:val="nil"/>
              <w:left w:val="nil"/>
              <w:bottom w:val="nil"/>
              <w:right w:val="nil"/>
            </w:tcBorders>
            <w:shd w:val="clear" w:color="000000" w:fill="FFFFFF"/>
            <w:noWrap/>
            <w:vAlign w:val="bottom"/>
            <w:hideMark/>
          </w:tcPr>
          <w:p w14:paraId="61885547" w14:textId="77777777" w:rsidR="00150D02" w:rsidRPr="00150D02" w:rsidRDefault="00150D02" w:rsidP="00150D02">
            <w:pP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Export</w:t>
            </w:r>
          </w:p>
        </w:tc>
        <w:tc>
          <w:tcPr>
            <w:tcW w:w="1252" w:type="dxa"/>
            <w:tcBorders>
              <w:top w:val="nil"/>
              <w:left w:val="single" w:sz="4" w:space="0" w:color="auto"/>
              <w:bottom w:val="nil"/>
              <w:right w:val="nil"/>
            </w:tcBorders>
            <w:shd w:val="clear" w:color="000000" w:fill="FFFFFF"/>
            <w:noWrap/>
            <w:vAlign w:val="bottom"/>
            <w:hideMark/>
          </w:tcPr>
          <w:p w14:paraId="463C6753"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25.5</w:t>
            </w:r>
          </w:p>
        </w:tc>
        <w:tc>
          <w:tcPr>
            <w:tcW w:w="1828" w:type="dxa"/>
            <w:tcBorders>
              <w:top w:val="nil"/>
              <w:left w:val="nil"/>
              <w:bottom w:val="nil"/>
              <w:right w:val="single" w:sz="4" w:space="0" w:color="auto"/>
            </w:tcBorders>
            <w:shd w:val="clear" w:color="000000" w:fill="FFFFFF"/>
            <w:noWrap/>
            <w:vAlign w:val="bottom"/>
            <w:hideMark/>
          </w:tcPr>
          <w:p w14:paraId="1654AF86"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6.6</w:t>
            </w:r>
          </w:p>
        </w:tc>
        <w:tc>
          <w:tcPr>
            <w:tcW w:w="1243" w:type="dxa"/>
            <w:tcBorders>
              <w:top w:val="nil"/>
              <w:left w:val="nil"/>
              <w:bottom w:val="nil"/>
              <w:right w:val="nil"/>
            </w:tcBorders>
            <w:shd w:val="clear" w:color="000000" w:fill="FFFFFF"/>
            <w:noWrap/>
            <w:vAlign w:val="bottom"/>
            <w:hideMark/>
          </w:tcPr>
          <w:p w14:paraId="49DE6F63"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20.7</w:t>
            </w:r>
          </w:p>
        </w:tc>
        <w:tc>
          <w:tcPr>
            <w:tcW w:w="1817" w:type="dxa"/>
            <w:tcBorders>
              <w:top w:val="nil"/>
              <w:left w:val="nil"/>
              <w:bottom w:val="nil"/>
              <w:right w:val="single" w:sz="4" w:space="0" w:color="auto"/>
            </w:tcBorders>
            <w:shd w:val="clear" w:color="000000" w:fill="FFFFFF"/>
            <w:noWrap/>
            <w:vAlign w:val="bottom"/>
            <w:hideMark/>
          </w:tcPr>
          <w:p w14:paraId="7563FC48"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6.6</w:t>
            </w:r>
          </w:p>
        </w:tc>
      </w:tr>
      <w:tr w:rsidR="00150D02" w:rsidRPr="00150D02" w14:paraId="09B2D90D" w14:textId="77777777" w:rsidTr="00150D02">
        <w:trPr>
          <w:trHeight w:val="282"/>
        </w:trPr>
        <w:tc>
          <w:tcPr>
            <w:tcW w:w="1980" w:type="dxa"/>
            <w:tcBorders>
              <w:top w:val="nil"/>
              <w:left w:val="nil"/>
              <w:bottom w:val="nil"/>
              <w:right w:val="nil"/>
            </w:tcBorders>
            <w:shd w:val="clear" w:color="000000" w:fill="FFFFFF"/>
            <w:noWrap/>
            <w:vAlign w:val="bottom"/>
            <w:hideMark/>
          </w:tcPr>
          <w:p w14:paraId="7B30DA33" w14:textId="77777777" w:rsidR="00150D02" w:rsidRPr="00150D02" w:rsidRDefault="00150D02" w:rsidP="00150D02">
            <w:pP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Import</w:t>
            </w:r>
          </w:p>
        </w:tc>
        <w:tc>
          <w:tcPr>
            <w:tcW w:w="1252" w:type="dxa"/>
            <w:tcBorders>
              <w:top w:val="nil"/>
              <w:left w:val="single" w:sz="4" w:space="0" w:color="auto"/>
              <w:bottom w:val="nil"/>
              <w:right w:val="nil"/>
            </w:tcBorders>
            <w:shd w:val="clear" w:color="000000" w:fill="FFFFFF"/>
            <w:noWrap/>
            <w:vAlign w:val="bottom"/>
            <w:hideMark/>
          </w:tcPr>
          <w:p w14:paraId="1C2FD7DB"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8.9</w:t>
            </w:r>
          </w:p>
        </w:tc>
        <w:tc>
          <w:tcPr>
            <w:tcW w:w="1828" w:type="dxa"/>
            <w:tcBorders>
              <w:top w:val="nil"/>
              <w:left w:val="nil"/>
              <w:bottom w:val="nil"/>
              <w:right w:val="single" w:sz="4" w:space="0" w:color="auto"/>
            </w:tcBorders>
            <w:shd w:val="clear" w:color="000000" w:fill="FFFFFF"/>
            <w:noWrap/>
            <w:vAlign w:val="bottom"/>
            <w:hideMark/>
          </w:tcPr>
          <w:p w14:paraId="7278B3D0"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2.9</w:t>
            </w:r>
          </w:p>
        </w:tc>
        <w:tc>
          <w:tcPr>
            <w:tcW w:w="1243" w:type="dxa"/>
            <w:tcBorders>
              <w:top w:val="nil"/>
              <w:left w:val="nil"/>
              <w:bottom w:val="nil"/>
              <w:right w:val="nil"/>
            </w:tcBorders>
            <w:shd w:val="clear" w:color="000000" w:fill="FFFFFF"/>
            <w:noWrap/>
            <w:vAlign w:val="bottom"/>
            <w:hideMark/>
          </w:tcPr>
          <w:p w14:paraId="1B9728CD"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2.6</w:t>
            </w:r>
          </w:p>
        </w:tc>
        <w:tc>
          <w:tcPr>
            <w:tcW w:w="1817" w:type="dxa"/>
            <w:tcBorders>
              <w:top w:val="nil"/>
              <w:left w:val="nil"/>
              <w:bottom w:val="nil"/>
              <w:right w:val="single" w:sz="4" w:space="0" w:color="auto"/>
            </w:tcBorders>
            <w:shd w:val="clear" w:color="000000" w:fill="FFFFFF"/>
            <w:noWrap/>
            <w:vAlign w:val="bottom"/>
            <w:hideMark/>
          </w:tcPr>
          <w:p w14:paraId="11050C3A"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1.0</w:t>
            </w:r>
          </w:p>
        </w:tc>
      </w:tr>
      <w:tr w:rsidR="00150D02" w:rsidRPr="00150D02" w14:paraId="2AF7086D" w14:textId="77777777" w:rsidTr="00150D02">
        <w:trPr>
          <w:trHeight w:val="315"/>
        </w:trPr>
        <w:tc>
          <w:tcPr>
            <w:tcW w:w="1980" w:type="dxa"/>
            <w:tcBorders>
              <w:top w:val="nil"/>
              <w:left w:val="nil"/>
              <w:bottom w:val="double" w:sz="6" w:space="0" w:color="auto"/>
              <w:right w:val="nil"/>
            </w:tcBorders>
            <w:shd w:val="clear" w:color="000000" w:fill="FFFFFF"/>
            <w:noWrap/>
            <w:vAlign w:val="bottom"/>
            <w:hideMark/>
          </w:tcPr>
          <w:p w14:paraId="2D3D823E" w14:textId="77777777" w:rsidR="00150D02" w:rsidRPr="00150D02" w:rsidRDefault="00150D02" w:rsidP="00150D02">
            <w:pP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GDP</w:t>
            </w:r>
          </w:p>
        </w:tc>
        <w:tc>
          <w:tcPr>
            <w:tcW w:w="1252" w:type="dxa"/>
            <w:tcBorders>
              <w:top w:val="nil"/>
              <w:left w:val="single" w:sz="4" w:space="0" w:color="auto"/>
              <w:bottom w:val="double" w:sz="6" w:space="0" w:color="auto"/>
              <w:right w:val="nil"/>
            </w:tcBorders>
            <w:shd w:val="clear" w:color="000000" w:fill="FFFFFF"/>
            <w:noWrap/>
            <w:vAlign w:val="bottom"/>
            <w:hideMark/>
          </w:tcPr>
          <w:p w14:paraId="2BBA590B"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7.5</w:t>
            </w:r>
          </w:p>
        </w:tc>
        <w:tc>
          <w:tcPr>
            <w:tcW w:w="1828" w:type="dxa"/>
            <w:tcBorders>
              <w:top w:val="nil"/>
              <w:left w:val="nil"/>
              <w:bottom w:val="double" w:sz="6" w:space="0" w:color="auto"/>
              <w:right w:val="single" w:sz="4" w:space="0" w:color="auto"/>
            </w:tcBorders>
            <w:shd w:val="clear" w:color="000000" w:fill="FFFFFF"/>
            <w:noWrap/>
            <w:vAlign w:val="bottom"/>
            <w:hideMark/>
          </w:tcPr>
          <w:p w14:paraId="26F6D0A4"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 </w:t>
            </w:r>
          </w:p>
        </w:tc>
        <w:tc>
          <w:tcPr>
            <w:tcW w:w="1243" w:type="dxa"/>
            <w:tcBorders>
              <w:top w:val="nil"/>
              <w:left w:val="nil"/>
              <w:bottom w:val="double" w:sz="6" w:space="0" w:color="auto"/>
              <w:right w:val="nil"/>
            </w:tcBorders>
            <w:shd w:val="clear" w:color="000000" w:fill="FFFFFF"/>
            <w:noWrap/>
            <w:vAlign w:val="bottom"/>
            <w:hideMark/>
          </w:tcPr>
          <w:p w14:paraId="65AEEEA8"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9.1</w:t>
            </w:r>
          </w:p>
        </w:tc>
        <w:tc>
          <w:tcPr>
            <w:tcW w:w="1817" w:type="dxa"/>
            <w:tcBorders>
              <w:top w:val="nil"/>
              <w:left w:val="nil"/>
              <w:bottom w:val="double" w:sz="6" w:space="0" w:color="auto"/>
              <w:right w:val="single" w:sz="4" w:space="0" w:color="auto"/>
            </w:tcBorders>
            <w:shd w:val="clear" w:color="000000" w:fill="FFFFFF"/>
            <w:noWrap/>
            <w:vAlign w:val="bottom"/>
            <w:hideMark/>
          </w:tcPr>
          <w:p w14:paraId="03067D06"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 </w:t>
            </w:r>
          </w:p>
        </w:tc>
      </w:tr>
    </w:tbl>
    <w:p w14:paraId="06E46BDB" w14:textId="4D43F558" w:rsidR="00311EFF" w:rsidRDefault="00006890" w:rsidP="00405BD8">
      <w:pPr>
        <w:keepLines/>
        <w:widowControl w:val="0"/>
        <w:rPr>
          <w:rFonts w:ascii="Palatino Linotype" w:hAnsi="Palatino Linotype" w:cstheme="minorHAnsi"/>
          <w:sz w:val="18"/>
          <w:szCs w:val="18"/>
          <w:lang w:val="en-US"/>
        </w:rPr>
      </w:pPr>
      <w:r w:rsidRPr="00155A64">
        <w:rPr>
          <w:rFonts w:ascii="Palatino Linotype" w:hAnsi="Palatino Linotype" w:cstheme="minorHAnsi"/>
          <w:sz w:val="18"/>
          <w:szCs w:val="18"/>
          <w:lang w:val="en-US"/>
        </w:rPr>
        <w:t xml:space="preserve">Source: </w:t>
      </w:r>
      <w:proofErr w:type="spellStart"/>
      <w:r w:rsidRPr="00155A64">
        <w:rPr>
          <w:rFonts w:ascii="Palatino Linotype" w:hAnsi="Palatino Linotype" w:cstheme="minorHAnsi"/>
          <w:sz w:val="18"/>
          <w:szCs w:val="18"/>
          <w:lang w:val="en-US"/>
        </w:rPr>
        <w:t>TurkStat</w:t>
      </w:r>
      <w:proofErr w:type="spellEnd"/>
      <w:r w:rsidRPr="00155A64">
        <w:rPr>
          <w:rFonts w:ascii="Palatino Linotype" w:hAnsi="Palatino Linotype" w:cstheme="minorHAnsi"/>
          <w:sz w:val="18"/>
          <w:szCs w:val="18"/>
          <w:lang w:val="en-US"/>
        </w:rPr>
        <w:t xml:space="preserve">, </w:t>
      </w:r>
      <w:proofErr w:type="spellStart"/>
      <w:r w:rsidRPr="00155A64">
        <w:rPr>
          <w:rFonts w:ascii="Palatino Linotype" w:hAnsi="Palatino Linotype" w:cstheme="minorHAnsi"/>
          <w:sz w:val="18"/>
          <w:szCs w:val="18"/>
          <w:lang w:val="en-US"/>
        </w:rPr>
        <w:t>Betam</w:t>
      </w:r>
      <w:proofErr w:type="spellEnd"/>
    </w:p>
    <w:p w14:paraId="64566559" w14:textId="3DC71D0A" w:rsidR="00EB2543" w:rsidRPr="006679E6" w:rsidRDefault="00EB2543" w:rsidP="00405BD8">
      <w:pPr>
        <w:keepLines/>
        <w:widowControl w:val="0"/>
        <w:rPr>
          <w:rFonts w:ascii="Palatino Linotype" w:hAnsi="Palatino Linotype" w:cstheme="minorHAnsi"/>
          <w:sz w:val="18"/>
          <w:szCs w:val="18"/>
          <w:lang w:val="en-US"/>
        </w:rPr>
      </w:pPr>
    </w:p>
    <w:p w14:paraId="3CBA6B9B" w14:textId="54623619" w:rsidR="00006890" w:rsidRPr="00155A64" w:rsidRDefault="00006890" w:rsidP="00006890">
      <w:pPr>
        <w:ind w:right="77"/>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t xml:space="preserve">Table 2: Growth rates and contributions to the </w:t>
      </w:r>
      <w:r w:rsidR="00114BBE">
        <w:rPr>
          <w:rFonts w:ascii="Palatino Linotype" w:hAnsi="Palatino Linotype" w:cstheme="minorHAnsi"/>
          <w:b/>
          <w:bCs/>
          <w:sz w:val="22"/>
          <w:szCs w:val="22"/>
          <w:lang w:val="en-US"/>
        </w:rPr>
        <w:t>growth of GDP components in 2021</w:t>
      </w:r>
      <w:r w:rsidRPr="00155A64">
        <w:rPr>
          <w:rFonts w:ascii="Palatino Linotype" w:hAnsi="Palatino Linotype" w:cstheme="minorHAnsi"/>
          <w:b/>
          <w:bCs/>
          <w:sz w:val="22"/>
          <w:szCs w:val="22"/>
          <w:lang w:val="en-US"/>
        </w:rPr>
        <w:t xml:space="preserve"> Q</w:t>
      </w:r>
      <w:r w:rsidR="00EB2B22">
        <w:rPr>
          <w:rFonts w:ascii="Palatino Linotype" w:hAnsi="Palatino Linotype" w:cstheme="minorHAnsi"/>
          <w:b/>
          <w:bCs/>
          <w:sz w:val="22"/>
          <w:szCs w:val="22"/>
          <w:lang w:val="en-US"/>
        </w:rPr>
        <w:t>3</w:t>
      </w:r>
      <w:r w:rsidRPr="00155A64">
        <w:rPr>
          <w:rFonts w:ascii="Palatino Linotype" w:hAnsi="Palatino Linotype" w:cstheme="minorHAnsi"/>
          <w:b/>
          <w:bCs/>
          <w:sz w:val="22"/>
          <w:szCs w:val="22"/>
          <w:lang w:val="en-US"/>
        </w:rPr>
        <w:t xml:space="preserve"> and 202</w:t>
      </w:r>
      <w:r>
        <w:rPr>
          <w:rFonts w:ascii="Palatino Linotype" w:hAnsi="Palatino Linotype" w:cstheme="minorHAnsi"/>
          <w:b/>
          <w:bCs/>
          <w:sz w:val="22"/>
          <w:szCs w:val="22"/>
          <w:lang w:val="en-US"/>
        </w:rPr>
        <w:t>1</w:t>
      </w:r>
      <w:r w:rsidRPr="00155A64">
        <w:rPr>
          <w:rFonts w:ascii="Palatino Linotype" w:hAnsi="Palatino Linotype" w:cstheme="minorHAnsi"/>
          <w:b/>
          <w:bCs/>
          <w:sz w:val="22"/>
          <w:szCs w:val="22"/>
          <w:lang w:val="en-US"/>
        </w:rPr>
        <w:t xml:space="preserve"> Q</w:t>
      </w:r>
      <w:r w:rsidR="00EB2B22">
        <w:rPr>
          <w:rFonts w:ascii="Palatino Linotype" w:hAnsi="Palatino Linotype" w:cstheme="minorHAnsi"/>
          <w:b/>
          <w:bCs/>
          <w:sz w:val="22"/>
          <w:szCs w:val="22"/>
          <w:lang w:val="en-US"/>
        </w:rPr>
        <w:t>4</w:t>
      </w:r>
      <w:r w:rsidRPr="00155A64">
        <w:rPr>
          <w:rFonts w:ascii="Palatino Linotype" w:hAnsi="Palatino Linotype" w:cstheme="minorHAnsi"/>
          <w:b/>
          <w:bCs/>
          <w:sz w:val="22"/>
          <w:szCs w:val="22"/>
          <w:lang w:val="en-US"/>
        </w:rPr>
        <w:t xml:space="preserve"> compared to the previous quarter</w:t>
      </w:r>
    </w:p>
    <w:tbl>
      <w:tblPr>
        <w:tblW w:w="8120" w:type="dxa"/>
        <w:tblLook w:val="04A0" w:firstRow="1" w:lastRow="0" w:firstColumn="1" w:lastColumn="0" w:noHBand="0" w:noVBand="1"/>
      </w:tblPr>
      <w:tblGrid>
        <w:gridCol w:w="1980"/>
        <w:gridCol w:w="1252"/>
        <w:gridCol w:w="1828"/>
        <w:gridCol w:w="1243"/>
        <w:gridCol w:w="1817"/>
      </w:tblGrid>
      <w:tr w:rsidR="00150D02" w:rsidRPr="00150D02" w14:paraId="64DBC5E2" w14:textId="77777777" w:rsidTr="00150D02">
        <w:trPr>
          <w:trHeight w:val="282"/>
        </w:trPr>
        <w:tc>
          <w:tcPr>
            <w:tcW w:w="1980" w:type="dxa"/>
            <w:tcBorders>
              <w:top w:val="nil"/>
              <w:left w:val="nil"/>
              <w:bottom w:val="nil"/>
              <w:right w:val="nil"/>
            </w:tcBorders>
            <w:shd w:val="clear" w:color="000000" w:fill="FFFFFF"/>
            <w:noWrap/>
            <w:vAlign w:val="bottom"/>
            <w:hideMark/>
          </w:tcPr>
          <w:p w14:paraId="0D8EB04E" w14:textId="77777777" w:rsidR="00150D02" w:rsidRPr="00150D02" w:rsidRDefault="00150D02" w:rsidP="00150D02">
            <w:pP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 </w:t>
            </w:r>
          </w:p>
        </w:tc>
        <w:tc>
          <w:tcPr>
            <w:tcW w:w="308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360E67E5" w14:textId="77777777" w:rsidR="00150D02" w:rsidRPr="00150D02" w:rsidRDefault="00150D02" w:rsidP="00150D02">
            <w:pPr>
              <w:jc w:val="cente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2021Q3</w:t>
            </w:r>
          </w:p>
        </w:tc>
        <w:tc>
          <w:tcPr>
            <w:tcW w:w="306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61B48193" w14:textId="77777777" w:rsidR="00150D02" w:rsidRPr="00150D02" w:rsidRDefault="00150D02" w:rsidP="00150D02">
            <w:pPr>
              <w:jc w:val="cente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2021Q4</w:t>
            </w:r>
          </w:p>
        </w:tc>
      </w:tr>
      <w:tr w:rsidR="00150D02" w:rsidRPr="00150D02" w14:paraId="58559785" w14:textId="77777777" w:rsidTr="00150D02">
        <w:trPr>
          <w:trHeight w:val="282"/>
        </w:trPr>
        <w:tc>
          <w:tcPr>
            <w:tcW w:w="1980" w:type="dxa"/>
            <w:tcBorders>
              <w:top w:val="nil"/>
              <w:left w:val="nil"/>
              <w:bottom w:val="nil"/>
              <w:right w:val="nil"/>
            </w:tcBorders>
            <w:shd w:val="clear" w:color="000000" w:fill="FFFFFF"/>
            <w:noWrap/>
            <w:vAlign w:val="bottom"/>
            <w:hideMark/>
          </w:tcPr>
          <w:p w14:paraId="5E435501" w14:textId="77777777" w:rsidR="00150D02" w:rsidRPr="00150D02" w:rsidRDefault="00150D02" w:rsidP="00150D02">
            <w:pP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 </w:t>
            </w:r>
          </w:p>
        </w:tc>
        <w:tc>
          <w:tcPr>
            <w:tcW w:w="1252" w:type="dxa"/>
            <w:tcBorders>
              <w:top w:val="nil"/>
              <w:left w:val="single" w:sz="4" w:space="0" w:color="auto"/>
              <w:bottom w:val="single" w:sz="4" w:space="0" w:color="auto"/>
              <w:right w:val="nil"/>
            </w:tcBorders>
            <w:shd w:val="clear" w:color="000000" w:fill="FFFFFF"/>
            <w:noWrap/>
            <w:vAlign w:val="bottom"/>
            <w:hideMark/>
          </w:tcPr>
          <w:p w14:paraId="5820E266" w14:textId="77777777" w:rsidR="00150D02" w:rsidRPr="00150D02" w:rsidRDefault="00150D02" w:rsidP="00150D02">
            <w:pPr>
              <w:jc w:val="cente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Change (%)</w:t>
            </w:r>
          </w:p>
        </w:tc>
        <w:tc>
          <w:tcPr>
            <w:tcW w:w="1828" w:type="dxa"/>
            <w:tcBorders>
              <w:top w:val="nil"/>
              <w:left w:val="nil"/>
              <w:bottom w:val="nil"/>
              <w:right w:val="single" w:sz="4" w:space="0" w:color="auto"/>
            </w:tcBorders>
            <w:shd w:val="clear" w:color="000000" w:fill="FFFFFF"/>
            <w:noWrap/>
            <w:vAlign w:val="bottom"/>
            <w:hideMark/>
          </w:tcPr>
          <w:p w14:paraId="009A577F" w14:textId="77777777" w:rsidR="00150D02" w:rsidRPr="00150D02" w:rsidRDefault="00150D02" w:rsidP="00150D02">
            <w:pPr>
              <w:jc w:val="cente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Contribution (%)</w:t>
            </w:r>
          </w:p>
        </w:tc>
        <w:tc>
          <w:tcPr>
            <w:tcW w:w="1243" w:type="dxa"/>
            <w:tcBorders>
              <w:top w:val="nil"/>
              <w:left w:val="nil"/>
              <w:bottom w:val="nil"/>
              <w:right w:val="nil"/>
            </w:tcBorders>
            <w:shd w:val="clear" w:color="000000" w:fill="FFFFFF"/>
            <w:noWrap/>
            <w:vAlign w:val="bottom"/>
            <w:hideMark/>
          </w:tcPr>
          <w:p w14:paraId="3C1B60F4" w14:textId="77777777" w:rsidR="00150D02" w:rsidRPr="00150D02" w:rsidRDefault="00150D02" w:rsidP="00150D02">
            <w:pPr>
              <w:jc w:val="cente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Change (%)</w:t>
            </w:r>
          </w:p>
        </w:tc>
        <w:tc>
          <w:tcPr>
            <w:tcW w:w="1817" w:type="dxa"/>
            <w:tcBorders>
              <w:top w:val="nil"/>
              <w:left w:val="nil"/>
              <w:bottom w:val="nil"/>
              <w:right w:val="single" w:sz="4" w:space="0" w:color="auto"/>
            </w:tcBorders>
            <w:shd w:val="clear" w:color="000000" w:fill="FFFFFF"/>
            <w:noWrap/>
            <w:vAlign w:val="bottom"/>
            <w:hideMark/>
          </w:tcPr>
          <w:p w14:paraId="016344DE" w14:textId="77777777" w:rsidR="00150D02" w:rsidRPr="00150D02" w:rsidRDefault="00150D02" w:rsidP="00150D02">
            <w:pPr>
              <w:jc w:val="cente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Contribution (%)</w:t>
            </w:r>
          </w:p>
        </w:tc>
      </w:tr>
      <w:tr w:rsidR="00150D02" w:rsidRPr="00150D02" w14:paraId="1381245B" w14:textId="77777777" w:rsidTr="00150D02">
        <w:trPr>
          <w:trHeight w:val="282"/>
        </w:trPr>
        <w:tc>
          <w:tcPr>
            <w:tcW w:w="1980" w:type="dxa"/>
            <w:tcBorders>
              <w:top w:val="single" w:sz="4" w:space="0" w:color="auto"/>
              <w:left w:val="nil"/>
              <w:bottom w:val="nil"/>
              <w:right w:val="nil"/>
            </w:tcBorders>
            <w:shd w:val="clear" w:color="000000" w:fill="FFFFFF"/>
            <w:noWrap/>
            <w:vAlign w:val="bottom"/>
            <w:hideMark/>
          </w:tcPr>
          <w:p w14:paraId="66A29CDC" w14:textId="77777777" w:rsidR="00150D02" w:rsidRPr="00150D02" w:rsidRDefault="00150D02" w:rsidP="00150D02">
            <w:pP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Consumption</w:t>
            </w:r>
          </w:p>
        </w:tc>
        <w:tc>
          <w:tcPr>
            <w:tcW w:w="1252" w:type="dxa"/>
            <w:tcBorders>
              <w:top w:val="nil"/>
              <w:left w:val="single" w:sz="4" w:space="0" w:color="auto"/>
              <w:bottom w:val="nil"/>
              <w:right w:val="nil"/>
            </w:tcBorders>
            <w:shd w:val="clear" w:color="000000" w:fill="FFFFFF"/>
            <w:noWrap/>
            <w:vAlign w:val="bottom"/>
            <w:hideMark/>
          </w:tcPr>
          <w:p w14:paraId="07689D89"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8.3</w:t>
            </w:r>
          </w:p>
        </w:tc>
        <w:tc>
          <w:tcPr>
            <w:tcW w:w="1828" w:type="dxa"/>
            <w:tcBorders>
              <w:top w:val="single" w:sz="4" w:space="0" w:color="auto"/>
              <w:left w:val="nil"/>
              <w:bottom w:val="nil"/>
              <w:right w:val="single" w:sz="4" w:space="0" w:color="auto"/>
            </w:tcBorders>
            <w:shd w:val="clear" w:color="000000" w:fill="FFFFFF"/>
            <w:noWrap/>
            <w:vAlign w:val="bottom"/>
            <w:hideMark/>
          </w:tcPr>
          <w:p w14:paraId="53703CAD"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4.6</w:t>
            </w:r>
          </w:p>
        </w:tc>
        <w:tc>
          <w:tcPr>
            <w:tcW w:w="1243" w:type="dxa"/>
            <w:tcBorders>
              <w:top w:val="single" w:sz="4" w:space="0" w:color="auto"/>
              <w:left w:val="nil"/>
              <w:bottom w:val="nil"/>
              <w:right w:val="nil"/>
            </w:tcBorders>
            <w:shd w:val="clear" w:color="000000" w:fill="FFFFFF"/>
            <w:noWrap/>
            <w:vAlign w:val="bottom"/>
            <w:hideMark/>
          </w:tcPr>
          <w:p w14:paraId="13D4A3A0"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9.4</w:t>
            </w:r>
          </w:p>
        </w:tc>
        <w:tc>
          <w:tcPr>
            <w:tcW w:w="1817" w:type="dxa"/>
            <w:tcBorders>
              <w:top w:val="single" w:sz="4" w:space="0" w:color="auto"/>
              <w:left w:val="nil"/>
              <w:bottom w:val="nil"/>
              <w:right w:val="single" w:sz="4" w:space="0" w:color="auto"/>
            </w:tcBorders>
            <w:shd w:val="clear" w:color="000000" w:fill="FFFFFF"/>
            <w:noWrap/>
            <w:vAlign w:val="bottom"/>
            <w:hideMark/>
          </w:tcPr>
          <w:p w14:paraId="5F95DE61"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5.6</w:t>
            </w:r>
          </w:p>
        </w:tc>
      </w:tr>
      <w:tr w:rsidR="00150D02" w:rsidRPr="00150D02" w14:paraId="13B26393" w14:textId="77777777" w:rsidTr="00150D02">
        <w:trPr>
          <w:trHeight w:val="282"/>
        </w:trPr>
        <w:tc>
          <w:tcPr>
            <w:tcW w:w="1980" w:type="dxa"/>
            <w:tcBorders>
              <w:top w:val="nil"/>
              <w:left w:val="nil"/>
              <w:bottom w:val="nil"/>
              <w:right w:val="nil"/>
            </w:tcBorders>
            <w:shd w:val="clear" w:color="000000" w:fill="FFFFFF"/>
            <w:noWrap/>
            <w:vAlign w:val="bottom"/>
            <w:hideMark/>
          </w:tcPr>
          <w:p w14:paraId="5C5C66DD" w14:textId="77777777" w:rsidR="00150D02" w:rsidRPr="00150D02" w:rsidRDefault="00150D02" w:rsidP="00150D02">
            <w:pP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Government Spending</w:t>
            </w:r>
          </w:p>
        </w:tc>
        <w:tc>
          <w:tcPr>
            <w:tcW w:w="1252" w:type="dxa"/>
            <w:tcBorders>
              <w:top w:val="nil"/>
              <w:left w:val="single" w:sz="4" w:space="0" w:color="auto"/>
              <w:bottom w:val="nil"/>
              <w:right w:val="nil"/>
            </w:tcBorders>
            <w:shd w:val="clear" w:color="000000" w:fill="FFFFFF"/>
            <w:noWrap/>
            <w:vAlign w:val="bottom"/>
            <w:hideMark/>
          </w:tcPr>
          <w:p w14:paraId="5FE301C7"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6.9</w:t>
            </w:r>
          </w:p>
        </w:tc>
        <w:tc>
          <w:tcPr>
            <w:tcW w:w="1828" w:type="dxa"/>
            <w:tcBorders>
              <w:top w:val="nil"/>
              <w:left w:val="nil"/>
              <w:bottom w:val="nil"/>
              <w:right w:val="single" w:sz="4" w:space="0" w:color="auto"/>
            </w:tcBorders>
            <w:shd w:val="clear" w:color="000000" w:fill="FFFFFF"/>
            <w:noWrap/>
            <w:vAlign w:val="bottom"/>
            <w:hideMark/>
          </w:tcPr>
          <w:p w14:paraId="22C812CD"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1.0</w:t>
            </w:r>
          </w:p>
        </w:tc>
        <w:tc>
          <w:tcPr>
            <w:tcW w:w="1243" w:type="dxa"/>
            <w:tcBorders>
              <w:top w:val="nil"/>
              <w:left w:val="nil"/>
              <w:bottom w:val="nil"/>
              <w:right w:val="nil"/>
            </w:tcBorders>
            <w:shd w:val="clear" w:color="000000" w:fill="FFFFFF"/>
            <w:noWrap/>
            <w:vAlign w:val="bottom"/>
            <w:hideMark/>
          </w:tcPr>
          <w:p w14:paraId="7085FE56"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7.3</w:t>
            </w:r>
          </w:p>
        </w:tc>
        <w:tc>
          <w:tcPr>
            <w:tcW w:w="1817" w:type="dxa"/>
            <w:tcBorders>
              <w:top w:val="nil"/>
              <w:left w:val="nil"/>
              <w:bottom w:val="nil"/>
              <w:right w:val="single" w:sz="4" w:space="0" w:color="auto"/>
            </w:tcBorders>
            <w:shd w:val="clear" w:color="000000" w:fill="FFFFFF"/>
            <w:noWrap/>
            <w:vAlign w:val="bottom"/>
            <w:hideMark/>
          </w:tcPr>
          <w:p w14:paraId="5F7B2E77"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1.1</w:t>
            </w:r>
          </w:p>
        </w:tc>
      </w:tr>
      <w:tr w:rsidR="00150D02" w:rsidRPr="00150D02" w14:paraId="471B63C9" w14:textId="77777777" w:rsidTr="00150D02">
        <w:trPr>
          <w:trHeight w:val="282"/>
        </w:trPr>
        <w:tc>
          <w:tcPr>
            <w:tcW w:w="1980" w:type="dxa"/>
            <w:tcBorders>
              <w:top w:val="nil"/>
              <w:left w:val="nil"/>
              <w:bottom w:val="nil"/>
              <w:right w:val="nil"/>
            </w:tcBorders>
            <w:shd w:val="clear" w:color="000000" w:fill="FFFFFF"/>
            <w:noWrap/>
            <w:vAlign w:val="bottom"/>
            <w:hideMark/>
          </w:tcPr>
          <w:p w14:paraId="3DA2B7CC" w14:textId="77777777" w:rsidR="00150D02" w:rsidRPr="00150D02" w:rsidRDefault="00150D02" w:rsidP="00150D02">
            <w:pP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Investment</w:t>
            </w:r>
          </w:p>
        </w:tc>
        <w:tc>
          <w:tcPr>
            <w:tcW w:w="1252" w:type="dxa"/>
            <w:tcBorders>
              <w:top w:val="nil"/>
              <w:left w:val="single" w:sz="4" w:space="0" w:color="auto"/>
              <w:bottom w:val="nil"/>
              <w:right w:val="nil"/>
            </w:tcBorders>
            <w:shd w:val="clear" w:color="000000" w:fill="FFFFFF"/>
            <w:noWrap/>
            <w:vAlign w:val="bottom"/>
            <w:hideMark/>
          </w:tcPr>
          <w:p w14:paraId="2671EC32"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1.8</w:t>
            </w:r>
          </w:p>
        </w:tc>
        <w:tc>
          <w:tcPr>
            <w:tcW w:w="1828" w:type="dxa"/>
            <w:tcBorders>
              <w:top w:val="nil"/>
              <w:left w:val="nil"/>
              <w:bottom w:val="nil"/>
              <w:right w:val="single" w:sz="4" w:space="0" w:color="auto"/>
            </w:tcBorders>
            <w:shd w:val="clear" w:color="000000" w:fill="FFFFFF"/>
            <w:noWrap/>
            <w:vAlign w:val="bottom"/>
            <w:hideMark/>
          </w:tcPr>
          <w:p w14:paraId="7B7F00E5"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0.5</w:t>
            </w:r>
          </w:p>
        </w:tc>
        <w:tc>
          <w:tcPr>
            <w:tcW w:w="1243" w:type="dxa"/>
            <w:tcBorders>
              <w:top w:val="nil"/>
              <w:left w:val="nil"/>
              <w:bottom w:val="nil"/>
              <w:right w:val="nil"/>
            </w:tcBorders>
            <w:shd w:val="clear" w:color="000000" w:fill="FFFFFF"/>
            <w:noWrap/>
            <w:vAlign w:val="bottom"/>
            <w:hideMark/>
          </w:tcPr>
          <w:p w14:paraId="52523D03"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1.0</w:t>
            </w:r>
          </w:p>
        </w:tc>
        <w:tc>
          <w:tcPr>
            <w:tcW w:w="1817" w:type="dxa"/>
            <w:tcBorders>
              <w:top w:val="nil"/>
              <w:left w:val="nil"/>
              <w:bottom w:val="nil"/>
              <w:right w:val="single" w:sz="4" w:space="0" w:color="auto"/>
            </w:tcBorders>
            <w:shd w:val="clear" w:color="000000" w:fill="FFFFFF"/>
            <w:noWrap/>
            <w:vAlign w:val="bottom"/>
            <w:hideMark/>
          </w:tcPr>
          <w:p w14:paraId="37FB849E"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0.3</w:t>
            </w:r>
          </w:p>
        </w:tc>
      </w:tr>
      <w:tr w:rsidR="00150D02" w:rsidRPr="00150D02" w14:paraId="000AFA22" w14:textId="77777777" w:rsidTr="00150D02">
        <w:trPr>
          <w:trHeight w:val="282"/>
        </w:trPr>
        <w:tc>
          <w:tcPr>
            <w:tcW w:w="1980" w:type="dxa"/>
            <w:tcBorders>
              <w:top w:val="nil"/>
              <w:left w:val="nil"/>
              <w:bottom w:val="nil"/>
              <w:right w:val="nil"/>
            </w:tcBorders>
            <w:shd w:val="clear" w:color="000000" w:fill="FFFFFF"/>
            <w:noWrap/>
            <w:vAlign w:val="bottom"/>
            <w:hideMark/>
          </w:tcPr>
          <w:p w14:paraId="00CFED51" w14:textId="77777777" w:rsidR="00150D02" w:rsidRPr="00150D02" w:rsidRDefault="00150D02" w:rsidP="00150D02">
            <w:pP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Change in Inventories</w:t>
            </w:r>
          </w:p>
        </w:tc>
        <w:tc>
          <w:tcPr>
            <w:tcW w:w="1252" w:type="dxa"/>
            <w:tcBorders>
              <w:top w:val="nil"/>
              <w:left w:val="single" w:sz="4" w:space="0" w:color="auto"/>
              <w:bottom w:val="nil"/>
              <w:right w:val="nil"/>
            </w:tcBorders>
            <w:shd w:val="clear" w:color="000000" w:fill="FFFFFF"/>
            <w:noWrap/>
            <w:vAlign w:val="bottom"/>
            <w:hideMark/>
          </w:tcPr>
          <w:p w14:paraId="43CFE0FE"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 </w:t>
            </w:r>
          </w:p>
        </w:tc>
        <w:tc>
          <w:tcPr>
            <w:tcW w:w="1828" w:type="dxa"/>
            <w:tcBorders>
              <w:top w:val="nil"/>
              <w:left w:val="nil"/>
              <w:bottom w:val="nil"/>
              <w:right w:val="single" w:sz="4" w:space="0" w:color="auto"/>
            </w:tcBorders>
            <w:shd w:val="clear" w:color="000000" w:fill="FFFFFF"/>
            <w:noWrap/>
            <w:vAlign w:val="bottom"/>
            <w:hideMark/>
          </w:tcPr>
          <w:p w14:paraId="18F73C54"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2.6</w:t>
            </w:r>
          </w:p>
        </w:tc>
        <w:tc>
          <w:tcPr>
            <w:tcW w:w="1243" w:type="dxa"/>
            <w:tcBorders>
              <w:top w:val="nil"/>
              <w:left w:val="nil"/>
              <w:bottom w:val="nil"/>
              <w:right w:val="nil"/>
            </w:tcBorders>
            <w:shd w:val="clear" w:color="000000" w:fill="FFFFFF"/>
            <w:noWrap/>
            <w:vAlign w:val="bottom"/>
            <w:hideMark/>
          </w:tcPr>
          <w:p w14:paraId="5FD22F77"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 </w:t>
            </w:r>
          </w:p>
        </w:tc>
        <w:tc>
          <w:tcPr>
            <w:tcW w:w="1817" w:type="dxa"/>
            <w:tcBorders>
              <w:top w:val="nil"/>
              <w:left w:val="nil"/>
              <w:bottom w:val="nil"/>
              <w:right w:val="single" w:sz="4" w:space="0" w:color="auto"/>
            </w:tcBorders>
            <w:shd w:val="clear" w:color="000000" w:fill="FFFFFF"/>
            <w:noWrap/>
            <w:vAlign w:val="bottom"/>
            <w:hideMark/>
          </w:tcPr>
          <w:p w14:paraId="1D73D6FA"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3.7</w:t>
            </w:r>
          </w:p>
        </w:tc>
      </w:tr>
      <w:tr w:rsidR="00150D02" w:rsidRPr="00150D02" w14:paraId="0EAC0135" w14:textId="77777777" w:rsidTr="00150D02">
        <w:trPr>
          <w:trHeight w:val="282"/>
        </w:trPr>
        <w:tc>
          <w:tcPr>
            <w:tcW w:w="1980" w:type="dxa"/>
            <w:tcBorders>
              <w:top w:val="nil"/>
              <w:left w:val="nil"/>
              <w:bottom w:val="nil"/>
              <w:right w:val="nil"/>
            </w:tcBorders>
            <w:shd w:val="clear" w:color="000000" w:fill="FFFFFF"/>
            <w:noWrap/>
            <w:vAlign w:val="bottom"/>
            <w:hideMark/>
          </w:tcPr>
          <w:p w14:paraId="402A9E81" w14:textId="77777777" w:rsidR="00150D02" w:rsidRPr="00150D02" w:rsidRDefault="00150D02" w:rsidP="00150D02">
            <w:pP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Export</w:t>
            </w:r>
          </w:p>
        </w:tc>
        <w:tc>
          <w:tcPr>
            <w:tcW w:w="1252" w:type="dxa"/>
            <w:tcBorders>
              <w:top w:val="nil"/>
              <w:left w:val="single" w:sz="4" w:space="0" w:color="auto"/>
              <w:bottom w:val="nil"/>
              <w:right w:val="nil"/>
            </w:tcBorders>
            <w:shd w:val="clear" w:color="000000" w:fill="FFFFFF"/>
            <w:noWrap/>
            <w:vAlign w:val="bottom"/>
            <w:hideMark/>
          </w:tcPr>
          <w:p w14:paraId="3E0F7E86"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4.5</w:t>
            </w:r>
          </w:p>
        </w:tc>
        <w:tc>
          <w:tcPr>
            <w:tcW w:w="1828" w:type="dxa"/>
            <w:tcBorders>
              <w:top w:val="nil"/>
              <w:left w:val="nil"/>
              <w:bottom w:val="nil"/>
              <w:right w:val="single" w:sz="4" w:space="0" w:color="auto"/>
            </w:tcBorders>
            <w:shd w:val="clear" w:color="000000" w:fill="FFFFFF"/>
            <w:noWrap/>
            <w:vAlign w:val="bottom"/>
            <w:hideMark/>
          </w:tcPr>
          <w:p w14:paraId="7375C2FA"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1.4</w:t>
            </w:r>
          </w:p>
        </w:tc>
        <w:tc>
          <w:tcPr>
            <w:tcW w:w="1243" w:type="dxa"/>
            <w:tcBorders>
              <w:top w:val="nil"/>
              <w:left w:val="nil"/>
              <w:bottom w:val="nil"/>
              <w:right w:val="nil"/>
            </w:tcBorders>
            <w:shd w:val="clear" w:color="000000" w:fill="FFFFFF"/>
            <w:noWrap/>
            <w:vAlign w:val="bottom"/>
            <w:hideMark/>
          </w:tcPr>
          <w:p w14:paraId="07C5EB08"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11.4</w:t>
            </w:r>
          </w:p>
        </w:tc>
        <w:tc>
          <w:tcPr>
            <w:tcW w:w="1817" w:type="dxa"/>
            <w:tcBorders>
              <w:top w:val="nil"/>
              <w:left w:val="nil"/>
              <w:bottom w:val="nil"/>
              <w:right w:val="single" w:sz="4" w:space="0" w:color="auto"/>
            </w:tcBorders>
            <w:shd w:val="clear" w:color="000000" w:fill="FFFFFF"/>
            <w:noWrap/>
            <w:vAlign w:val="bottom"/>
            <w:hideMark/>
          </w:tcPr>
          <w:p w14:paraId="4ED64F46"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3.6</w:t>
            </w:r>
          </w:p>
        </w:tc>
      </w:tr>
      <w:tr w:rsidR="00150D02" w:rsidRPr="00150D02" w14:paraId="0802464C" w14:textId="77777777" w:rsidTr="00150D02">
        <w:trPr>
          <w:trHeight w:val="282"/>
        </w:trPr>
        <w:tc>
          <w:tcPr>
            <w:tcW w:w="1980" w:type="dxa"/>
            <w:tcBorders>
              <w:top w:val="nil"/>
              <w:left w:val="nil"/>
              <w:bottom w:val="nil"/>
              <w:right w:val="nil"/>
            </w:tcBorders>
            <w:shd w:val="clear" w:color="000000" w:fill="FFFFFF"/>
            <w:noWrap/>
            <w:vAlign w:val="bottom"/>
            <w:hideMark/>
          </w:tcPr>
          <w:p w14:paraId="77B6FA62" w14:textId="77777777" w:rsidR="00150D02" w:rsidRPr="00150D02" w:rsidRDefault="00150D02" w:rsidP="00150D02">
            <w:pP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Import</w:t>
            </w:r>
          </w:p>
        </w:tc>
        <w:tc>
          <w:tcPr>
            <w:tcW w:w="1252" w:type="dxa"/>
            <w:tcBorders>
              <w:top w:val="nil"/>
              <w:left w:val="single" w:sz="4" w:space="0" w:color="auto"/>
              <w:bottom w:val="nil"/>
              <w:right w:val="nil"/>
            </w:tcBorders>
            <w:shd w:val="clear" w:color="000000" w:fill="FFFFFF"/>
            <w:noWrap/>
            <w:vAlign w:val="bottom"/>
            <w:hideMark/>
          </w:tcPr>
          <w:p w14:paraId="41B08148"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4.2</w:t>
            </w:r>
          </w:p>
        </w:tc>
        <w:tc>
          <w:tcPr>
            <w:tcW w:w="1828" w:type="dxa"/>
            <w:tcBorders>
              <w:top w:val="nil"/>
              <w:left w:val="nil"/>
              <w:bottom w:val="nil"/>
              <w:right w:val="single" w:sz="4" w:space="0" w:color="auto"/>
            </w:tcBorders>
            <w:shd w:val="clear" w:color="000000" w:fill="FFFFFF"/>
            <w:noWrap/>
            <w:vAlign w:val="bottom"/>
            <w:hideMark/>
          </w:tcPr>
          <w:p w14:paraId="2B5C6E6A"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1.2</w:t>
            </w:r>
          </w:p>
        </w:tc>
        <w:tc>
          <w:tcPr>
            <w:tcW w:w="1243" w:type="dxa"/>
            <w:tcBorders>
              <w:top w:val="nil"/>
              <w:left w:val="nil"/>
              <w:bottom w:val="nil"/>
              <w:right w:val="nil"/>
            </w:tcBorders>
            <w:shd w:val="clear" w:color="000000" w:fill="FFFFFF"/>
            <w:noWrap/>
            <w:vAlign w:val="bottom"/>
            <w:hideMark/>
          </w:tcPr>
          <w:p w14:paraId="1404A862"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9.2</w:t>
            </w:r>
          </w:p>
        </w:tc>
        <w:tc>
          <w:tcPr>
            <w:tcW w:w="1817" w:type="dxa"/>
            <w:tcBorders>
              <w:top w:val="nil"/>
              <w:left w:val="nil"/>
              <w:bottom w:val="nil"/>
              <w:right w:val="single" w:sz="4" w:space="0" w:color="auto"/>
            </w:tcBorders>
            <w:shd w:val="clear" w:color="000000" w:fill="FFFFFF"/>
            <w:noWrap/>
            <w:vAlign w:val="bottom"/>
            <w:hideMark/>
          </w:tcPr>
          <w:p w14:paraId="11BC8335"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2.7</w:t>
            </w:r>
          </w:p>
        </w:tc>
      </w:tr>
      <w:tr w:rsidR="00150D02" w:rsidRPr="00150D02" w14:paraId="1B27A34A" w14:textId="77777777" w:rsidTr="00150D02">
        <w:trPr>
          <w:trHeight w:val="315"/>
        </w:trPr>
        <w:tc>
          <w:tcPr>
            <w:tcW w:w="1980" w:type="dxa"/>
            <w:tcBorders>
              <w:top w:val="nil"/>
              <w:left w:val="nil"/>
              <w:bottom w:val="double" w:sz="6" w:space="0" w:color="auto"/>
              <w:right w:val="nil"/>
            </w:tcBorders>
            <w:shd w:val="clear" w:color="000000" w:fill="FFFFFF"/>
            <w:noWrap/>
            <w:vAlign w:val="bottom"/>
            <w:hideMark/>
          </w:tcPr>
          <w:p w14:paraId="5A4F945F" w14:textId="77777777" w:rsidR="00150D02" w:rsidRPr="00150D02" w:rsidRDefault="00150D02" w:rsidP="00150D02">
            <w:pPr>
              <w:rPr>
                <w:rFonts w:ascii="Calibri" w:hAnsi="Calibri" w:cs="Calibri"/>
                <w:b/>
                <w:bCs/>
                <w:color w:val="000000"/>
                <w:sz w:val="20"/>
                <w:szCs w:val="20"/>
                <w:lang w:val="en-GB" w:eastAsia="en-GB"/>
              </w:rPr>
            </w:pPr>
            <w:r w:rsidRPr="00150D02">
              <w:rPr>
                <w:rFonts w:ascii="Calibri" w:hAnsi="Calibri" w:cs="Calibri"/>
                <w:b/>
                <w:bCs/>
                <w:color w:val="000000"/>
                <w:sz w:val="20"/>
                <w:szCs w:val="20"/>
                <w:lang w:val="en-GB" w:eastAsia="en-GB"/>
              </w:rPr>
              <w:t>GDP</w:t>
            </w:r>
          </w:p>
        </w:tc>
        <w:tc>
          <w:tcPr>
            <w:tcW w:w="1252" w:type="dxa"/>
            <w:tcBorders>
              <w:top w:val="nil"/>
              <w:left w:val="single" w:sz="4" w:space="0" w:color="auto"/>
              <w:bottom w:val="double" w:sz="6" w:space="0" w:color="auto"/>
              <w:right w:val="nil"/>
            </w:tcBorders>
            <w:shd w:val="clear" w:color="000000" w:fill="FFFFFF"/>
            <w:noWrap/>
            <w:vAlign w:val="bottom"/>
            <w:hideMark/>
          </w:tcPr>
          <w:p w14:paraId="39FBD448"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2.8</w:t>
            </w:r>
          </w:p>
        </w:tc>
        <w:tc>
          <w:tcPr>
            <w:tcW w:w="1828" w:type="dxa"/>
            <w:tcBorders>
              <w:top w:val="nil"/>
              <w:left w:val="nil"/>
              <w:bottom w:val="double" w:sz="6" w:space="0" w:color="auto"/>
              <w:right w:val="single" w:sz="4" w:space="0" w:color="auto"/>
            </w:tcBorders>
            <w:shd w:val="clear" w:color="000000" w:fill="FFFFFF"/>
            <w:noWrap/>
            <w:vAlign w:val="bottom"/>
            <w:hideMark/>
          </w:tcPr>
          <w:p w14:paraId="0D0BAAD9"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 </w:t>
            </w:r>
          </w:p>
        </w:tc>
        <w:tc>
          <w:tcPr>
            <w:tcW w:w="1243" w:type="dxa"/>
            <w:tcBorders>
              <w:top w:val="nil"/>
              <w:left w:val="nil"/>
              <w:bottom w:val="double" w:sz="6" w:space="0" w:color="auto"/>
              <w:right w:val="nil"/>
            </w:tcBorders>
            <w:shd w:val="clear" w:color="000000" w:fill="FFFFFF"/>
            <w:noWrap/>
            <w:vAlign w:val="bottom"/>
            <w:hideMark/>
          </w:tcPr>
          <w:p w14:paraId="13A5EE66"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1.5</w:t>
            </w:r>
          </w:p>
        </w:tc>
        <w:tc>
          <w:tcPr>
            <w:tcW w:w="1817" w:type="dxa"/>
            <w:tcBorders>
              <w:top w:val="nil"/>
              <w:left w:val="nil"/>
              <w:bottom w:val="double" w:sz="6" w:space="0" w:color="auto"/>
              <w:right w:val="single" w:sz="4" w:space="0" w:color="auto"/>
            </w:tcBorders>
            <w:shd w:val="clear" w:color="000000" w:fill="FFFFFF"/>
            <w:noWrap/>
            <w:vAlign w:val="bottom"/>
            <w:hideMark/>
          </w:tcPr>
          <w:p w14:paraId="5FB76EEF" w14:textId="77777777" w:rsidR="00150D02" w:rsidRPr="00150D02" w:rsidRDefault="00150D02" w:rsidP="00150D02">
            <w:pPr>
              <w:jc w:val="center"/>
              <w:rPr>
                <w:rFonts w:ascii="Calibri" w:hAnsi="Calibri" w:cs="Calibri"/>
                <w:color w:val="000000"/>
                <w:sz w:val="20"/>
                <w:szCs w:val="20"/>
                <w:lang w:val="en-GB" w:eastAsia="en-GB"/>
              </w:rPr>
            </w:pPr>
            <w:r w:rsidRPr="00150D02">
              <w:rPr>
                <w:rFonts w:ascii="Calibri" w:hAnsi="Calibri" w:cs="Calibri"/>
                <w:color w:val="000000"/>
                <w:sz w:val="20"/>
                <w:szCs w:val="20"/>
                <w:lang w:val="en-GB" w:eastAsia="en-GB"/>
              </w:rPr>
              <w:t> </w:t>
            </w:r>
          </w:p>
        </w:tc>
      </w:tr>
    </w:tbl>
    <w:p w14:paraId="046656A3" w14:textId="77777777" w:rsidR="00006890" w:rsidRPr="00155A64" w:rsidRDefault="00006890" w:rsidP="00006890">
      <w:pPr>
        <w:keepNext/>
        <w:rPr>
          <w:rFonts w:ascii="Palatino Linotype" w:hAnsi="Palatino Linotype" w:cstheme="minorHAnsi"/>
          <w:sz w:val="18"/>
          <w:szCs w:val="18"/>
          <w:lang w:val="en-US"/>
        </w:rPr>
      </w:pPr>
      <w:r w:rsidRPr="00155A64">
        <w:rPr>
          <w:rFonts w:ascii="Palatino Linotype" w:hAnsi="Palatino Linotype" w:cstheme="minorHAnsi"/>
          <w:sz w:val="18"/>
          <w:szCs w:val="18"/>
          <w:lang w:val="en-US"/>
        </w:rPr>
        <w:t xml:space="preserve">Source: </w:t>
      </w:r>
      <w:proofErr w:type="spellStart"/>
      <w:r w:rsidRPr="00155A64">
        <w:rPr>
          <w:rFonts w:ascii="Palatino Linotype" w:hAnsi="Palatino Linotype" w:cstheme="minorHAnsi"/>
          <w:sz w:val="18"/>
          <w:szCs w:val="18"/>
          <w:lang w:val="en-US"/>
        </w:rPr>
        <w:t>TurkStat</w:t>
      </w:r>
      <w:proofErr w:type="spellEnd"/>
      <w:r w:rsidRPr="00155A64">
        <w:rPr>
          <w:rFonts w:ascii="Palatino Linotype" w:hAnsi="Palatino Linotype" w:cstheme="minorHAnsi"/>
          <w:sz w:val="18"/>
          <w:szCs w:val="18"/>
          <w:lang w:val="en-US"/>
        </w:rPr>
        <w:t xml:space="preserve">, </w:t>
      </w:r>
      <w:proofErr w:type="spellStart"/>
      <w:r w:rsidRPr="00155A64">
        <w:rPr>
          <w:rFonts w:ascii="Palatino Linotype" w:hAnsi="Palatino Linotype" w:cstheme="minorHAnsi"/>
          <w:sz w:val="18"/>
          <w:szCs w:val="18"/>
          <w:lang w:val="en-US"/>
        </w:rPr>
        <w:t>Betam</w:t>
      </w:r>
      <w:proofErr w:type="spellEnd"/>
    </w:p>
    <w:p w14:paraId="67F1EC21" w14:textId="77777777" w:rsidR="006C3EE6" w:rsidRPr="006679E6" w:rsidRDefault="006C3EE6" w:rsidP="004931A5">
      <w:pPr>
        <w:pStyle w:val="NormalWeb"/>
        <w:spacing w:before="0" w:beforeAutospacing="0" w:after="0" w:afterAutospacing="0" w:line="360" w:lineRule="auto"/>
        <w:ind w:right="77"/>
        <w:rPr>
          <w:rFonts w:ascii="Palatino Linotype" w:hAnsi="Palatino Linotype" w:cstheme="minorHAnsi"/>
          <w:b/>
          <w:sz w:val="20"/>
          <w:szCs w:val="20"/>
          <w:lang w:val="en-US"/>
        </w:rPr>
      </w:pPr>
    </w:p>
    <w:p w14:paraId="46FC8EB8" w14:textId="507BAEFB" w:rsidR="006C3EE6" w:rsidRPr="006679E6" w:rsidRDefault="005B438A" w:rsidP="004931A5">
      <w:pPr>
        <w:pStyle w:val="NormalWeb"/>
        <w:spacing w:before="0" w:beforeAutospacing="0" w:after="0" w:afterAutospacing="0" w:line="360" w:lineRule="auto"/>
        <w:ind w:right="77"/>
        <w:rPr>
          <w:rFonts w:ascii="Palatino Linotype" w:hAnsi="Palatino Linotype" w:cstheme="minorHAnsi"/>
          <w:b/>
          <w:sz w:val="22"/>
          <w:szCs w:val="22"/>
          <w:lang w:val="en-US"/>
        </w:rPr>
      </w:pPr>
      <w:r>
        <w:rPr>
          <w:rFonts w:ascii="Palatino Linotype" w:hAnsi="Palatino Linotype" w:cstheme="minorHAnsi"/>
          <w:b/>
          <w:sz w:val="22"/>
          <w:szCs w:val="22"/>
          <w:lang w:val="en-US"/>
        </w:rPr>
        <w:t>Decrease in i</w:t>
      </w:r>
      <w:r w:rsidR="00566223">
        <w:rPr>
          <w:rFonts w:ascii="Palatino Linotype" w:hAnsi="Palatino Linotype" w:cstheme="minorHAnsi"/>
          <w:b/>
          <w:sz w:val="22"/>
          <w:szCs w:val="22"/>
          <w:lang w:val="en-US"/>
        </w:rPr>
        <w:t>nvestment</w:t>
      </w:r>
    </w:p>
    <w:p w14:paraId="67CFDB7C" w14:textId="424AAC44" w:rsidR="00DE5907" w:rsidRPr="006679E6" w:rsidRDefault="00EB2B22" w:rsidP="002A037D">
      <w:pPr>
        <w:pStyle w:val="NormalWeb"/>
        <w:spacing w:before="0" w:beforeAutospacing="0" w:after="0" w:afterAutospacing="0" w:line="360" w:lineRule="auto"/>
        <w:ind w:right="77"/>
        <w:jc w:val="both"/>
        <w:rPr>
          <w:rFonts w:ascii="Palatino Linotype" w:hAnsi="Palatino Linotype" w:cstheme="minorHAnsi"/>
          <w:sz w:val="22"/>
          <w:szCs w:val="22"/>
          <w:lang w:val="en-US"/>
        </w:rPr>
      </w:pPr>
      <w:r w:rsidRPr="00EB2B22">
        <w:rPr>
          <w:rFonts w:ascii="Palatino Linotype" w:hAnsi="Palatino Linotype" w:cstheme="minorHAnsi"/>
          <w:sz w:val="22"/>
          <w:szCs w:val="22"/>
          <w:lang w:val="en-US"/>
        </w:rPr>
        <w:t xml:space="preserve">The contribution of investments that supported growth during the previous year changed direction in the second half of this year. The decline in investments that started in the previous quarter continued in the last quarter of 2021 (Table 1). Considering the </w:t>
      </w:r>
      <w:r>
        <w:rPr>
          <w:rFonts w:ascii="Palatino Linotype" w:hAnsi="Palatino Linotype" w:cstheme="minorHAnsi"/>
          <w:sz w:val="22"/>
          <w:szCs w:val="22"/>
          <w:lang w:val="en-US"/>
        </w:rPr>
        <w:t>seasonally and calendar-adjusted figures</w:t>
      </w:r>
      <w:r w:rsidRPr="00EB2B22">
        <w:rPr>
          <w:rFonts w:ascii="Palatino Linotype" w:hAnsi="Palatino Linotype" w:cstheme="minorHAnsi"/>
          <w:sz w:val="22"/>
          <w:szCs w:val="22"/>
          <w:lang w:val="en-US"/>
        </w:rPr>
        <w:t>, a similar situation exists: investments decreased by 1 percent on a quarterly basis, bringing quarterly growth down by 0.3 percentage points (Table 2).</w:t>
      </w:r>
    </w:p>
    <w:p w14:paraId="16625566" w14:textId="2EA3E6E2" w:rsidR="00681AD9" w:rsidRPr="006679E6" w:rsidRDefault="00EB2B22" w:rsidP="00681022">
      <w:pPr>
        <w:pStyle w:val="NormalWeb"/>
        <w:spacing w:before="0" w:beforeAutospacing="0" w:after="0" w:afterAutospacing="0" w:line="360" w:lineRule="auto"/>
        <w:ind w:right="77"/>
        <w:rPr>
          <w:rFonts w:ascii="Palatino Linotype" w:hAnsi="Palatino Linotype" w:cstheme="minorHAnsi"/>
          <w:b/>
          <w:sz w:val="22"/>
          <w:szCs w:val="22"/>
          <w:lang w:val="en-US"/>
        </w:rPr>
      </w:pPr>
      <w:r>
        <w:rPr>
          <w:rFonts w:ascii="Palatino Linotype" w:hAnsi="Palatino Linotype" w:cstheme="minorHAnsi"/>
          <w:b/>
          <w:sz w:val="22"/>
          <w:szCs w:val="22"/>
          <w:lang w:val="en-US"/>
        </w:rPr>
        <w:lastRenderedPageBreak/>
        <w:t>I</w:t>
      </w:r>
      <w:r w:rsidR="004A4910">
        <w:rPr>
          <w:rFonts w:ascii="Palatino Linotype" w:hAnsi="Palatino Linotype" w:cstheme="minorHAnsi"/>
          <w:b/>
          <w:sz w:val="22"/>
          <w:szCs w:val="22"/>
          <w:lang w:val="en-US"/>
        </w:rPr>
        <w:t>nventor</w:t>
      </w:r>
      <w:r>
        <w:rPr>
          <w:rFonts w:ascii="Palatino Linotype" w:hAnsi="Palatino Linotype" w:cstheme="minorHAnsi"/>
          <w:b/>
          <w:sz w:val="22"/>
          <w:szCs w:val="22"/>
          <w:lang w:val="en-US"/>
        </w:rPr>
        <w:t>ies</w:t>
      </w:r>
      <w:r w:rsidR="004A4910">
        <w:rPr>
          <w:rFonts w:ascii="Palatino Linotype" w:hAnsi="Palatino Linotype" w:cstheme="minorHAnsi"/>
          <w:b/>
          <w:sz w:val="22"/>
          <w:szCs w:val="22"/>
          <w:lang w:val="en-US"/>
        </w:rPr>
        <w:t xml:space="preserve"> </w:t>
      </w:r>
      <w:r>
        <w:rPr>
          <w:rFonts w:ascii="Palatino Linotype" w:hAnsi="Palatino Linotype" w:cstheme="minorHAnsi"/>
          <w:b/>
          <w:sz w:val="22"/>
          <w:szCs w:val="22"/>
          <w:lang w:val="en-US"/>
        </w:rPr>
        <w:t>have run out</w:t>
      </w:r>
      <w:r w:rsidR="00494926" w:rsidRPr="006679E6">
        <w:rPr>
          <w:rStyle w:val="FootnoteReference"/>
          <w:rFonts w:ascii="Palatino Linotype" w:hAnsi="Palatino Linotype" w:cstheme="minorHAnsi"/>
          <w:b/>
          <w:sz w:val="22"/>
          <w:szCs w:val="22"/>
          <w:lang w:val="en-US"/>
        </w:rPr>
        <w:footnoteReference w:id="3"/>
      </w:r>
    </w:p>
    <w:p w14:paraId="5D2531A9" w14:textId="36CBBF16" w:rsidR="00DE5907" w:rsidRDefault="00EB2B22" w:rsidP="00610EAA">
      <w:pPr>
        <w:pStyle w:val="NormalWeb"/>
        <w:spacing w:before="0" w:beforeAutospacing="0" w:after="0" w:afterAutospacing="0" w:line="360" w:lineRule="auto"/>
        <w:ind w:right="79"/>
        <w:jc w:val="both"/>
        <w:rPr>
          <w:rFonts w:ascii="Palatino Linotype" w:hAnsi="Palatino Linotype" w:cstheme="minorHAnsi"/>
          <w:sz w:val="22"/>
          <w:szCs w:val="22"/>
          <w:lang w:val="en-US"/>
        </w:rPr>
      </w:pPr>
      <w:r w:rsidRPr="00EB2B22">
        <w:rPr>
          <w:rFonts w:ascii="Palatino Linotype" w:hAnsi="Palatino Linotype" w:cstheme="minorHAnsi"/>
          <w:sz w:val="22"/>
          <w:szCs w:val="22"/>
          <w:lang w:val="en-US"/>
        </w:rPr>
        <w:t xml:space="preserve">In the fourth quarter of 2021, just as in the previous quarter, stocks put a lot of pressure on growth. While the contribution of stock changes to annual growth was minus 7.8 percentage points (Table 1), according to seasonal and calendar adjusted data, the contribution of stock changes to quarterly growth was minus 3.7 percentage points (Table 2). We can say that the base effect continues in </w:t>
      </w:r>
      <w:r w:rsidR="00726C51">
        <w:rPr>
          <w:rFonts w:ascii="Palatino Linotype" w:hAnsi="Palatino Linotype" w:cstheme="minorHAnsi"/>
          <w:sz w:val="22"/>
          <w:szCs w:val="22"/>
          <w:lang w:val="en-US"/>
        </w:rPr>
        <w:t>suppressing</w:t>
      </w:r>
      <w:r w:rsidRPr="00EB2B22">
        <w:rPr>
          <w:rFonts w:ascii="Palatino Linotype" w:hAnsi="Palatino Linotype" w:cstheme="minorHAnsi"/>
          <w:sz w:val="22"/>
          <w:szCs w:val="22"/>
          <w:lang w:val="en-US"/>
        </w:rPr>
        <w:t xml:space="preserve"> annual growth by the stock change.</w:t>
      </w:r>
      <w:r>
        <w:rPr>
          <w:rFonts w:ascii="Palatino Linotype" w:hAnsi="Palatino Linotype" w:cstheme="minorHAnsi"/>
          <w:sz w:val="22"/>
          <w:szCs w:val="22"/>
          <w:lang w:val="en-US"/>
        </w:rPr>
        <w:t xml:space="preserve"> W</w:t>
      </w:r>
      <w:r w:rsidR="00347AE9" w:rsidRPr="00347AE9">
        <w:rPr>
          <w:rFonts w:ascii="Palatino Linotype" w:hAnsi="Palatino Linotype" w:cstheme="minorHAnsi"/>
          <w:sz w:val="22"/>
          <w:szCs w:val="22"/>
          <w:lang w:val="en-US"/>
        </w:rPr>
        <w:t xml:space="preserve">e observe that stocks that swelled with the </w:t>
      </w:r>
      <w:r w:rsidR="00726C51">
        <w:rPr>
          <w:rFonts w:ascii="Palatino Linotype" w:hAnsi="Palatino Linotype" w:cstheme="minorHAnsi"/>
          <w:sz w:val="22"/>
          <w:szCs w:val="22"/>
          <w:lang w:val="en-US"/>
        </w:rPr>
        <w:t>impact</w:t>
      </w:r>
      <w:r w:rsidR="00347AE9" w:rsidRPr="00347AE9">
        <w:rPr>
          <w:rFonts w:ascii="Palatino Linotype" w:hAnsi="Palatino Linotype" w:cstheme="minorHAnsi"/>
          <w:sz w:val="22"/>
          <w:szCs w:val="22"/>
          <w:lang w:val="en-US"/>
        </w:rPr>
        <w:t xml:space="preserve"> of the pandemic </w:t>
      </w:r>
      <w:r w:rsidR="00726C51">
        <w:rPr>
          <w:rFonts w:ascii="Palatino Linotype" w:hAnsi="Palatino Linotype" w:cstheme="minorHAnsi"/>
          <w:sz w:val="22"/>
          <w:szCs w:val="22"/>
          <w:lang w:val="en-US"/>
        </w:rPr>
        <w:t>dissolved</w:t>
      </w:r>
      <w:r w:rsidR="00347AE9" w:rsidRPr="00347AE9">
        <w:rPr>
          <w:rFonts w:ascii="Palatino Linotype" w:hAnsi="Palatino Linotype" w:cstheme="minorHAnsi"/>
          <w:sz w:val="22"/>
          <w:szCs w:val="22"/>
          <w:lang w:val="en-US"/>
        </w:rPr>
        <w:t xml:space="preserve"> rapidly in the third quarter, put</w:t>
      </w:r>
      <w:r w:rsidR="00347AE9">
        <w:rPr>
          <w:rFonts w:ascii="Palatino Linotype" w:hAnsi="Palatino Linotype" w:cstheme="minorHAnsi"/>
          <w:sz w:val="22"/>
          <w:szCs w:val="22"/>
          <w:lang w:val="en-US"/>
        </w:rPr>
        <w:t>ting</w:t>
      </w:r>
      <w:r w:rsidR="00347AE9" w:rsidRPr="00347AE9">
        <w:rPr>
          <w:rFonts w:ascii="Palatino Linotype" w:hAnsi="Palatino Linotype" w:cstheme="minorHAnsi"/>
          <w:sz w:val="22"/>
          <w:szCs w:val="22"/>
          <w:lang w:val="en-US"/>
        </w:rPr>
        <w:t xml:space="preserve"> a brake on production.</w:t>
      </w:r>
    </w:p>
    <w:p w14:paraId="073CD0EF" w14:textId="77777777" w:rsidR="00610EAA" w:rsidRDefault="00610EAA" w:rsidP="00610EAA">
      <w:pPr>
        <w:pStyle w:val="NormalWeb"/>
        <w:spacing w:before="0" w:beforeAutospacing="0" w:after="0" w:afterAutospacing="0" w:line="360" w:lineRule="auto"/>
        <w:ind w:right="79"/>
        <w:jc w:val="both"/>
        <w:rPr>
          <w:rFonts w:ascii="Palatino Linotype" w:hAnsi="Palatino Linotype" w:cstheme="minorHAnsi"/>
          <w:b/>
          <w:sz w:val="22"/>
          <w:szCs w:val="22"/>
          <w:lang w:val="en-US"/>
        </w:rPr>
      </w:pPr>
    </w:p>
    <w:p w14:paraId="5D29907E" w14:textId="77777777" w:rsidR="00EB2B22" w:rsidRDefault="00EB2B22" w:rsidP="00610EAA">
      <w:pPr>
        <w:pStyle w:val="NormalWeb"/>
        <w:spacing w:before="0" w:beforeAutospacing="0" w:after="0" w:afterAutospacing="0" w:line="360" w:lineRule="auto"/>
        <w:ind w:right="77"/>
        <w:jc w:val="both"/>
        <w:rPr>
          <w:rFonts w:ascii="Palatino Linotype" w:hAnsi="Palatino Linotype" w:cstheme="minorHAnsi"/>
          <w:b/>
          <w:sz w:val="22"/>
          <w:szCs w:val="22"/>
          <w:lang w:val="en-US"/>
        </w:rPr>
      </w:pPr>
      <w:r w:rsidRPr="00EB2B22">
        <w:rPr>
          <w:rFonts w:ascii="Palatino Linotype" w:hAnsi="Palatino Linotype" w:cstheme="minorHAnsi"/>
          <w:b/>
          <w:sz w:val="22"/>
          <w:szCs w:val="22"/>
          <w:lang w:val="en-US"/>
        </w:rPr>
        <w:t>Exports continue to increase, but imports also increase</w:t>
      </w:r>
    </w:p>
    <w:p w14:paraId="76687F92" w14:textId="52A3CBAD" w:rsidR="00610EAA" w:rsidRDefault="00EB2B22" w:rsidP="00610EAA">
      <w:pPr>
        <w:pStyle w:val="NormalWeb"/>
        <w:spacing w:before="0" w:beforeAutospacing="0" w:after="0" w:afterAutospacing="0" w:line="360" w:lineRule="auto"/>
        <w:ind w:right="77"/>
        <w:jc w:val="both"/>
        <w:rPr>
          <w:rFonts w:ascii="Palatino Linotype" w:hAnsi="Palatino Linotype" w:cstheme="minorHAnsi"/>
          <w:sz w:val="22"/>
          <w:szCs w:val="22"/>
          <w:lang w:val="en-US"/>
        </w:rPr>
      </w:pPr>
      <w:r w:rsidRPr="00EB2B22">
        <w:rPr>
          <w:rFonts w:ascii="Palatino Linotype" w:hAnsi="Palatino Linotype" w:cstheme="minorHAnsi"/>
          <w:sz w:val="22"/>
          <w:szCs w:val="22"/>
          <w:lang w:val="en-US"/>
        </w:rPr>
        <w:t xml:space="preserve">In the fourth quarter of 2021, exports increased by 20.7 percent compared to the same period of the previous year, contributing 6.6 percentage points to annual GDP growth. However, with the increase in imports, the contribution of net foreign trade to growth decreased to 5.6 percentage points (Table 1). Looking at it quarter-on-quarter, it is seen that there was a </w:t>
      </w:r>
      <w:r w:rsidR="00726C51">
        <w:rPr>
          <w:rFonts w:ascii="Palatino Linotype" w:hAnsi="Palatino Linotype" w:cstheme="minorHAnsi"/>
          <w:sz w:val="22"/>
          <w:szCs w:val="22"/>
          <w:lang w:val="en-US"/>
        </w:rPr>
        <w:t>substantial</w:t>
      </w:r>
      <w:r w:rsidRPr="00EB2B22">
        <w:rPr>
          <w:rFonts w:ascii="Palatino Linotype" w:hAnsi="Palatino Linotype" w:cstheme="minorHAnsi"/>
          <w:sz w:val="22"/>
          <w:szCs w:val="22"/>
          <w:lang w:val="en-US"/>
        </w:rPr>
        <w:t xml:space="preserve"> increase of 9.2 percent in imports (Table 2).</w:t>
      </w:r>
    </w:p>
    <w:p w14:paraId="0BF8EB1E" w14:textId="77777777" w:rsidR="00EB2B22" w:rsidRPr="00610EAA" w:rsidRDefault="00EB2B22" w:rsidP="00610EAA">
      <w:pPr>
        <w:pStyle w:val="NormalWeb"/>
        <w:spacing w:before="0" w:beforeAutospacing="0" w:after="0" w:afterAutospacing="0" w:line="360" w:lineRule="auto"/>
        <w:ind w:right="77"/>
        <w:jc w:val="both"/>
        <w:rPr>
          <w:rFonts w:ascii="Palatino Linotype" w:hAnsi="Palatino Linotype" w:cstheme="minorHAnsi"/>
          <w:sz w:val="22"/>
          <w:szCs w:val="22"/>
          <w:lang w:val="en-US"/>
        </w:rPr>
      </w:pPr>
    </w:p>
    <w:p w14:paraId="777C1939" w14:textId="178AFD5A" w:rsidR="006C3EE6" w:rsidRPr="00EA52B3" w:rsidRDefault="005C4436" w:rsidP="008F1741">
      <w:pPr>
        <w:pStyle w:val="NormalWeb"/>
        <w:spacing w:before="0" w:beforeAutospacing="0" w:after="0" w:afterAutospacing="0" w:line="360" w:lineRule="auto"/>
        <w:ind w:right="77"/>
        <w:rPr>
          <w:rFonts w:ascii="Palatino Linotype" w:hAnsi="Palatino Linotype" w:cstheme="minorHAnsi"/>
          <w:b/>
          <w:bCs/>
          <w:color w:val="FF0000"/>
          <w:sz w:val="22"/>
          <w:szCs w:val="22"/>
          <w:lang w:val="en-US"/>
        </w:rPr>
      </w:pPr>
      <w:r>
        <w:rPr>
          <w:rFonts w:ascii="Palatino Linotype" w:hAnsi="Palatino Linotype" w:cstheme="minorHAnsi"/>
          <w:b/>
          <w:bCs/>
          <w:sz w:val="22"/>
          <w:szCs w:val="22"/>
          <w:lang w:val="en-US"/>
        </w:rPr>
        <w:t xml:space="preserve">Public spending </w:t>
      </w:r>
      <w:r w:rsidR="00EB2B22">
        <w:rPr>
          <w:rFonts w:ascii="Palatino Linotype" w:hAnsi="Palatino Linotype" w:cstheme="minorHAnsi"/>
          <w:b/>
          <w:bCs/>
          <w:sz w:val="22"/>
          <w:szCs w:val="22"/>
          <w:lang w:val="en-US"/>
        </w:rPr>
        <w:t>has decreased</w:t>
      </w:r>
      <w:r w:rsidR="00EA52B3">
        <w:rPr>
          <w:rFonts w:ascii="Palatino Linotype" w:hAnsi="Palatino Linotype" w:cstheme="minorHAnsi"/>
          <w:b/>
          <w:bCs/>
          <w:sz w:val="22"/>
          <w:szCs w:val="22"/>
          <w:lang w:val="en-US"/>
        </w:rPr>
        <w:t xml:space="preserve"> </w:t>
      </w:r>
    </w:p>
    <w:p w14:paraId="3AD2AC47" w14:textId="6D5C3DB3" w:rsidR="00610EAA" w:rsidRDefault="00EB2B22" w:rsidP="00B366B7">
      <w:pPr>
        <w:pStyle w:val="NormalWeb"/>
        <w:spacing w:before="0" w:beforeAutospacing="0" w:after="0" w:afterAutospacing="0" w:line="360" w:lineRule="auto"/>
        <w:ind w:right="77"/>
        <w:rPr>
          <w:rFonts w:ascii="Palatino Linotype" w:hAnsi="Palatino Linotype" w:cstheme="minorHAnsi"/>
          <w:sz w:val="22"/>
          <w:szCs w:val="22"/>
          <w:lang w:val="en-US"/>
        </w:rPr>
      </w:pPr>
      <w:r w:rsidRPr="00EB2B22">
        <w:rPr>
          <w:rFonts w:ascii="Palatino Linotype" w:hAnsi="Palatino Linotype" w:cstheme="minorHAnsi"/>
          <w:sz w:val="22"/>
          <w:szCs w:val="22"/>
          <w:lang w:val="en-US"/>
        </w:rPr>
        <w:t>In the fourth quarter of 2021, public expenditures decreased by 1.9 percent, bringing annual growth down by 0.3 percentage points (Table 1). In seasonally adjusted figures, however, we see that public consumption decreased by 7.3 percent compared to the previous quarter and made a negative contribution to growth by 1.1 percentage points (Table 2).</w:t>
      </w:r>
    </w:p>
    <w:p w14:paraId="06B7E7B4" w14:textId="77777777" w:rsidR="00EB2B22" w:rsidRDefault="00EB2B22" w:rsidP="00B366B7">
      <w:pPr>
        <w:pStyle w:val="NormalWeb"/>
        <w:spacing w:before="0" w:beforeAutospacing="0" w:after="0" w:afterAutospacing="0" w:line="360" w:lineRule="auto"/>
        <w:ind w:right="77"/>
        <w:rPr>
          <w:rFonts w:ascii="Palatino Linotype" w:hAnsi="Palatino Linotype" w:cstheme="minorHAnsi"/>
          <w:sz w:val="22"/>
          <w:szCs w:val="22"/>
          <w:lang w:val="en-US"/>
        </w:rPr>
      </w:pPr>
    </w:p>
    <w:p w14:paraId="4C5F10E3" w14:textId="02A9B98E" w:rsidR="00955E90" w:rsidRPr="006679E6" w:rsidRDefault="00981D42" w:rsidP="00B366B7">
      <w:pPr>
        <w:pStyle w:val="NormalWeb"/>
        <w:spacing w:before="0" w:beforeAutospacing="0" w:after="0" w:afterAutospacing="0" w:line="360" w:lineRule="auto"/>
        <w:ind w:right="77"/>
        <w:rPr>
          <w:rFonts w:ascii="Palatino Linotype" w:hAnsi="Palatino Linotype" w:cstheme="minorHAnsi"/>
          <w:b/>
          <w:bCs/>
          <w:sz w:val="22"/>
          <w:szCs w:val="22"/>
          <w:lang w:val="en-US"/>
        </w:rPr>
      </w:pPr>
      <w:r>
        <w:rPr>
          <w:rFonts w:ascii="Palatino Linotype" w:hAnsi="Palatino Linotype" w:cstheme="minorHAnsi"/>
          <w:b/>
          <w:bCs/>
          <w:sz w:val="22"/>
          <w:szCs w:val="22"/>
          <w:lang w:val="en-US"/>
        </w:rPr>
        <w:t>The future of growth</w:t>
      </w:r>
    </w:p>
    <w:p w14:paraId="417CF693" w14:textId="6CE93A71" w:rsidR="00981D42" w:rsidRDefault="00EB2B22" w:rsidP="00513359">
      <w:pPr>
        <w:pStyle w:val="NormalWeb"/>
        <w:spacing w:before="0" w:beforeAutospacing="0" w:after="0" w:afterAutospacing="0" w:line="360" w:lineRule="auto"/>
        <w:ind w:right="77"/>
        <w:jc w:val="both"/>
        <w:rPr>
          <w:rFonts w:ascii="Palatino Linotype" w:hAnsi="Palatino Linotype" w:cstheme="minorHAnsi"/>
          <w:bCs/>
          <w:sz w:val="22"/>
          <w:szCs w:val="22"/>
          <w:lang w:val="en-US"/>
        </w:rPr>
      </w:pPr>
      <w:r w:rsidRPr="00EB2B22">
        <w:rPr>
          <w:rFonts w:ascii="Palatino Linotype" w:hAnsi="Palatino Linotype" w:cstheme="minorHAnsi"/>
          <w:bCs/>
          <w:sz w:val="22"/>
          <w:szCs w:val="22"/>
          <w:lang w:val="en-US"/>
        </w:rPr>
        <w:t xml:space="preserve">In our previous growth evaluation note, we had stated that we expect the contribution of net foreign trade to growth to be even stronger in the last quarter, as the exchange rates remained relatively flat throughout the third quarter and the main increases were realized in the fourth quarter. </w:t>
      </w:r>
      <w:r w:rsidR="00AA75BD">
        <w:rPr>
          <w:rFonts w:ascii="Palatino Linotype" w:hAnsi="Palatino Linotype" w:cstheme="minorHAnsi"/>
          <w:bCs/>
          <w:sz w:val="22"/>
          <w:szCs w:val="22"/>
          <w:lang w:val="en-US"/>
        </w:rPr>
        <w:t>Seasonally</w:t>
      </w:r>
      <w:r w:rsidRPr="00EB2B22">
        <w:rPr>
          <w:rFonts w:ascii="Palatino Linotype" w:hAnsi="Palatino Linotype" w:cstheme="minorHAnsi"/>
          <w:bCs/>
          <w:sz w:val="22"/>
          <w:szCs w:val="22"/>
          <w:lang w:val="en-US"/>
        </w:rPr>
        <w:t xml:space="preserve"> and </w:t>
      </w:r>
      <w:r w:rsidR="00D92C07">
        <w:rPr>
          <w:rFonts w:ascii="Palatino Linotype" w:hAnsi="Palatino Linotype" w:cstheme="minorHAnsi"/>
          <w:bCs/>
          <w:sz w:val="22"/>
          <w:szCs w:val="22"/>
          <w:lang w:val="en-US"/>
        </w:rPr>
        <w:t>calendar-adjusted</w:t>
      </w:r>
      <w:r w:rsidRPr="00EB2B22">
        <w:rPr>
          <w:rFonts w:ascii="Palatino Linotype" w:hAnsi="Palatino Linotype" w:cstheme="minorHAnsi"/>
          <w:bCs/>
          <w:sz w:val="22"/>
          <w:szCs w:val="22"/>
          <w:lang w:val="en-US"/>
        </w:rPr>
        <w:t xml:space="preserve"> data</w:t>
      </w:r>
      <w:r w:rsidR="00D92C07">
        <w:rPr>
          <w:rFonts w:ascii="Palatino Linotype" w:hAnsi="Palatino Linotype" w:cstheme="minorHAnsi"/>
          <w:bCs/>
          <w:sz w:val="22"/>
          <w:szCs w:val="22"/>
          <w:lang w:val="en-US"/>
        </w:rPr>
        <w:t xml:space="preserve"> have</w:t>
      </w:r>
      <w:r w:rsidRPr="00EB2B22">
        <w:rPr>
          <w:rFonts w:ascii="Palatino Linotype" w:hAnsi="Palatino Linotype" w:cstheme="minorHAnsi"/>
          <w:bCs/>
          <w:sz w:val="22"/>
          <w:szCs w:val="22"/>
          <w:lang w:val="en-US"/>
        </w:rPr>
        <w:t xml:space="preserve"> </w:t>
      </w:r>
      <w:r w:rsidR="00D92C07">
        <w:rPr>
          <w:rFonts w:ascii="Palatino Linotype" w:hAnsi="Palatino Linotype" w:cstheme="minorHAnsi"/>
          <w:bCs/>
          <w:sz w:val="22"/>
          <w:szCs w:val="22"/>
          <w:lang w:val="en-US"/>
        </w:rPr>
        <w:t>shown</w:t>
      </w:r>
      <w:r w:rsidRPr="00EB2B22">
        <w:rPr>
          <w:rFonts w:ascii="Palatino Linotype" w:hAnsi="Palatino Linotype" w:cstheme="minorHAnsi"/>
          <w:bCs/>
          <w:sz w:val="22"/>
          <w:szCs w:val="22"/>
          <w:lang w:val="en-US"/>
        </w:rPr>
        <w:t xml:space="preserve"> a course in line with this expectation. As long as the exchange rates remain at these levels, we can say that the TL will </w:t>
      </w:r>
      <w:r w:rsidRPr="00EB2B22">
        <w:rPr>
          <w:rFonts w:ascii="Palatino Linotype" w:hAnsi="Palatino Linotype" w:cstheme="minorHAnsi"/>
          <w:bCs/>
          <w:sz w:val="22"/>
          <w:szCs w:val="22"/>
          <w:lang w:val="en-US"/>
        </w:rPr>
        <w:lastRenderedPageBreak/>
        <w:t xml:space="preserve">be </w:t>
      </w:r>
      <w:r w:rsidR="00726C51">
        <w:rPr>
          <w:rFonts w:ascii="Palatino Linotype" w:hAnsi="Palatino Linotype" w:cstheme="minorHAnsi"/>
          <w:bCs/>
          <w:sz w:val="22"/>
          <w:szCs w:val="22"/>
          <w:lang w:val="en-US"/>
        </w:rPr>
        <w:t>incredibly</w:t>
      </w:r>
      <w:r w:rsidRPr="00EB2B22">
        <w:rPr>
          <w:rFonts w:ascii="Palatino Linotype" w:hAnsi="Palatino Linotype" w:cstheme="minorHAnsi"/>
          <w:bCs/>
          <w:sz w:val="22"/>
          <w:szCs w:val="22"/>
          <w:lang w:val="en-US"/>
        </w:rPr>
        <w:t xml:space="preserve"> worthless against other currencies, and therefore, net foreign trade will be a factor pushing growth up. Again, in our previous note, we </w:t>
      </w:r>
      <w:r w:rsidR="00D92C07">
        <w:rPr>
          <w:rFonts w:ascii="Palatino Linotype" w:hAnsi="Palatino Linotype" w:cstheme="minorHAnsi"/>
          <w:bCs/>
          <w:sz w:val="22"/>
          <w:szCs w:val="22"/>
          <w:lang w:val="en-US"/>
        </w:rPr>
        <w:t xml:space="preserve">had </w:t>
      </w:r>
      <w:r w:rsidRPr="00EB2B22">
        <w:rPr>
          <w:rFonts w:ascii="Palatino Linotype" w:hAnsi="Palatino Linotype" w:cstheme="minorHAnsi"/>
          <w:bCs/>
          <w:sz w:val="22"/>
          <w:szCs w:val="22"/>
          <w:lang w:val="en-US"/>
        </w:rPr>
        <w:t xml:space="preserve">stated that we expect the deteriorating expectations due to inflation and market interest rates to pull down growth, especially on investments. Seasonally and </w:t>
      </w:r>
      <w:r w:rsidR="00D92C07">
        <w:rPr>
          <w:rFonts w:ascii="Palatino Linotype" w:hAnsi="Palatino Linotype" w:cstheme="minorHAnsi"/>
          <w:bCs/>
          <w:sz w:val="22"/>
          <w:szCs w:val="22"/>
          <w:lang w:val="en-US"/>
        </w:rPr>
        <w:t>calendar-adjusted</w:t>
      </w:r>
      <w:r w:rsidRPr="00EB2B22">
        <w:rPr>
          <w:rFonts w:ascii="Palatino Linotype" w:hAnsi="Palatino Linotype" w:cstheme="minorHAnsi"/>
          <w:bCs/>
          <w:sz w:val="22"/>
          <w:szCs w:val="22"/>
          <w:lang w:val="en-US"/>
        </w:rPr>
        <w:t xml:space="preserve"> </w:t>
      </w:r>
      <w:r w:rsidR="00726C51">
        <w:rPr>
          <w:rFonts w:ascii="Palatino Linotype" w:hAnsi="Palatino Linotype" w:cstheme="minorHAnsi"/>
          <w:bCs/>
          <w:sz w:val="22"/>
          <w:szCs w:val="22"/>
          <w:lang w:val="en-US"/>
        </w:rPr>
        <w:t>fourth-quarter</w:t>
      </w:r>
      <w:r w:rsidRPr="00EB2B22">
        <w:rPr>
          <w:rFonts w:ascii="Palatino Linotype" w:hAnsi="Palatino Linotype" w:cstheme="minorHAnsi"/>
          <w:bCs/>
          <w:sz w:val="22"/>
          <w:szCs w:val="22"/>
          <w:lang w:val="en-US"/>
        </w:rPr>
        <w:t xml:space="preserve"> figures confirm this expectation. We can say that the near-term growth story will be determined by which of these two competing factors will dominate.</w:t>
      </w:r>
    </w:p>
    <w:p w14:paraId="12200A18" w14:textId="09D5FB7F" w:rsidR="00A12631" w:rsidRDefault="00A12631">
      <w:pPr>
        <w:spacing w:after="160" w:line="259" w:lineRule="auto"/>
        <w:rPr>
          <w:rFonts w:ascii="Palatino Linotype" w:hAnsi="Palatino Linotype" w:cstheme="minorHAnsi"/>
          <w:bCs/>
          <w:sz w:val="22"/>
          <w:szCs w:val="22"/>
          <w:lang w:val="en-US"/>
        </w:rPr>
      </w:pPr>
    </w:p>
    <w:p w14:paraId="61C8E3D1" w14:textId="77777777" w:rsidR="00A12631" w:rsidRPr="00155A64" w:rsidRDefault="00A12631" w:rsidP="00A12631">
      <w:pPr>
        <w:pStyle w:val="NormalWeb"/>
        <w:spacing w:before="0" w:beforeAutospacing="0" w:after="0" w:afterAutospacing="0" w:line="360" w:lineRule="auto"/>
        <w:ind w:right="77"/>
        <w:rPr>
          <w:rFonts w:ascii="Palatino Linotype" w:hAnsi="Palatino Linotype" w:cstheme="minorHAnsi"/>
          <w:b/>
          <w:bCs/>
          <w:sz w:val="21"/>
          <w:szCs w:val="21"/>
          <w:lang w:val="en-US"/>
        </w:rPr>
      </w:pPr>
      <w:r w:rsidRPr="00155A64">
        <w:rPr>
          <w:rFonts w:ascii="Palatino Linotype" w:hAnsi="Palatino Linotype" w:cstheme="minorHAnsi"/>
          <w:b/>
          <w:bCs/>
          <w:sz w:val="21"/>
          <w:szCs w:val="21"/>
          <w:lang w:val="en-US"/>
        </w:rPr>
        <w:t>Figure 2: GDP growth rates compared to the previous quarter and same quarter of last year</w:t>
      </w:r>
      <w:r w:rsidRPr="00155A64">
        <w:rPr>
          <w:noProof/>
          <w:sz w:val="21"/>
          <w:szCs w:val="21"/>
          <w:lang w:val="en-US" w:eastAsia="en-GB"/>
        </w:rPr>
        <w:t xml:space="preserve"> </w:t>
      </w:r>
      <w:r w:rsidRPr="00155A64">
        <w:rPr>
          <w:noProof/>
          <w:lang w:val="en-US"/>
        </w:rPr>
        <w:t xml:space="preserve"> </w:t>
      </w:r>
    </w:p>
    <w:p w14:paraId="61CBC934" w14:textId="2303FC87" w:rsidR="00A12631" w:rsidRDefault="00150D02" w:rsidP="00A12631">
      <w:pPr>
        <w:pStyle w:val="NormalWeb"/>
        <w:spacing w:before="0" w:beforeAutospacing="0" w:after="0" w:afterAutospacing="0" w:line="360" w:lineRule="auto"/>
        <w:ind w:right="77"/>
        <w:jc w:val="both"/>
        <w:rPr>
          <w:rFonts w:ascii="Palatino Linotype" w:hAnsi="Palatino Linotype" w:cstheme="minorHAnsi"/>
          <w:noProof/>
          <w:sz w:val="18"/>
          <w:szCs w:val="18"/>
          <w:lang w:val="en-US"/>
        </w:rPr>
      </w:pPr>
      <w:r>
        <w:rPr>
          <w:noProof/>
          <w:lang w:val="en-GB" w:eastAsia="en-GB"/>
        </w:rPr>
        <w:drawing>
          <wp:inline distT="0" distB="0" distL="0" distR="0" wp14:anchorId="6AFB9125" wp14:editId="0A2EFBE2">
            <wp:extent cx="5760720" cy="3045460"/>
            <wp:effectExtent l="0" t="0" r="11430" b="2540"/>
            <wp:docPr id="8" name="Chart 8">
              <a:extLst xmlns:a="http://schemas.openxmlformats.org/drawingml/2006/main">
                <a:ext uri="{FF2B5EF4-FFF2-40B4-BE49-F238E27FC236}">
                  <a16:creationId xmlns:a16="http://schemas.microsoft.com/office/drawing/2014/main" id="{6BBC39FF-3E2F-4628-A53E-D0F7BA1841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9047BBA" w14:textId="61F2BFD5" w:rsidR="001A080D" w:rsidRPr="006679E6" w:rsidRDefault="00A12631" w:rsidP="00A12631">
      <w:pPr>
        <w:pStyle w:val="NormalWeb"/>
        <w:spacing w:before="0" w:beforeAutospacing="0" w:after="0" w:afterAutospacing="0" w:line="360" w:lineRule="auto"/>
        <w:ind w:right="77"/>
        <w:jc w:val="both"/>
        <w:rPr>
          <w:rFonts w:ascii="Palatino Linotype" w:hAnsi="Palatino Linotype" w:cstheme="minorHAnsi"/>
          <w:bCs/>
          <w:sz w:val="22"/>
          <w:szCs w:val="22"/>
          <w:lang w:val="en-US"/>
        </w:rPr>
      </w:pPr>
      <w:r w:rsidRPr="00155A64">
        <w:rPr>
          <w:rFonts w:ascii="Palatino Linotype" w:hAnsi="Palatino Linotype" w:cstheme="minorHAnsi"/>
          <w:sz w:val="18"/>
          <w:szCs w:val="18"/>
          <w:lang w:val="en-US"/>
        </w:rPr>
        <w:t xml:space="preserve">Source: </w:t>
      </w:r>
      <w:proofErr w:type="spellStart"/>
      <w:r w:rsidRPr="00155A64">
        <w:rPr>
          <w:rFonts w:ascii="Palatino Linotype" w:hAnsi="Palatino Linotype" w:cstheme="minorHAnsi"/>
          <w:sz w:val="18"/>
          <w:szCs w:val="18"/>
          <w:lang w:val="en-US"/>
        </w:rPr>
        <w:t>TurkStat</w:t>
      </w:r>
      <w:proofErr w:type="spellEnd"/>
      <w:r w:rsidRPr="00155A64">
        <w:rPr>
          <w:rFonts w:ascii="Palatino Linotype" w:hAnsi="Palatino Linotype" w:cstheme="minorHAnsi"/>
          <w:sz w:val="18"/>
          <w:szCs w:val="18"/>
          <w:lang w:val="en-US"/>
        </w:rPr>
        <w:t xml:space="preserve">, </w:t>
      </w:r>
      <w:proofErr w:type="spellStart"/>
      <w:r w:rsidRPr="00155A64">
        <w:rPr>
          <w:rFonts w:ascii="Palatino Linotype" w:hAnsi="Palatino Linotype" w:cstheme="minorHAnsi"/>
          <w:sz w:val="18"/>
          <w:szCs w:val="18"/>
          <w:lang w:val="en-US"/>
        </w:rPr>
        <w:t>Betam</w:t>
      </w:r>
      <w:proofErr w:type="spellEnd"/>
    </w:p>
    <w:sectPr w:rsidR="001A080D" w:rsidRPr="006679E6" w:rsidSect="00963B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F03B84" w14:textId="77777777" w:rsidR="00DF0251" w:rsidRDefault="00DF0251" w:rsidP="00DA0C5D">
      <w:r>
        <w:separator/>
      </w:r>
    </w:p>
  </w:endnote>
  <w:endnote w:type="continuationSeparator" w:id="0">
    <w:p w14:paraId="0674DDC6" w14:textId="77777777" w:rsidR="00DF0251" w:rsidRDefault="00DF0251"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8881F1" w14:textId="77777777" w:rsidR="00DF0251" w:rsidRDefault="00DF0251" w:rsidP="00DA0C5D">
      <w:r>
        <w:separator/>
      </w:r>
    </w:p>
  </w:footnote>
  <w:footnote w:type="continuationSeparator" w:id="0">
    <w:p w14:paraId="63113EFD" w14:textId="77777777" w:rsidR="00DF0251" w:rsidRDefault="00DF0251" w:rsidP="00DA0C5D">
      <w:r>
        <w:continuationSeparator/>
      </w:r>
    </w:p>
  </w:footnote>
  <w:footnote w:id="1">
    <w:p w14:paraId="6D61CC27" w14:textId="77777777" w:rsidR="00C32789" w:rsidRDefault="00C32789">
      <w:pPr>
        <w:pStyle w:val="FootnoteText"/>
      </w:pPr>
      <w:r>
        <w:rPr>
          <w:rStyle w:val="FootnoteReference"/>
        </w:rPr>
        <w:footnoteRef/>
      </w:r>
      <w:r w:rsidR="001866FC">
        <w:t xml:space="preserve"> </w:t>
      </w:r>
      <w:r w:rsidRPr="001866FC">
        <w:rPr>
          <w:rFonts w:ascii="Palatino Linotype" w:hAnsi="Palatino Linotype"/>
          <w:sz w:val="18"/>
          <w:szCs w:val="18"/>
        </w:rPr>
        <w:t>Betam, ozan.bakis@eas.bau.edu.tr</w:t>
      </w:r>
    </w:p>
  </w:footnote>
  <w:footnote w:id="2">
    <w:p w14:paraId="5BE1DCEB" w14:textId="0391DF4D" w:rsidR="001537D8" w:rsidRDefault="001537D8" w:rsidP="001537D8">
      <w:pPr>
        <w:pStyle w:val="FootnoteText"/>
      </w:pPr>
      <w:r>
        <w:rPr>
          <w:rStyle w:val="FootnoteReference"/>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A170FB">
        <w:rPr>
          <w:rFonts w:ascii="Palatino Linotype" w:hAnsi="Palatino Linotype"/>
          <w:sz w:val="18"/>
          <w:szCs w:val="18"/>
        </w:rPr>
        <w:t>ugurcan.acar</w:t>
      </w:r>
      <w:r w:rsidRPr="001866FC">
        <w:rPr>
          <w:rFonts w:ascii="Palatino Linotype" w:hAnsi="Palatino Linotype"/>
          <w:sz w:val="18"/>
          <w:szCs w:val="18"/>
        </w:rPr>
        <w:t>@eas.bau.edu.tr</w:t>
      </w:r>
      <w:r>
        <w:t xml:space="preserve"> </w:t>
      </w:r>
    </w:p>
  </w:footnote>
  <w:footnote w:id="3">
    <w:p w14:paraId="02E4FAD1" w14:textId="1EDCF60B" w:rsidR="00494926" w:rsidRPr="008273F1" w:rsidRDefault="00494926">
      <w:pPr>
        <w:pStyle w:val="FootnoteText"/>
        <w:rPr>
          <w:lang w:val="en-US"/>
        </w:rPr>
      </w:pPr>
      <w:r w:rsidRPr="008273F1">
        <w:rPr>
          <w:rStyle w:val="FootnoteReference"/>
          <w:lang w:val="en-US"/>
        </w:rPr>
        <w:footnoteRef/>
      </w:r>
      <w:r w:rsidRPr="008273F1">
        <w:rPr>
          <w:lang w:val="en-US"/>
        </w:rPr>
        <w:t xml:space="preserve"> </w:t>
      </w:r>
      <w:proofErr w:type="spellStart"/>
      <w:r w:rsidR="008273F1" w:rsidRPr="008273F1">
        <w:rPr>
          <w:lang w:val="en-US"/>
        </w:rPr>
        <w:t>TurkStat</w:t>
      </w:r>
      <w:proofErr w:type="spellEnd"/>
      <w:r w:rsidR="008273F1" w:rsidRPr="008273F1">
        <w:rPr>
          <w:lang w:val="en-US"/>
        </w:rPr>
        <w:t xml:space="preserve"> uses the chained volume index method when calculating new national income series. The contribution to growth of the inventory change cannot </w:t>
      </w:r>
      <w:bookmarkStart w:id="4" w:name="_GoBack"/>
      <w:bookmarkEnd w:id="4"/>
      <w:r w:rsidR="008273F1" w:rsidRPr="008273F1">
        <w:rPr>
          <w:lang w:val="en-US"/>
        </w:rPr>
        <w:t xml:space="preserve">be easily calculated because there is an additivity problem in the chain method and a chain index cannot be derived for the "changes in inventories". We discussed in detail in the research note that we recently published how to account for the contribution of inventory change to growth in the chain-volume index approach (see </w:t>
      </w:r>
      <w:proofErr w:type="spellStart"/>
      <w:r w:rsidR="008273F1" w:rsidRPr="008273F1">
        <w:rPr>
          <w:lang w:val="en-US"/>
        </w:rPr>
        <w:t>Betam</w:t>
      </w:r>
      <w:proofErr w:type="spellEnd"/>
      <w:r w:rsidR="008273F1" w:rsidRPr="008273F1">
        <w:rPr>
          <w:lang w:val="en-US"/>
        </w:rPr>
        <w:t xml:space="preserve"> Research Note 17/2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zQ1MzcytDQzNrBU0lEKTi0uzszPAykwqgUAhAyGoiwAAAA="/>
  </w:docVars>
  <w:rsids>
    <w:rsidRoot w:val="00D07713"/>
    <w:rsid w:val="0000013E"/>
    <w:rsid w:val="0000228F"/>
    <w:rsid w:val="00006890"/>
    <w:rsid w:val="00007C3F"/>
    <w:rsid w:val="0001392F"/>
    <w:rsid w:val="000141C7"/>
    <w:rsid w:val="00017B51"/>
    <w:rsid w:val="00030A2C"/>
    <w:rsid w:val="00036770"/>
    <w:rsid w:val="000404B3"/>
    <w:rsid w:val="00041FB7"/>
    <w:rsid w:val="0004390D"/>
    <w:rsid w:val="00044AF3"/>
    <w:rsid w:val="00044D9E"/>
    <w:rsid w:val="0004588B"/>
    <w:rsid w:val="0005290F"/>
    <w:rsid w:val="00052B86"/>
    <w:rsid w:val="00054943"/>
    <w:rsid w:val="00055EA1"/>
    <w:rsid w:val="000561F7"/>
    <w:rsid w:val="00057F8E"/>
    <w:rsid w:val="00061936"/>
    <w:rsid w:val="00062A8A"/>
    <w:rsid w:val="000652B6"/>
    <w:rsid w:val="00070018"/>
    <w:rsid w:val="000725DB"/>
    <w:rsid w:val="00073415"/>
    <w:rsid w:val="00073E72"/>
    <w:rsid w:val="000753CE"/>
    <w:rsid w:val="000769CF"/>
    <w:rsid w:val="000772A5"/>
    <w:rsid w:val="00080211"/>
    <w:rsid w:val="00080336"/>
    <w:rsid w:val="00085271"/>
    <w:rsid w:val="00087011"/>
    <w:rsid w:val="000905E5"/>
    <w:rsid w:val="00091F3E"/>
    <w:rsid w:val="00096CDA"/>
    <w:rsid w:val="00097794"/>
    <w:rsid w:val="000978C8"/>
    <w:rsid w:val="000A05ED"/>
    <w:rsid w:val="000A3019"/>
    <w:rsid w:val="000A612E"/>
    <w:rsid w:val="000B0D12"/>
    <w:rsid w:val="000B0FC1"/>
    <w:rsid w:val="000B45D6"/>
    <w:rsid w:val="000C1672"/>
    <w:rsid w:val="000C5C80"/>
    <w:rsid w:val="000C634D"/>
    <w:rsid w:val="000D5FD3"/>
    <w:rsid w:val="000D6E6C"/>
    <w:rsid w:val="000D70D1"/>
    <w:rsid w:val="000E2388"/>
    <w:rsid w:val="000E3805"/>
    <w:rsid w:val="000E445D"/>
    <w:rsid w:val="000F0B6B"/>
    <w:rsid w:val="000F2C7A"/>
    <w:rsid w:val="000F378E"/>
    <w:rsid w:val="000F6529"/>
    <w:rsid w:val="001004FF"/>
    <w:rsid w:val="0010209C"/>
    <w:rsid w:val="00111CED"/>
    <w:rsid w:val="00114BBE"/>
    <w:rsid w:val="0011613D"/>
    <w:rsid w:val="001239FD"/>
    <w:rsid w:val="0012527F"/>
    <w:rsid w:val="00125770"/>
    <w:rsid w:val="00126200"/>
    <w:rsid w:val="001272BD"/>
    <w:rsid w:val="00130D73"/>
    <w:rsid w:val="001314B0"/>
    <w:rsid w:val="00132910"/>
    <w:rsid w:val="00140468"/>
    <w:rsid w:val="00143F17"/>
    <w:rsid w:val="0014542A"/>
    <w:rsid w:val="00150D02"/>
    <w:rsid w:val="00150FFB"/>
    <w:rsid w:val="001527FA"/>
    <w:rsid w:val="001537D8"/>
    <w:rsid w:val="001540B7"/>
    <w:rsid w:val="0016084A"/>
    <w:rsid w:val="00160880"/>
    <w:rsid w:val="001648AB"/>
    <w:rsid w:val="00173CB3"/>
    <w:rsid w:val="001744CD"/>
    <w:rsid w:val="00176914"/>
    <w:rsid w:val="00177002"/>
    <w:rsid w:val="001777A4"/>
    <w:rsid w:val="00184174"/>
    <w:rsid w:val="00184B02"/>
    <w:rsid w:val="001851FE"/>
    <w:rsid w:val="001855BC"/>
    <w:rsid w:val="001866FC"/>
    <w:rsid w:val="00190944"/>
    <w:rsid w:val="00194FF2"/>
    <w:rsid w:val="001978A0"/>
    <w:rsid w:val="001A080D"/>
    <w:rsid w:val="001A42FF"/>
    <w:rsid w:val="001A5699"/>
    <w:rsid w:val="001B1A85"/>
    <w:rsid w:val="001B371C"/>
    <w:rsid w:val="001B3A44"/>
    <w:rsid w:val="001B79D6"/>
    <w:rsid w:val="001C2763"/>
    <w:rsid w:val="001C2C68"/>
    <w:rsid w:val="001C65BF"/>
    <w:rsid w:val="001C7370"/>
    <w:rsid w:val="001D0150"/>
    <w:rsid w:val="001D2107"/>
    <w:rsid w:val="001D36E7"/>
    <w:rsid w:val="001D420E"/>
    <w:rsid w:val="001D5B02"/>
    <w:rsid w:val="001D6465"/>
    <w:rsid w:val="001D7073"/>
    <w:rsid w:val="001D7513"/>
    <w:rsid w:val="001E181B"/>
    <w:rsid w:val="001E2E49"/>
    <w:rsid w:val="001E495B"/>
    <w:rsid w:val="001E514D"/>
    <w:rsid w:val="001E72E4"/>
    <w:rsid w:val="001F12E3"/>
    <w:rsid w:val="001F1554"/>
    <w:rsid w:val="001F2DE9"/>
    <w:rsid w:val="001F5841"/>
    <w:rsid w:val="001F7B1D"/>
    <w:rsid w:val="001F7BC7"/>
    <w:rsid w:val="00201E79"/>
    <w:rsid w:val="00202302"/>
    <w:rsid w:val="00205844"/>
    <w:rsid w:val="00206F72"/>
    <w:rsid w:val="002106DF"/>
    <w:rsid w:val="00211E95"/>
    <w:rsid w:val="00212579"/>
    <w:rsid w:val="00212782"/>
    <w:rsid w:val="00214914"/>
    <w:rsid w:val="00214B5E"/>
    <w:rsid w:val="0022637C"/>
    <w:rsid w:val="0022673E"/>
    <w:rsid w:val="00232635"/>
    <w:rsid w:val="002343A8"/>
    <w:rsid w:val="00235DBE"/>
    <w:rsid w:val="00241944"/>
    <w:rsid w:val="00242C10"/>
    <w:rsid w:val="00247A3C"/>
    <w:rsid w:val="0025111C"/>
    <w:rsid w:val="00253E19"/>
    <w:rsid w:val="00265553"/>
    <w:rsid w:val="002663FD"/>
    <w:rsid w:val="002676CD"/>
    <w:rsid w:val="00267F48"/>
    <w:rsid w:val="00270A75"/>
    <w:rsid w:val="002714F9"/>
    <w:rsid w:val="00272912"/>
    <w:rsid w:val="002729B4"/>
    <w:rsid w:val="002755D9"/>
    <w:rsid w:val="00275745"/>
    <w:rsid w:val="002804E5"/>
    <w:rsid w:val="00282242"/>
    <w:rsid w:val="002829BC"/>
    <w:rsid w:val="002847DE"/>
    <w:rsid w:val="0028498B"/>
    <w:rsid w:val="0029215C"/>
    <w:rsid w:val="00293D43"/>
    <w:rsid w:val="00295E9A"/>
    <w:rsid w:val="0029623C"/>
    <w:rsid w:val="0029624E"/>
    <w:rsid w:val="002A037D"/>
    <w:rsid w:val="002A07A9"/>
    <w:rsid w:val="002A16BA"/>
    <w:rsid w:val="002A57DB"/>
    <w:rsid w:val="002A69AD"/>
    <w:rsid w:val="002A7C37"/>
    <w:rsid w:val="002B2172"/>
    <w:rsid w:val="002B2A1B"/>
    <w:rsid w:val="002B3C10"/>
    <w:rsid w:val="002B4A1A"/>
    <w:rsid w:val="002C00A1"/>
    <w:rsid w:val="002C4CC7"/>
    <w:rsid w:val="002C4E2F"/>
    <w:rsid w:val="002C5C24"/>
    <w:rsid w:val="002C64BB"/>
    <w:rsid w:val="002D1797"/>
    <w:rsid w:val="002D4D2D"/>
    <w:rsid w:val="002F2245"/>
    <w:rsid w:val="002F26B4"/>
    <w:rsid w:val="002F2D70"/>
    <w:rsid w:val="002F3163"/>
    <w:rsid w:val="002F63B2"/>
    <w:rsid w:val="00302EDD"/>
    <w:rsid w:val="003061DC"/>
    <w:rsid w:val="003079ED"/>
    <w:rsid w:val="00310C5C"/>
    <w:rsid w:val="00311EFF"/>
    <w:rsid w:val="003162CB"/>
    <w:rsid w:val="003172DB"/>
    <w:rsid w:val="003208E6"/>
    <w:rsid w:val="0032176F"/>
    <w:rsid w:val="00321D78"/>
    <w:rsid w:val="0032280F"/>
    <w:rsid w:val="0032324A"/>
    <w:rsid w:val="00324C51"/>
    <w:rsid w:val="00325894"/>
    <w:rsid w:val="00326195"/>
    <w:rsid w:val="00326678"/>
    <w:rsid w:val="00327CFB"/>
    <w:rsid w:val="00334E27"/>
    <w:rsid w:val="0033649B"/>
    <w:rsid w:val="00344A74"/>
    <w:rsid w:val="003464FE"/>
    <w:rsid w:val="00347AE9"/>
    <w:rsid w:val="00351F12"/>
    <w:rsid w:val="00362359"/>
    <w:rsid w:val="00364AAB"/>
    <w:rsid w:val="00370A07"/>
    <w:rsid w:val="00370FEE"/>
    <w:rsid w:val="00375EB0"/>
    <w:rsid w:val="003771C7"/>
    <w:rsid w:val="003777B5"/>
    <w:rsid w:val="00385A29"/>
    <w:rsid w:val="00385C7B"/>
    <w:rsid w:val="003967B5"/>
    <w:rsid w:val="003A488B"/>
    <w:rsid w:val="003A4C32"/>
    <w:rsid w:val="003A7596"/>
    <w:rsid w:val="003B2008"/>
    <w:rsid w:val="003B2D0B"/>
    <w:rsid w:val="003C267D"/>
    <w:rsid w:val="003C2891"/>
    <w:rsid w:val="003C65A1"/>
    <w:rsid w:val="003C795F"/>
    <w:rsid w:val="003D4202"/>
    <w:rsid w:val="003D44CE"/>
    <w:rsid w:val="003D4627"/>
    <w:rsid w:val="003E1EED"/>
    <w:rsid w:val="003E3299"/>
    <w:rsid w:val="003E3EDF"/>
    <w:rsid w:val="003E5C0F"/>
    <w:rsid w:val="003F00A9"/>
    <w:rsid w:val="003F4E89"/>
    <w:rsid w:val="004017B2"/>
    <w:rsid w:val="00401813"/>
    <w:rsid w:val="0040374C"/>
    <w:rsid w:val="004040C3"/>
    <w:rsid w:val="00405BD8"/>
    <w:rsid w:val="00407C84"/>
    <w:rsid w:val="00416A4B"/>
    <w:rsid w:val="00417F6E"/>
    <w:rsid w:val="00424382"/>
    <w:rsid w:val="00431236"/>
    <w:rsid w:val="00431C38"/>
    <w:rsid w:val="00433A75"/>
    <w:rsid w:val="004426B4"/>
    <w:rsid w:val="004435E3"/>
    <w:rsid w:val="00443C08"/>
    <w:rsid w:val="00447743"/>
    <w:rsid w:val="00450CEA"/>
    <w:rsid w:val="00451A8A"/>
    <w:rsid w:val="004623F2"/>
    <w:rsid w:val="004647F0"/>
    <w:rsid w:val="00476131"/>
    <w:rsid w:val="00476E22"/>
    <w:rsid w:val="00477AED"/>
    <w:rsid w:val="00480684"/>
    <w:rsid w:val="00483EC5"/>
    <w:rsid w:val="0048774D"/>
    <w:rsid w:val="00490AAE"/>
    <w:rsid w:val="00492020"/>
    <w:rsid w:val="004931A5"/>
    <w:rsid w:val="00494926"/>
    <w:rsid w:val="004A4910"/>
    <w:rsid w:val="004B0D97"/>
    <w:rsid w:val="004B130D"/>
    <w:rsid w:val="004B6E05"/>
    <w:rsid w:val="004B7166"/>
    <w:rsid w:val="004C548E"/>
    <w:rsid w:val="004D1FAD"/>
    <w:rsid w:val="004D583E"/>
    <w:rsid w:val="004D626D"/>
    <w:rsid w:val="004D6586"/>
    <w:rsid w:val="004E0098"/>
    <w:rsid w:val="004E5018"/>
    <w:rsid w:val="004F0543"/>
    <w:rsid w:val="004F10AB"/>
    <w:rsid w:val="004F4BDC"/>
    <w:rsid w:val="0050008F"/>
    <w:rsid w:val="005020BC"/>
    <w:rsid w:val="005033DB"/>
    <w:rsid w:val="00505041"/>
    <w:rsid w:val="00506253"/>
    <w:rsid w:val="00507586"/>
    <w:rsid w:val="00510883"/>
    <w:rsid w:val="00513359"/>
    <w:rsid w:val="005150C1"/>
    <w:rsid w:val="00521326"/>
    <w:rsid w:val="005225E0"/>
    <w:rsid w:val="00530B9F"/>
    <w:rsid w:val="0053582F"/>
    <w:rsid w:val="0053586E"/>
    <w:rsid w:val="005412B2"/>
    <w:rsid w:val="0054145E"/>
    <w:rsid w:val="00542345"/>
    <w:rsid w:val="005438B0"/>
    <w:rsid w:val="00544773"/>
    <w:rsid w:val="005600E7"/>
    <w:rsid w:val="005635AF"/>
    <w:rsid w:val="00566223"/>
    <w:rsid w:val="00570C1B"/>
    <w:rsid w:val="00572FD8"/>
    <w:rsid w:val="005748A8"/>
    <w:rsid w:val="005814C0"/>
    <w:rsid w:val="005824BD"/>
    <w:rsid w:val="0058588C"/>
    <w:rsid w:val="00586424"/>
    <w:rsid w:val="005A2246"/>
    <w:rsid w:val="005A3B33"/>
    <w:rsid w:val="005A617F"/>
    <w:rsid w:val="005B35F3"/>
    <w:rsid w:val="005B438A"/>
    <w:rsid w:val="005B67B3"/>
    <w:rsid w:val="005C00FE"/>
    <w:rsid w:val="005C08B0"/>
    <w:rsid w:val="005C4436"/>
    <w:rsid w:val="005C51D9"/>
    <w:rsid w:val="005C6245"/>
    <w:rsid w:val="005D00FB"/>
    <w:rsid w:val="005D27F8"/>
    <w:rsid w:val="005D2979"/>
    <w:rsid w:val="005D3C96"/>
    <w:rsid w:val="005D4126"/>
    <w:rsid w:val="005D72F5"/>
    <w:rsid w:val="005D7F3E"/>
    <w:rsid w:val="005E2717"/>
    <w:rsid w:val="005E458B"/>
    <w:rsid w:val="005E49F0"/>
    <w:rsid w:val="005F0C29"/>
    <w:rsid w:val="005F0FF9"/>
    <w:rsid w:val="005F26AF"/>
    <w:rsid w:val="005F60F3"/>
    <w:rsid w:val="005F63C3"/>
    <w:rsid w:val="005F69B2"/>
    <w:rsid w:val="005F7787"/>
    <w:rsid w:val="00602C2B"/>
    <w:rsid w:val="0060593A"/>
    <w:rsid w:val="00610889"/>
    <w:rsid w:val="00610EAA"/>
    <w:rsid w:val="0061333E"/>
    <w:rsid w:val="006138F0"/>
    <w:rsid w:val="00613D1F"/>
    <w:rsid w:val="0061410A"/>
    <w:rsid w:val="00625B95"/>
    <w:rsid w:val="006268DA"/>
    <w:rsid w:val="00630E99"/>
    <w:rsid w:val="006318CD"/>
    <w:rsid w:val="00631D5B"/>
    <w:rsid w:val="00632221"/>
    <w:rsid w:val="006324E3"/>
    <w:rsid w:val="00632CF6"/>
    <w:rsid w:val="0064012D"/>
    <w:rsid w:val="00643113"/>
    <w:rsid w:val="006432C9"/>
    <w:rsid w:val="006439C5"/>
    <w:rsid w:val="00643F5D"/>
    <w:rsid w:val="0064483B"/>
    <w:rsid w:val="00645147"/>
    <w:rsid w:val="00647318"/>
    <w:rsid w:val="0064747F"/>
    <w:rsid w:val="00647792"/>
    <w:rsid w:val="00650BB3"/>
    <w:rsid w:val="006549E3"/>
    <w:rsid w:val="00655938"/>
    <w:rsid w:val="00655B95"/>
    <w:rsid w:val="00657B23"/>
    <w:rsid w:val="006679E6"/>
    <w:rsid w:val="0067008D"/>
    <w:rsid w:val="0067066F"/>
    <w:rsid w:val="006761BB"/>
    <w:rsid w:val="0067693E"/>
    <w:rsid w:val="00680AE4"/>
    <w:rsid w:val="00680E36"/>
    <w:rsid w:val="00681022"/>
    <w:rsid w:val="006813D8"/>
    <w:rsid w:val="00681AD9"/>
    <w:rsid w:val="00694B4D"/>
    <w:rsid w:val="00694F52"/>
    <w:rsid w:val="00695471"/>
    <w:rsid w:val="006A201E"/>
    <w:rsid w:val="006A308B"/>
    <w:rsid w:val="006B0633"/>
    <w:rsid w:val="006C122C"/>
    <w:rsid w:val="006C3DFE"/>
    <w:rsid w:val="006C3EE6"/>
    <w:rsid w:val="006C49A7"/>
    <w:rsid w:val="006D02FD"/>
    <w:rsid w:val="006D160C"/>
    <w:rsid w:val="006D1DD6"/>
    <w:rsid w:val="006D32A0"/>
    <w:rsid w:val="006E07BA"/>
    <w:rsid w:val="006F0FC6"/>
    <w:rsid w:val="006F1912"/>
    <w:rsid w:val="006F2CD8"/>
    <w:rsid w:val="006F49E7"/>
    <w:rsid w:val="006F5E82"/>
    <w:rsid w:val="006F615A"/>
    <w:rsid w:val="007011B6"/>
    <w:rsid w:val="0070188F"/>
    <w:rsid w:val="00703D6B"/>
    <w:rsid w:val="00707FBD"/>
    <w:rsid w:val="00711A8A"/>
    <w:rsid w:val="007135FC"/>
    <w:rsid w:val="007201BD"/>
    <w:rsid w:val="00720250"/>
    <w:rsid w:val="007224AF"/>
    <w:rsid w:val="00724E7C"/>
    <w:rsid w:val="00726C51"/>
    <w:rsid w:val="00731521"/>
    <w:rsid w:val="007362AC"/>
    <w:rsid w:val="0074205B"/>
    <w:rsid w:val="0075142F"/>
    <w:rsid w:val="00751F72"/>
    <w:rsid w:val="007559DB"/>
    <w:rsid w:val="00761711"/>
    <w:rsid w:val="00765445"/>
    <w:rsid w:val="0077111C"/>
    <w:rsid w:val="007715F2"/>
    <w:rsid w:val="00773A17"/>
    <w:rsid w:val="00773D69"/>
    <w:rsid w:val="00773D8B"/>
    <w:rsid w:val="00776789"/>
    <w:rsid w:val="00777AEF"/>
    <w:rsid w:val="00783CD4"/>
    <w:rsid w:val="0079216E"/>
    <w:rsid w:val="00792F4E"/>
    <w:rsid w:val="00797437"/>
    <w:rsid w:val="007A0630"/>
    <w:rsid w:val="007A0DBE"/>
    <w:rsid w:val="007A1767"/>
    <w:rsid w:val="007A5FB1"/>
    <w:rsid w:val="007B5A28"/>
    <w:rsid w:val="007B70AD"/>
    <w:rsid w:val="007C1995"/>
    <w:rsid w:val="007C462A"/>
    <w:rsid w:val="007D4953"/>
    <w:rsid w:val="007F13F2"/>
    <w:rsid w:val="007F39BB"/>
    <w:rsid w:val="007F3B7C"/>
    <w:rsid w:val="007F3C9B"/>
    <w:rsid w:val="008057C2"/>
    <w:rsid w:val="008063E6"/>
    <w:rsid w:val="0081114C"/>
    <w:rsid w:val="008151D2"/>
    <w:rsid w:val="0081589C"/>
    <w:rsid w:val="00817A10"/>
    <w:rsid w:val="008273F1"/>
    <w:rsid w:val="008275A8"/>
    <w:rsid w:val="00830B62"/>
    <w:rsid w:val="008312F9"/>
    <w:rsid w:val="00832402"/>
    <w:rsid w:val="00835D87"/>
    <w:rsid w:val="0083655C"/>
    <w:rsid w:val="00837B95"/>
    <w:rsid w:val="00841183"/>
    <w:rsid w:val="00841E4C"/>
    <w:rsid w:val="00844C00"/>
    <w:rsid w:val="00844C47"/>
    <w:rsid w:val="0084500C"/>
    <w:rsid w:val="00845815"/>
    <w:rsid w:val="00845A54"/>
    <w:rsid w:val="0084623F"/>
    <w:rsid w:val="008469D3"/>
    <w:rsid w:val="00856B55"/>
    <w:rsid w:val="00857C0E"/>
    <w:rsid w:val="0086495E"/>
    <w:rsid w:val="00865CE6"/>
    <w:rsid w:val="00867DEE"/>
    <w:rsid w:val="0087023B"/>
    <w:rsid w:val="00870A3F"/>
    <w:rsid w:val="008753B3"/>
    <w:rsid w:val="0088079F"/>
    <w:rsid w:val="00881E18"/>
    <w:rsid w:val="0088270D"/>
    <w:rsid w:val="00884819"/>
    <w:rsid w:val="0089048A"/>
    <w:rsid w:val="008914E6"/>
    <w:rsid w:val="0089158B"/>
    <w:rsid w:val="00891C6B"/>
    <w:rsid w:val="00893320"/>
    <w:rsid w:val="008945AE"/>
    <w:rsid w:val="008949E0"/>
    <w:rsid w:val="008A3BD9"/>
    <w:rsid w:val="008B0385"/>
    <w:rsid w:val="008B29F8"/>
    <w:rsid w:val="008B6FC3"/>
    <w:rsid w:val="008C51CA"/>
    <w:rsid w:val="008C56F9"/>
    <w:rsid w:val="008C70C5"/>
    <w:rsid w:val="008C73E6"/>
    <w:rsid w:val="008D5E07"/>
    <w:rsid w:val="008D7AA2"/>
    <w:rsid w:val="008F1741"/>
    <w:rsid w:val="008F2BCD"/>
    <w:rsid w:val="00902A07"/>
    <w:rsid w:val="00912A8A"/>
    <w:rsid w:val="00914D26"/>
    <w:rsid w:val="0091617E"/>
    <w:rsid w:val="00916533"/>
    <w:rsid w:val="00916C78"/>
    <w:rsid w:val="00917330"/>
    <w:rsid w:val="009204AA"/>
    <w:rsid w:val="00920878"/>
    <w:rsid w:val="00920DA2"/>
    <w:rsid w:val="00922059"/>
    <w:rsid w:val="0092349F"/>
    <w:rsid w:val="009247BA"/>
    <w:rsid w:val="00924CD9"/>
    <w:rsid w:val="00927D28"/>
    <w:rsid w:val="00935D6E"/>
    <w:rsid w:val="00936595"/>
    <w:rsid w:val="009400E0"/>
    <w:rsid w:val="00940150"/>
    <w:rsid w:val="00940DA9"/>
    <w:rsid w:val="0094295F"/>
    <w:rsid w:val="009455F2"/>
    <w:rsid w:val="00945950"/>
    <w:rsid w:val="00955DC8"/>
    <w:rsid w:val="00955E90"/>
    <w:rsid w:val="00957FE5"/>
    <w:rsid w:val="00961F5B"/>
    <w:rsid w:val="00963B04"/>
    <w:rsid w:val="009663D6"/>
    <w:rsid w:val="00981D42"/>
    <w:rsid w:val="00982B22"/>
    <w:rsid w:val="0098310A"/>
    <w:rsid w:val="00983612"/>
    <w:rsid w:val="0098616F"/>
    <w:rsid w:val="00990E34"/>
    <w:rsid w:val="009928D9"/>
    <w:rsid w:val="00996151"/>
    <w:rsid w:val="00996EBD"/>
    <w:rsid w:val="00997694"/>
    <w:rsid w:val="00997713"/>
    <w:rsid w:val="00997C54"/>
    <w:rsid w:val="009A71AF"/>
    <w:rsid w:val="009B1546"/>
    <w:rsid w:val="009B16AD"/>
    <w:rsid w:val="009B2E56"/>
    <w:rsid w:val="009B3197"/>
    <w:rsid w:val="009B385A"/>
    <w:rsid w:val="009B651F"/>
    <w:rsid w:val="009C40EF"/>
    <w:rsid w:val="009C66C3"/>
    <w:rsid w:val="009D62AC"/>
    <w:rsid w:val="009D71BF"/>
    <w:rsid w:val="009E0348"/>
    <w:rsid w:val="009E25DA"/>
    <w:rsid w:val="009E2AA5"/>
    <w:rsid w:val="009E5241"/>
    <w:rsid w:val="009E68C6"/>
    <w:rsid w:val="009F23C4"/>
    <w:rsid w:val="009F2483"/>
    <w:rsid w:val="009F42CC"/>
    <w:rsid w:val="009F603E"/>
    <w:rsid w:val="00A0130D"/>
    <w:rsid w:val="00A03316"/>
    <w:rsid w:val="00A0483D"/>
    <w:rsid w:val="00A04EFA"/>
    <w:rsid w:val="00A06A3E"/>
    <w:rsid w:val="00A10891"/>
    <w:rsid w:val="00A109C3"/>
    <w:rsid w:val="00A12631"/>
    <w:rsid w:val="00A15DC3"/>
    <w:rsid w:val="00A170FB"/>
    <w:rsid w:val="00A2147D"/>
    <w:rsid w:val="00A251CD"/>
    <w:rsid w:val="00A25823"/>
    <w:rsid w:val="00A2601A"/>
    <w:rsid w:val="00A303D5"/>
    <w:rsid w:val="00A3095F"/>
    <w:rsid w:val="00A310EA"/>
    <w:rsid w:val="00A322AA"/>
    <w:rsid w:val="00A327F6"/>
    <w:rsid w:val="00A33E71"/>
    <w:rsid w:val="00A34DB9"/>
    <w:rsid w:val="00A40E31"/>
    <w:rsid w:val="00A444F9"/>
    <w:rsid w:val="00A46C4A"/>
    <w:rsid w:val="00A50FB7"/>
    <w:rsid w:val="00A6009C"/>
    <w:rsid w:val="00A603BC"/>
    <w:rsid w:val="00A6165E"/>
    <w:rsid w:val="00A648DB"/>
    <w:rsid w:val="00A675D3"/>
    <w:rsid w:val="00A719DB"/>
    <w:rsid w:val="00A73EA9"/>
    <w:rsid w:val="00A7662B"/>
    <w:rsid w:val="00A842EA"/>
    <w:rsid w:val="00A8572B"/>
    <w:rsid w:val="00A86808"/>
    <w:rsid w:val="00A874DA"/>
    <w:rsid w:val="00A90B4F"/>
    <w:rsid w:val="00A90F77"/>
    <w:rsid w:val="00A92286"/>
    <w:rsid w:val="00A9270B"/>
    <w:rsid w:val="00A96DDC"/>
    <w:rsid w:val="00AA1706"/>
    <w:rsid w:val="00AA5024"/>
    <w:rsid w:val="00AA678E"/>
    <w:rsid w:val="00AA75BD"/>
    <w:rsid w:val="00AB1006"/>
    <w:rsid w:val="00AB36F7"/>
    <w:rsid w:val="00AC2B3D"/>
    <w:rsid w:val="00AC59ED"/>
    <w:rsid w:val="00AD01B6"/>
    <w:rsid w:val="00AD7ADC"/>
    <w:rsid w:val="00AE0D6A"/>
    <w:rsid w:val="00AE59EE"/>
    <w:rsid w:val="00AF3D11"/>
    <w:rsid w:val="00B01508"/>
    <w:rsid w:val="00B01533"/>
    <w:rsid w:val="00B02076"/>
    <w:rsid w:val="00B02D74"/>
    <w:rsid w:val="00B119E3"/>
    <w:rsid w:val="00B17241"/>
    <w:rsid w:val="00B17B6A"/>
    <w:rsid w:val="00B215AC"/>
    <w:rsid w:val="00B24D13"/>
    <w:rsid w:val="00B27C9F"/>
    <w:rsid w:val="00B31FC9"/>
    <w:rsid w:val="00B34132"/>
    <w:rsid w:val="00B35FDB"/>
    <w:rsid w:val="00B366B7"/>
    <w:rsid w:val="00B36BFA"/>
    <w:rsid w:val="00B45DFF"/>
    <w:rsid w:val="00B4685F"/>
    <w:rsid w:val="00B5190A"/>
    <w:rsid w:val="00B56D03"/>
    <w:rsid w:val="00B62037"/>
    <w:rsid w:val="00B703DE"/>
    <w:rsid w:val="00B76782"/>
    <w:rsid w:val="00B82B92"/>
    <w:rsid w:val="00B9319A"/>
    <w:rsid w:val="00B95E66"/>
    <w:rsid w:val="00BA3C62"/>
    <w:rsid w:val="00BA5FF0"/>
    <w:rsid w:val="00BA7E44"/>
    <w:rsid w:val="00BB0912"/>
    <w:rsid w:val="00BB1741"/>
    <w:rsid w:val="00BB3448"/>
    <w:rsid w:val="00BB3FE6"/>
    <w:rsid w:val="00BB5725"/>
    <w:rsid w:val="00BC1EF8"/>
    <w:rsid w:val="00BD00B2"/>
    <w:rsid w:val="00BD51DF"/>
    <w:rsid w:val="00BD6621"/>
    <w:rsid w:val="00BD6EC8"/>
    <w:rsid w:val="00BD7F4E"/>
    <w:rsid w:val="00BE06CE"/>
    <w:rsid w:val="00BE1622"/>
    <w:rsid w:val="00BE280E"/>
    <w:rsid w:val="00BE6CCA"/>
    <w:rsid w:val="00BE7C49"/>
    <w:rsid w:val="00BF1EC4"/>
    <w:rsid w:val="00BF59B3"/>
    <w:rsid w:val="00C066D2"/>
    <w:rsid w:val="00C11B5A"/>
    <w:rsid w:val="00C126FC"/>
    <w:rsid w:val="00C1422A"/>
    <w:rsid w:val="00C14C86"/>
    <w:rsid w:val="00C167CC"/>
    <w:rsid w:val="00C21E02"/>
    <w:rsid w:val="00C26ED1"/>
    <w:rsid w:val="00C271FA"/>
    <w:rsid w:val="00C32789"/>
    <w:rsid w:val="00C34C5C"/>
    <w:rsid w:val="00C35660"/>
    <w:rsid w:val="00C425A1"/>
    <w:rsid w:val="00C43EBE"/>
    <w:rsid w:val="00C5056E"/>
    <w:rsid w:val="00C50FD5"/>
    <w:rsid w:val="00C51F7B"/>
    <w:rsid w:val="00C53444"/>
    <w:rsid w:val="00C56C6E"/>
    <w:rsid w:val="00C57749"/>
    <w:rsid w:val="00C60221"/>
    <w:rsid w:val="00C6130D"/>
    <w:rsid w:val="00C7220A"/>
    <w:rsid w:val="00C73CC1"/>
    <w:rsid w:val="00C742C7"/>
    <w:rsid w:val="00C754E1"/>
    <w:rsid w:val="00C7698F"/>
    <w:rsid w:val="00C807B2"/>
    <w:rsid w:val="00C813E4"/>
    <w:rsid w:val="00C82B14"/>
    <w:rsid w:val="00C850EC"/>
    <w:rsid w:val="00C86475"/>
    <w:rsid w:val="00C87C00"/>
    <w:rsid w:val="00C9003F"/>
    <w:rsid w:val="00C900F9"/>
    <w:rsid w:val="00C9036E"/>
    <w:rsid w:val="00C97FD1"/>
    <w:rsid w:val="00CA234B"/>
    <w:rsid w:val="00CA77D7"/>
    <w:rsid w:val="00CB0E7B"/>
    <w:rsid w:val="00CB1AD7"/>
    <w:rsid w:val="00CB3462"/>
    <w:rsid w:val="00CB4102"/>
    <w:rsid w:val="00CB41BA"/>
    <w:rsid w:val="00CB72D1"/>
    <w:rsid w:val="00CB767C"/>
    <w:rsid w:val="00CB76B6"/>
    <w:rsid w:val="00CC0355"/>
    <w:rsid w:val="00CC3EAD"/>
    <w:rsid w:val="00CC44D3"/>
    <w:rsid w:val="00CC5784"/>
    <w:rsid w:val="00CC79C0"/>
    <w:rsid w:val="00CC7C34"/>
    <w:rsid w:val="00CD6778"/>
    <w:rsid w:val="00CE6E39"/>
    <w:rsid w:val="00CF365B"/>
    <w:rsid w:val="00CF5053"/>
    <w:rsid w:val="00CF506B"/>
    <w:rsid w:val="00CF7798"/>
    <w:rsid w:val="00D0155A"/>
    <w:rsid w:val="00D01A3E"/>
    <w:rsid w:val="00D07713"/>
    <w:rsid w:val="00D10C44"/>
    <w:rsid w:val="00D1282D"/>
    <w:rsid w:val="00D136A7"/>
    <w:rsid w:val="00D147ED"/>
    <w:rsid w:val="00D1686E"/>
    <w:rsid w:val="00D24254"/>
    <w:rsid w:val="00D257C1"/>
    <w:rsid w:val="00D314F9"/>
    <w:rsid w:val="00D32C5D"/>
    <w:rsid w:val="00D34702"/>
    <w:rsid w:val="00D406AA"/>
    <w:rsid w:val="00D4418E"/>
    <w:rsid w:val="00D44562"/>
    <w:rsid w:val="00D45167"/>
    <w:rsid w:val="00D4574F"/>
    <w:rsid w:val="00D463B7"/>
    <w:rsid w:val="00D46CA0"/>
    <w:rsid w:val="00D4719D"/>
    <w:rsid w:val="00D50220"/>
    <w:rsid w:val="00D53424"/>
    <w:rsid w:val="00D54395"/>
    <w:rsid w:val="00D57B0A"/>
    <w:rsid w:val="00D60AAF"/>
    <w:rsid w:val="00D63430"/>
    <w:rsid w:val="00D64700"/>
    <w:rsid w:val="00D65AAD"/>
    <w:rsid w:val="00D67514"/>
    <w:rsid w:val="00D67F66"/>
    <w:rsid w:val="00D732A9"/>
    <w:rsid w:val="00D76361"/>
    <w:rsid w:val="00D803A1"/>
    <w:rsid w:val="00D90931"/>
    <w:rsid w:val="00D92A1A"/>
    <w:rsid w:val="00D92C07"/>
    <w:rsid w:val="00D942BE"/>
    <w:rsid w:val="00D94A3B"/>
    <w:rsid w:val="00D95EA2"/>
    <w:rsid w:val="00D9649B"/>
    <w:rsid w:val="00D976E9"/>
    <w:rsid w:val="00DA0C5D"/>
    <w:rsid w:val="00DA5524"/>
    <w:rsid w:val="00DA618C"/>
    <w:rsid w:val="00DA6E52"/>
    <w:rsid w:val="00DB4A16"/>
    <w:rsid w:val="00DB5024"/>
    <w:rsid w:val="00DB5518"/>
    <w:rsid w:val="00DB5EFB"/>
    <w:rsid w:val="00DB6C1E"/>
    <w:rsid w:val="00DC0B1C"/>
    <w:rsid w:val="00DC2AAD"/>
    <w:rsid w:val="00DC2EE6"/>
    <w:rsid w:val="00DC47DA"/>
    <w:rsid w:val="00DD2D75"/>
    <w:rsid w:val="00DD4D85"/>
    <w:rsid w:val="00DE57B8"/>
    <w:rsid w:val="00DE5907"/>
    <w:rsid w:val="00DF0251"/>
    <w:rsid w:val="00DF08BD"/>
    <w:rsid w:val="00DF1057"/>
    <w:rsid w:val="00DF44DE"/>
    <w:rsid w:val="00E04EFE"/>
    <w:rsid w:val="00E05DE7"/>
    <w:rsid w:val="00E0602A"/>
    <w:rsid w:val="00E109EA"/>
    <w:rsid w:val="00E122C5"/>
    <w:rsid w:val="00E21E9E"/>
    <w:rsid w:val="00E23E54"/>
    <w:rsid w:val="00E25A25"/>
    <w:rsid w:val="00E265D5"/>
    <w:rsid w:val="00E271BB"/>
    <w:rsid w:val="00E306CB"/>
    <w:rsid w:val="00E35120"/>
    <w:rsid w:val="00E3778C"/>
    <w:rsid w:val="00E37C95"/>
    <w:rsid w:val="00E40BEF"/>
    <w:rsid w:val="00E40CBC"/>
    <w:rsid w:val="00E40DD5"/>
    <w:rsid w:val="00E41840"/>
    <w:rsid w:val="00E4681E"/>
    <w:rsid w:val="00E540BC"/>
    <w:rsid w:val="00E565C5"/>
    <w:rsid w:val="00E57043"/>
    <w:rsid w:val="00E5723B"/>
    <w:rsid w:val="00E631F0"/>
    <w:rsid w:val="00E632EE"/>
    <w:rsid w:val="00E634D2"/>
    <w:rsid w:val="00E667CB"/>
    <w:rsid w:val="00E67DCD"/>
    <w:rsid w:val="00E750CC"/>
    <w:rsid w:val="00E77CAA"/>
    <w:rsid w:val="00E82940"/>
    <w:rsid w:val="00E83A84"/>
    <w:rsid w:val="00E85F3F"/>
    <w:rsid w:val="00E94006"/>
    <w:rsid w:val="00EA0ED2"/>
    <w:rsid w:val="00EA52B3"/>
    <w:rsid w:val="00EA7527"/>
    <w:rsid w:val="00EB2543"/>
    <w:rsid w:val="00EB2B22"/>
    <w:rsid w:val="00EB2C83"/>
    <w:rsid w:val="00EB3A96"/>
    <w:rsid w:val="00EB476F"/>
    <w:rsid w:val="00EB52B3"/>
    <w:rsid w:val="00EC136E"/>
    <w:rsid w:val="00EC1852"/>
    <w:rsid w:val="00EC2814"/>
    <w:rsid w:val="00EC37CB"/>
    <w:rsid w:val="00ED0762"/>
    <w:rsid w:val="00ED266F"/>
    <w:rsid w:val="00ED431D"/>
    <w:rsid w:val="00ED5E21"/>
    <w:rsid w:val="00ED7C53"/>
    <w:rsid w:val="00EE0633"/>
    <w:rsid w:val="00EE150B"/>
    <w:rsid w:val="00EE1BE5"/>
    <w:rsid w:val="00EE4795"/>
    <w:rsid w:val="00EF09A7"/>
    <w:rsid w:val="00EF29EC"/>
    <w:rsid w:val="00F0076E"/>
    <w:rsid w:val="00F00FB7"/>
    <w:rsid w:val="00F0654E"/>
    <w:rsid w:val="00F118B1"/>
    <w:rsid w:val="00F1313C"/>
    <w:rsid w:val="00F136EE"/>
    <w:rsid w:val="00F22A71"/>
    <w:rsid w:val="00F259FE"/>
    <w:rsid w:val="00F27D86"/>
    <w:rsid w:val="00F30329"/>
    <w:rsid w:val="00F31726"/>
    <w:rsid w:val="00F31E52"/>
    <w:rsid w:val="00F33EED"/>
    <w:rsid w:val="00F343EB"/>
    <w:rsid w:val="00F41E19"/>
    <w:rsid w:val="00F441A2"/>
    <w:rsid w:val="00F44E44"/>
    <w:rsid w:val="00F46A54"/>
    <w:rsid w:val="00F50705"/>
    <w:rsid w:val="00F5130C"/>
    <w:rsid w:val="00F5534B"/>
    <w:rsid w:val="00F65C09"/>
    <w:rsid w:val="00F676BF"/>
    <w:rsid w:val="00F67B66"/>
    <w:rsid w:val="00F70EC7"/>
    <w:rsid w:val="00F72AAB"/>
    <w:rsid w:val="00F74EB9"/>
    <w:rsid w:val="00F80F23"/>
    <w:rsid w:val="00F823F7"/>
    <w:rsid w:val="00F87405"/>
    <w:rsid w:val="00F9160B"/>
    <w:rsid w:val="00F94113"/>
    <w:rsid w:val="00F9530C"/>
    <w:rsid w:val="00FA206C"/>
    <w:rsid w:val="00FA2340"/>
    <w:rsid w:val="00FA63BA"/>
    <w:rsid w:val="00FB3FBF"/>
    <w:rsid w:val="00FB5611"/>
    <w:rsid w:val="00FB701E"/>
    <w:rsid w:val="00FC0F20"/>
    <w:rsid w:val="00FC5B54"/>
    <w:rsid w:val="00FD2267"/>
    <w:rsid w:val="00FD35CE"/>
    <w:rsid w:val="00FD7B4A"/>
    <w:rsid w:val="00FE385C"/>
    <w:rsid w:val="00FF0884"/>
    <w:rsid w:val="00FF13E3"/>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77F0"/>
  <w15:docId w15:val="{9CA1EF39-B796-443B-AC8D-F92DAEA6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Heading1">
    <w:name w:val="heading 1"/>
    <w:basedOn w:val="Normal"/>
    <w:next w:val="Normal"/>
    <w:link w:val="Heading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Heading2">
    <w:name w:val="heading 2"/>
    <w:basedOn w:val="Normal"/>
    <w:next w:val="Normal"/>
    <w:link w:val="Heading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Heading3">
    <w:name w:val="heading 3"/>
    <w:basedOn w:val="Normal"/>
    <w:next w:val="Normal"/>
    <w:link w:val="Heading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07713"/>
    <w:rPr>
      <w:rFonts w:ascii="Arial" w:hAnsi="Arial" w:cs="Arial"/>
      <w:b/>
      <w:bCs/>
      <w:sz w:val="18"/>
      <w:szCs w:val="18"/>
      <w:lang w:val="tr-TR" w:eastAsia="ar-SA"/>
    </w:rPr>
  </w:style>
  <w:style w:type="character" w:customStyle="1" w:styleId="Heading2Char">
    <w:name w:val="Heading 2 Char"/>
    <w:basedOn w:val="DefaultParagraphFont"/>
    <w:link w:val="Heading2"/>
    <w:uiPriority w:val="99"/>
    <w:rsid w:val="00D07713"/>
    <w:rPr>
      <w:rFonts w:ascii="Arial"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Paragraph">
    <w:name w:val="List Paragraph"/>
    <w:basedOn w:val="Normal"/>
    <w:uiPriority w:val="34"/>
    <w:qFormat/>
    <w:rsid w:val="001C65BF"/>
    <w:pPr>
      <w:ind w:left="720"/>
      <w:contextualSpacing/>
    </w:pPr>
  </w:style>
  <w:style w:type="character" w:styleId="Hyperlink">
    <w:name w:val="Hyperlink"/>
    <w:basedOn w:val="DefaultParagraphFont"/>
    <w:uiPriority w:val="99"/>
    <w:unhideWhenUsed/>
    <w:rsid w:val="001C65BF"/>
    <w:rPr>
      <w:color w:val="0563C1" w:themeColor="hyperlink"/>
      <w:u w:val="single"/>
    </w:rPr>
  </w:style>
  <w:style w:type="character" w:customStyle="1" w:styleId="Mention1">
    <w:name w:val="Mention1"/>
    <w:basedOn w:val="DefaultParagraphFont"/>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DefaultParagraphFont"/>
    <w:uiPriority w:val="99"/>
    <w:semiHidden/>
    <w:unhideWhenUsed/>
    <w:rsid w:val="00DA0C5D"/>
    <w:rPr>
      <w:color w:val="808080"/>
      <w:shd w:val="clear" w:color="auto" w:fill="E6E6E6"/>
    </w:rPr>
  </w:style>
  <w:style w:type="paragraph" w:styleId="FootnoteText">
    <w:name w:val="footnote text"/>
    <w:basedOn w:val="Normal"/>
    <w:link w:val="FootnoteTextChar"/>
    <w:uiPriority w:val="99"/>
    <w:semiHidden/>
    <w:unhideWhenUsed/>
    <w:rsid w:val="00DA0C5D"/>
    <w:rPr>
      <w:sz w:val="20"/>
      <w:szCs w:val="20"/>
    </w:rPr>
  </w:style>
  <w:style w:type="character" w:customStyle="1" w:styleId="FootnoteTextChar">
    <w:name w:val="Footnote Text Char"/>
    <w:basedOn w:val="DefaultParagraphFont"/>
    <w:link w:val="FootnoteText"/>
    <w:uiPriority w:val="99"/>
    <w:semiHidden/>
    <w:rsid w:val="00DA0C5D"/>
    <w:rPr>
      <w:rFonts w:ascii="Times New Roman"/>
      <w:sz w:val="20"/>
      <w:szCs w:val="20"/>
      <w:lang w:val="tr-TR" w:eastAsia="tr-TR"/>
    </w:rPr>
  </w:style>
  <w:style w:type="character" w:styleId="FootnoteReference">
    <w:name w:val="footnote reference"/>
    <w:basedOn w:val="DefaultParagraphFont"/>
    <w:uiPriority w:val="99"/>
    <w:semiHidden/>
    <w:unhideWhenUsed/>
    <w:rsid w:val="00DA0C5D"/>
    <w:rPr>
      <w:vertAlign w:val="superscript"/>
    </w:rPr>
  </w:style>
  <w:style w:type="paragraph" w:styleId="BalloonText">
    <w:name w:val="Balloon Text"/>
    <w:basedOn w:val="Normal"/>
    <w:link w:val="BalloonTextChar"/>
    <w:uiPriority w:val="99"/>
    <w:semiHidden/>
    <w:unhideWhenUsed/>
    <w:rsid w:val="00845A54"/>
    <w:rPr>
      <w:rFonts w:ascii="Tahoma" w:hAnsi="Tahoma" w:cs="Tahoma"/>
      <w:sz w:val="16"/>
      <w:szCs w:val="16"/>
    </w:rPr>
  </w:style>
  <w:style w:type="character" w:customStyle="1" w:styleId="BalloonTextChar">
    <w:name w:val="Balloon Text Char"/>
    <w:basedOn w:val="DefaultParagraphFont"/>
    <w:link w:val="BalloonText"/>
    <w:uiPriority w:val="99"/>
    <w:semiHidden/>
    <w:rsid w:val="00845A54"/>
    <w:rPr>
      <w:rFonts w:ascii="Tahoma" w:hAnsi="Tahoma" w:cs="Tahoma"/>
      <w:sz w:val="16"/>
      <w:szCs w:val="16"/>
      <w:lang w:val="tr-TR" w:eastAsia="tr-TR"/>
    </w:rPr>
  </w:style>
  <w:style w:type="character" w:styleId="CommentReference">
    <w:name w:val="annotation reference"/>
    <w:basedOn w:val="DefaultParagraphFont"/>
    <w:uiPriority w:val="99"/>
    <w:semiHidden/>
    <w:unhideWhenUsed/>
    <w:rsid w:val="00492020"/>
    <w:rPr>
      <w:sz w:val="16"/>
      <w:szCs w:val="16"/>
    </w:rPr>
  </w:style>
  <w:style w:type="paragraph" w:styleId="CommentText">
    <w:name w:val="annotation text"/>
    <w:basedOn w:val="Normal"/>
    <w:link w:val="CommentTextChar"/>
    <w:uiPriority w:val="99"/>
    <w:semiHidden/>
    <w:unhideWhenUsed/>
    <w:rsid w:val="00492020"/>
    <w:rPr>
      <w:sz w:val="20"/>
      <w:szCs w:val="20"/>
    </w:rPr>
  </w:style>
  <w:style w:type="character" w:customStyle="1" w:styleId="CommentTextChar">
    <w:name w:val="Comment Text Char"/>
    <w:basedOn w:val="DefaultParagraphFont"/>
    <w:link w:val="CommentText"/>
    <w:uiPriority w:val="99"/>
    <w:semiHidden/>
    <w:rsid w:val="00492020"/>
    <w:rPr>
      <w:rFonts w:ascii="Times New Roman"/>
      <w:sz w:val="20"/>
      <w:szCs w:val="20"/>
      <w:lang w:val="tr-TR" w:eastAsia="tr-TR"/>
    </w:rPr>
  </w:style>
  <w:style w:type="paragraph" w:styleId="CommentSubject">
    <w:name w:val="annotation subject"/>
    <w:basedOn w:val="CommentText"/>
    <w:next w:val="CommentText"/>
    <w:link w:val="CommentSubjectChar"/>
    <w:uiPriority w:val="99"/>
    <w:semiHidden/>
    <w:unhideWhenUsed/>
    <w:rsid w:val="00492020"/>
    <w:rPr>
      <w:b/>
      <w:bCs/>
    </w:rPr>
  </w:style>
  <w:style w:type="character" w:customStyle="1" w:styleId="CommentSubjectChar">
    <w:name w:val="Comment Subject Char"/>
    <w:basedOn w:val="CommentTextChar"/>
    <w:link w:val="CommentSubject"/>
    <w:uiPriority w:val="99"/>
    <w:semiHidden/>
    <w:rsid w:val="00492020"/>
    <w:rPr>
      <w:rFonts w:ascii="Times New Roman"/>
      <w:b/>
      <w:bCs/>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3206">
      <w:bodyDiv w:val="1"/>
      <w:marLeft w:val="0"/>
      <w:marRight w:val="0"/>
      <w:marTop w:val="0"/>
      <w:marBottom w:val="0"/>
      <w:divBdr>
        <w:top w:val="none" w:sz="0" w:space="0" w:color="auto"/>
        <w:left w:val="none" w:sz="0" w:space="0" w:color="auto"/>
        <w:bottom w:val="none" w:sz="0" w:space="0" w:color="auto"/>
        <w:right w:val="none" w:sz="0" w:space="0" w:color="auto"/>
      </w:divBdr>
    </w:div>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113255543">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304093280">
      <w:bodyDiv w:val="1"/>
      <w:marLeft w:val="0"/>
      <w:marRight w:val="0"/>
      <w:marTop w:val="0"/>
      <w:marBottom w:val="0"/>
      <w:divBdr>
        <w:top w:val="none" w:sz="0" w:space="0" w:color="auto"/>
        <w:left w:val="none" w:sz="0" w:space="0" w:color="auto"/>
        <w:bottom w:val="none" w:sz="0" w:space="0" w:color="auto"/>
        <w:right w:val="none" w:sz="0" w:space="0" w:color="auto"/>
      </w:divBdr>
    </w:div>
    <w:div w:id="440687899">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73672531">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890963229">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972174542">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157305739">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 w:id="2130971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ugurcan.acar.BAHCE\Dropbox%20(Personal)\betam\betam_buyume_degerlendirme\buy_deg_tablolar_englis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21Q4'!$E$32</c:f>
              <c:strCache>
                <c:ptCount val="1"/>
                <c:pt idx="0">
                  <c:v>Annual Change</c:v>
                </c:pt>
              </c:strCache>
            </c:strRef>
          </c:tx>
          <c:spPr>
            <a:solidFill>
              <a:schemeClr val="accent1"/>
            </a:solidFill>
            <a:ln>
              <a:noFill/>
            </a:ln>
            <a:effectLst/>
          </c:spPr>
          <c:invertIfNegative val="0"/>
          <c:cat>
            <c:strRef>
              <c:f>'2021Q4'!$A$37:$A$60</c:f>
              <c:strCache>
                <c:ptCount val="24"/>
                <c:pt idx="0">
                  <c:v>2016Q1</c:v>
                </c:pt>
                <c:pt idx="1">
                  <c:v>2016Q2</c:v>
                </c:pt>
                <c:pt idx="2">
                  <c:v>2016Q3</c:v>
                </c:pt>
                <c:pt idx="3">
                  <c:v>2016Q4</c:v>
                </c:pt>
                <c:pt idx="4">
                  <c:v>2017Q1</c:v>
                </c:pt>
                <c:pt idx="5">
                  <c:v>2017Q2</c:v>
                </c:pt>
                <c:pt idx="6">
                  <c:v>2017Q3</c:v>
                </c:pt>
                <c:pt idx="7">
                  <c:v>2017Q4</c:v>
                </c:pt>
                <c:pt idx="8">
                  <c:v>2018Q1</c:v>
                </c:pt>
                <c:pt idx="9">
                  <c:v>2018Q2</c:v>
                </c:pt>
                <c:pt idx="10">
                  <c:v>2018Q3</c:v>
                </c:pt>
                <c:pt idx="11">
                  <c:v>2018Q4</c:v>
                </c:pt>
                <c:pt idx="12">
                  <c:v>2019Q1</c:v>
                </c:pt>
                <c:pt idx="13">
                  <c:v>2019Q2</c:v>
                </c:pt>
                <c:pt idx="14">
                  <c:v>2019Q3</c:v>
                </c:pt>
                <c:pt idx="15">
                  <c:v>2019Q4</c:v>
                </c:pt>
                <c:pt idx="16">
                  <c:v>2020Q1</c:v>
                </c:pt>
                <c:pt idx="17">
                  <c:v>2020Q2</c:v>
                </c:pt>
                <c:pt idx="18">
                  <c:v>2020Q3</c:v>
                </c:pt>
                <c:pt idx="19">
                  <c:v>2020Q4</c:v>
                </c:pt>
                <c:pt idx="20">
                  <c:v>2021Q1</c:v>
                </c:pt>
                <c:pt idx="21">
                  <c:v>2021Q2</c:v>
                </c:pt>
                <c:pt idx="22">
                  <c:v>2021Q3</c:v>
                </c:pt>
                <c:pt idx="23">
                  <c:v>2021Q4</c:v>
                </c:pt>
              </c:strCache>
            </c:strRef>
          </c:cat>
          <c:val>
            <c:numRef>
              <c:f>'2021Q4'!$E$37:$E$60</c:f>
              <c:numCache>
                <c:formatCode>0.000</c:formatCode>
                <c:ptCount val="24"/>
                <c:pt idx="0">
                  <c:v>4.9433773000792769</c:v>
                </c:pt>
                <c:pt idx="1">
                  <c:v>5.0029753619351913</c:v>
                </c:pt>
                <c:pt idx="2">
                  <c:v>-0.66916264538373627</c:v>
                </c:pt>
                <c:pt idx="3">
                  <c:v>4.4311945807482322</c:v>
                </c:pt>
                <c:pt idx="4">
                  <c:v>5.2908425432556472</c:v>
                </c:pt>
                <c:pt idx="5">
                  <c:v>5.3018811864605109</c:v>
                </c:pt>
                <c:pt idx="6">
                  <c:v>11.790057801663067</c:v>
                </c:pt>
                <c:pt idx="7">
                  <c:v>7.268453394698593</c:v>
                </c:pt>
                <c:pt idx="8">
                  <c:v>7.4790849570820495</c:v>
                </c:pt>
                <c:pt idx="9">
                  <c:v>5.8373529623979348</c:v>
                </c:pt>
                <c:pt idx="10">
                  <c:v>2.4970675554269572</c:v>
                </c:pt>
                <c:pt idx="11">
                  <c:v>-2.6385699021583275</c:v>
                </c:pt>
                <c:pt idx="12">
                  <c:v>-2.4614408736860049</c:v>
                </c:pt>
                <c:pt idx="13">
                  <c:v>-1.5675408224043341</c:v>
                </c:pt>
                <c:pt idx="14">
                  <c:v>1.0169684352881569</c:v>
                </c:pt>
                <c:pt idx="15">
                  <c:v>6.0479310481225568</c:v>
                </c:pt>
                <c:pt idx="16">
                  <c:v>4.3526826239118854</c:v>
                </c:pt>
                <c:pt idx="17">
                  <c:v>-10.404267872147443</c:v>
                </c:pt>
                <c:pt idx="18">
                  <c:v>6.3336040005007144</c:v>
                </c:pt>
                <c:pt idx="19">
                  <c:v>6.1618906188610767</c:v>
                </c:pt>
                <c:pt idx="20">
                  <c:v>7.250613747682344</c:v>
                </c:pt>
                <c:pt idx="21">
                  <c:v>21.8933443057449</c:v>
                </c:pt>
                <c:pt idx="22">
                  <c:v>7.5188155523878697</c:v>
                </c:pt>
                <c:pt idx="23">
                  <c:v>9.1367918868312756</c:v>
                </c:pt>
              </c:numCache>
            </c:numRef>
          </c:val>
          <c:extLst>
            <c:ext xmlns:c16="http://schemas.microsoft.com/office/drawing/2014/chart" uri="{C3380CC4-5D6E-409C-BE32-E72D297353CC}">
              <c16:uniqueId val="{00000000-FAFD-4DF7-A495-CB89DD564428}"/>
            </c:ext>
          </c:extLst>
        </c:ser>
        <c:dLbls>
          <c:showLegendKey val="0"/>
          <c:showVal val="0"/>
          <c:showCatName val="0"/>
          <c:showSerName val="0"/>
          <c:showPercent val="0"/>
          <c:showBubbleSize val="0"/>
        </c:dLbls>
        <c:gapWidth val="75"/>
        <c:overlap val="-25"/>
        <c:axId val="1487177488"/>
        <c:axId val="1328466992"/>
      </c:barChart>
      <c:lineChart>
        <c:grouping val="standard"/>
        <c:varyColors val="0"/>
        <c:ser>
          <c:idx val="1"/>
          <c:order val="1"/>
          <c:tx>
            <c:strRef>
              <c:f>'2021Q4'!$F$32</c:f>
              <c:strCache>
                <c:ptCount val="1"/>
                <c:pt idx="0">
                  <c:v>Quarter Change</c:v>
                </c:pt>
              </c:strCache>
            </c:strRef>
          </c:tx>
          <c:spPr>
            <a:ln w="25400" cap="rnd">
              <a:solidFill>
                <a:schemeClr val="tx1"/>
              </a:solidFill>
              <a:round/>
            </a:ln>
            <a:effectLst/>
          </c:spPr>
          <c:marker>
            <c:symbol val="none"/>
          </c:marker>
          <c:cat>
            <c:strRef>
              <c:f>'2021Q4'!$A$37:$A$60</c:f>
              <c:strCache>
                <c:ptCount val="24"/>
                <c:pt idx="0">
                  <c:v>2016Q1</c:v>
                </c:pt>
                <c:pt idx="1">
                  <c:v>2016Q2</c:v>
                </c:pt>
                <c:pt idx="2">
                  <c:v>2016Q3</c:v>
                </c:pt>
                <c:pt idx="3">
                  <c:v>2016Q4</c:v>
                </c:pt>
                <c:pt idx="4">
                  <c:v>2017Q1</c:v>
                </c:pt>
                <c:pt idx="5">
                  <c:v>2017Q2</c:v>
                </c:pt>
                <c:pt idx="6">
                  <c:v>2017Q3</c:v>
                </c:pt>
                <c:pt idx="7">
                  <c:v>2017Q4</c:v>
                </c:pt>
                <c:pt idx="8">
                  <c:v>2018Q1</c:v>
                </c:pt>
                <c:pt idx="9">
                  <c:v>2018Q2</c:v>
                </c:pt>
                <c:pt idx="10">
                  <c:v>2018Q3</c:v>
                </c:pt>
                <c:pt idx="11">
                  <c:v>2018Q4</c:v>
                </c:pt>
                <c:pt idx="12">
                  <c:v>2019Q1</c:v>
                </c:pt>
                <c:pt idx="13">
                  <c:v>2019Q2</c:v>
                </c:pt>
                <c:pt idx="14">
                  <c:v>2019Q3</c:v>
                </c:pt>
                <c:pt idx="15">
                  <c:v>2019Q4</c:v>
                </c:pt>
                <c:pt idx="16">
                  <c:v>2020Q1</c:v>
                </c:pt>
                <c:pt idx="17">
                  <c:v>2020Q2</c:v>
                </c:pt>
                <c:pt idx="18">
                  <c:v>2020Q3</c:v>
                </c:pt>
                <c:pt idx="19">
                  <c:v>2020Q4</c:v>
                </c:pt>
                <c:pt idx="20">
                  <c:v>2021Q1</c:v>
                </c:pt>
                <c:pt idx="21">
                  <c:v>2021Q2</c:v>
                </c:pt>
                <c:pt idx="22">
                  <c:v>2021Q3</c:v>
                </c:pt>
                <c:pt idx="23">
                  <c:v>2021Q4</c:v>
                </c:pt>
              </c:strCache>
            </c:strRef>
          </c:cat>
          <c:val>
            <c:numRef>
              <c:f>'2021Q4'!$F$37:$F$60</c:f>
              <c:numCache>
                <c:formatCode>0.000</c:formatCode>
                <c:ptCount val="24"/>
                <c:pt idx="0">
                  <c:v>0.361537998800876</c:v>
                </c:pt>
                <c:pt idx="1">
                  <c:v>1.4308864145411659</c:v>
                </c:pt>
                <c:pt idx="2">
                  <c:v>-2.8676734614659694</c:v>
                </c:pt>
                <c:pt idx="3">
                  <c:v>5.5096116443495324</c:v>
                </c:pt>
                <c:pt idx="4">
                  <c:v>1.368865259222618</c:v>
                </c:pt>
                <c:pt idx="5">
                  <c:v>2.2803188216812265</c:v>
                </c:pt>
                <c:pt idx="6">
                  <c:v>1.515918557513718</c:v>
                </c:pt>
                <c:pt idx="7">
                  <c:v>1.8827611322633553</c:v>
                </c:pt>
                <c:pt idx="8">
                  <c:v>1.4687431302132792</c:v>
                </c:pt>
                <c:pt idx="9">
                  <c:v>0.65752178788840432</c:v>
                </c:pt>
                <c:pt idx="10">
                  <c:v>-1.6279355144123486</c:v>
                </c:pt>
                <c:pt idx="11">
                  <c:v>-3.1841153368222574</c:v>
                </c:pt>
                <c:pt idx="12">
                  <c:v>1.9010266536273912</c:v>
                </c:pt>
                <c:pt idx="13">
                  <c:v>2.3799511316839439</c:v>
                </c:pt>
                <c:pt idx="14">
                  <c:v>5.0625443587937191E-2</c:v>
                </c:pt>
                <c:pt idx="15">
                  <c:v>1.3646299664258121</c:v>
                </c:pt>
                <c:pt idx="16">
                  <c:v>0.44624293775687995</c:v>
                </c:pt>
                <c:pt idx="17">
                  <c:v>-10.769850738045239</c:v>
                </c:pt>
                <c:pt idx="18">
                  <c:v>16.400501825253055</c:v>
                </c:pt>
                <c:pt idx="19">
                  <c:v>1.2025247567780228</c:v>
                </c:pt>
                <c:pt idx="20">
                  <c:v>2.20411894446082</c:v>
                </c:pt>
                <c:pt idx="21">
                  <c:v>1.6880766485128484</c:v>
                </c:pt>
                <c:pt idx="22">
                  <c:v>2.7739530826206504</c:v>
                </c:pt>
                <c:pt idx="23">
                  <c:v>1.5109707124161043</c:v>
                </c:pt>
              </c:numCache>
            </c:numRef>
          </c:val>
          <c:smooth val="0"/>
          <c:extLst>
            <c:ext xmlns:c16="http://schemas.microsoft.com/office/drawing/2014/chart" uri="{C3380CC4-5D6E-409C-BE32-E72D297353CC}">
              <c16:uniqueId val="{00000001-FAFD-4DF7-A495-CB89DD564428}"/>
            </c:ext>
          </c:extLst>
        </c:ser>
        <c:dLbls>
          <c:showLegendKey val="0"/>
          <c:showVal val="0"/>
          <c:showCatName val="0"/>
          <c:showSerName val="0"/>
          <c:showPercent val="0"/>
          <c:showBubbleSize val="0"/>
        </c:dLbls>
        <c:marker val="1"/>
        <c:smooth val="0"/>
        <c:axId val="1487177488"/>
        <c:axId val="1328466992"/>
      </c:lineChart>
      <c:catAx>
        <c:axId val="1487177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328466992"/>
        <c:crosses val="autoZero"/>
        <c:auto val="1"/>
        <c:lblAlgn val="ctr"/>
        <c:lblOffset val="100"/>
        <c:noMultiLvlLbl val="0"/>
      </c:catAx>
      <c:valAx>
        <c:axId val="1328466992"/>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w="25400"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7177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BEC8BD-65DA-4DF6-8D29-C532AF29F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7</TotalTime>
  <Pages>4</Pages>
  <Words>791</Words>
  <Characters>4515</Characters>
  <Application>Microsoft Office Word</Application>
  <DocSecurity>0</DocSecurity>
  <Lines>37</Lines>
  <Paragraphs>1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BAKIS</dc:creator>
  <cp:lastModifiedBy>Ugurcan ACAR</cp:lastModifiedBy>
  <cp:revision>43</cp:revision>
  <cp:lastPrinted>2019-12-05T12:09:00Z</cp:lastPrinted>
  <dcterms:created xsi:type="dcterms:W3CDTF">2021-09-28T13:00:00Z</dcterms:created>
  <dcterms:modified xsi:type="dcterms:W3CDTF">2022-03-07T07:42:00Z</dcterms:modified>
</cp:coreProperties>
</file>